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1AD698" w14:textId="77777777" w:rsidR="00875078" w:rsidRDefault="00612CCC">
      <w:pPr>
        <w:rPr>
          <w:b/>
          <w:u w:val="single"/>
        </w:rPr>
      </w:pPr>
      <w:r w:rsidRPr="0099727B">
        <w:rPr>
          <w:b/>
          <w:u w:val="single"/>
        </w:rPr>
        <w:t>Lesson – 3</w:t>
      </w:r>
    </w:p>
    <w:p w14:paraId="2C1BC6D2" w14:textId="77777777" w:rsidR="00F30614" w:rsidRDefault="00F30614">
      <w:pPr>
        <w:rPr>
          <w:bCs/>
        </w:rPr>
      </w:pPr>
    </w:p>
    <w:p w14:paraId="606F0D02" w14:textId="6F20CE80" w:rsidR="008B1A6E" w:rsidRPr="008B1A6E" w:rsidRDefault="00F30614">
      <w:pPr>
        <w:rPr>
          <w:bCs/>
        </w:rPr>
      </w:pPr>
      <w:r w:rsidRPr="00F30614">
        <w:rPr>
          <w:b/>
        </w:rPr>
        <w:t>Reading work:</w:t>
      </w:r>
      <w:r>
        <w:rPr>
          <w:bCs/>
        </w:rPr>
        <w:t xml:space="preserve"> </w:t>
      </w:r>
      <w:r w:rsidR="008B1A6E">
        <w:rPr>
          <w:bCs/>
        </w:rPr>
        <w:t xml:space="preserve">Do the reading </w:t>
      </w:r>
      <w:r w:rsidR="00413882">
        <w:rPr>
          <w:bCs/>
        </w:rPr>
        <w:t>of concepts discussed in this chapter.</w:t>
      </w:r>
    </w:p>
    <w:p w14:paraId="6971639A" w14:textId="77777777" w:rsidR="00F30614" w:rsidRDefault="00F30614">
      <w:pPr>
        <w:rPr>
          <w:b/>
        </w:rPr>
      </w:pPr>
    </w:p>
    <w:p w14:paraId="5BA76D11" w14:textId="523C2C03" w:rsidR="004364D3" w:rsidRDefault="004364D3">
      <w:pPr>
        <w:rPr>
          <w:b/>
        </w:rPr>
      </w:pPr>
      <w:r w:rsidRPr="002E51B8">
        <w:rPr>
          <w:b/>
        </w:rPr>
        <w:t>Problem: 1</w:t>
      </w:r>
    </w:p>
    <w:p w14:paraId="3C72D9A2" w14:textId="77777777" w:rsidR="00CC6FBA" w:rsidRPr="002E51B8" w:rsidRDefault="00CC6FBA">
      <w:pPr>
        <w:rPr>
          <w:b/>
        </w:rPr>
      </w:pPr>
    </w:p>
    <w:p w14:paraId="41101C16" w14:textId="77777777" w:rsidR="00612CCC" w:rsidRPr="00870281" w:rsidRDefault="00612CCC" w:rsidP="00870281">
      <w:pPr>
        <w:spacing w:line="360" w:lineRule="auto"/>
        <w:rPr>
          <w:sz w:val="26"/>
        </w:rPr>
      </w:pPr>
      <w:r w:rsidRPr="00870281">
        <w:rPr>
          <w:sz w:val="26"/>
        </w:rPr>
        <w:t xml:space="preserve">Create your own Customer class. A Customer has a </w:t>
      </w:r>
      <w:proofErr w:type="spellStart"/>
      <w:r w:rsidRPr="00870281">
        <w:rPr>
          <w:sz w:val="26"/>
        </w:rPr>
        <w:t>firstName</w:t>
      </w:r>
      <w:proofErr w:type="spellEnd"/>
      <w:r w:rsidRPr="00870281">
        <w:rPr>
          <w:sz w:val="26"/>
        </w:rPr>
        <w:t xml:space="preserve">, </w:t>
      </w:r>
      <w:proofErr w:type="spellStart"/>
      <w:r w:rsidRPr="00870281">
        <w:rPr>
          <w:sz w:val="26"/>
        </w:rPr>
        <w:t>lastName</w:t>
      </w:r>
      <w:proofErr w:type="spellEnd"/>
      <w:r w:rsidRPr="00870281">
        <w:rPr>
          <w:sz w:val="26"/>
        </w:rPr>
        <w:t xml:space="preserve">, </w:t>
      </w:r>
      <w:proofErr w:type="spellStart"/>
      <w:r w:rsidRPr="00870281">
        <w:rPr>
          <w:sz w:val="26"/>
        </w:rPr>
        <w:t>socSecurityNum</w:t>
      </w:r>
      <w:proofErr w:type="spellEnd"/>
      <w:r w:rsidRPr="00870281">
        <w:rPr>
          <w:sz w:val="26"/>
        </w:rPr>
        <w:t xml:space="preserve"> (which you can represent as a String), also it has </w:t>
      </w:r>
      <w:proofErr w:type="spellStart"/>
      <w:r w:rsidRPr="00870281">
        <w:rPr>
          <w:sz w:val="26"/>
        </w:rPr>
        <w:t>billingAddress</w:t>
      </w:r>
      <w:proofErr w:type="spellEnd"/>
      <w:r w:rsidRPr="00870281">
        <w:rPr>
          <w:sz w:val="26"/>
        </w:rPr>
        <w:t xml:space="preserve"> and a </w:t>
      </w:r>
      <w:proofErr w:type="spellStart"/>
      <w:r w:rsidRPr="00870281">
        <w:rPr>
          <w:sz w:val="26"/>
        </w:rPr>
        <w:t>shippingAddress</w:t>
      </w:r>
      <w:proofErr w:type="spellEnd"/>
      <w:r w:rsidRPr="00870281">
        <w:rPr>
          <w:sz w:val="26"/>
        </w:rPr>
        <w:t xml:space="preserve">(which you can represent as a type of Address. Initialize </w:t>
      </w:r>
      <w:proofErr w:type="spellStart"/>
      <w:r w:rsidRPr="00870281">
        <w:rPr>
          <w:sz w:val="26"/>
        </w:rPr>
        <w:t>billingAddress</w:t>
      </w:r>
      <w:proofErr w:type="spellEnd"/>
      <w:r w:rsidRPr="00870281">
        <w:rPr>
          <w:sz w:val="26"/>
        </w:rPr>
        <w:t xml:space="preserve"> and </w:t>
      </w:r>
      <w:proofErr w:type="spellStart"/>
      <w:r w:rsidRPr="00870281">
        <w:rPr>
          <w:sz w:val="26"/>
        </w:rPr>
        <w:t>shippingAddress</w:t>
      </w:r>
      <w:proofErr w:type="spellEnd"/>
      <w:r w:rsidRPr="00870281">
        <w:rPr>
          <w:sz w:val="26"/>
        </w:rPr>
        <w:t xml:space="preserve"> through its setter from Customer class. </w:t>
      </w:r>
    </w:p>
    <w:p w14:paraId="22125BF3" w14:textId="77777777" w:rsidR="00612CCC" w:rsidRPr="00870281" w:rsidRDefault="00612CCC" w:rsidP="00870281">
      <w:pPr>
        <w:spacing w:line="360" w:lineRule="auto"/>
        <w:rPr>
          <w:sz w:val="26"/>
        </w:rPr>
      </w:pPr>
      <w:r w:rsidRPr="00870281">
        <w:rPr>
          <w:sz w:val="26"/>
        </w:rPr>
        <w:t xml:space="preserve">Create a constructor for your </w:t>
      </w:r>
      <w:proofErr w:type="gramStart"/>
      <w:r w:rsidRPr="00870281">
        <w:rPr>
          <w:sz w:val="26"/>
        </w:rPr>
        <w:t>Customer</w:t>
      </w:r>
      <w:proofErr w:type="gramEnd"/>
      <w:r w:rsidRPr="00870281">
        <w:rPr>
          <w:sz w:val="26"/>
        </w:rPr>
        <w:t xml:space="preserve"> class to initialize </w:t>
      </w:r>
      <w:proofErr w:type="spellStart"/>
      <w:r w:rsidRPr="00870281">
        <w:rPr>
          <w:sz w:val="26"/>
        </w:rPr>
        <w:t>firstName</w:t>
      </w:r>
      <w:proofErr w:type="spellEnd"/>
      <w:r w:rsidRPr="00870281">
        <w:rPr>
          <w:sz w:val="26"/>
        </w:rPr>
        <w:t xml:space="preserve">, </w:t>
      </w:r>
      <w:proofErr w:type="spellStart"/>
      <w:r w:rsidRPr="00870281">
        <w:rPr>
          <w:sz w:val="26"/>
        </w:rPr>
        <w:t>lastName</w:t>
      </w:r>
      <w:proofErr w:type="spellEnd"/>
      <w:r w:rsidRPr="00870281">
        <w:rPr>
          <w:sz w:val="26"/>
        </w:rPr>
        <w:t xml:space="preserve"> and </w:t>
      </w:r>
      <w:proofErr w:type="spellStart"/>
      <w:r w:rsidRPr="00870281">
        <w:rPr>
          <w:sz w:val="26"/>
        </w:rPr>
        <w:t>socSecurityNum</w:t>
      </w:r>
      <w:proofErr w:type="spellEnd"/>
      <w:r w:rsidRPr="00870281">
        <w:rPr>
          <w:sz w:val="26"/>
        </w:rPr>
        <w:t>. Create getter, and setter methods for all five attributes.</w:t>
      </w:r>
    </w:p>
    <w:p w14:paraId="355E3898" w14:textId="77777777" w:rsidR="00612CCC" w:rsidRPr="00870281" w:rsidRDefault="00612CCC" w:rsidP="00870281">
      <w:pPr>
        <w:spacing w:line="360" w:lineRule="auto"/>
        <w:rPr>
          <w:sz w:val="26"/>
        </w:rPr>
      </w:pPr>
      <w:r w:rsidRPr="00870281">
        <w:rPr>
          <w:sz w:val="26"/>
        </w:rPr>
        <w:t xml:space="preserve">Create an Address class with the attributes such as street, city, state and zip(which you can represent as a String). Create a constructor to initialize fields of Address class. </w:t>
      </w:r>
    </w:p>
    <w:p w14:paraId="7AADE559" w14:textId="77777777" w:rsidR="00612CCC" w:rsidRPr="00870281" w:rsidRDefault="00612CCC" w:rsidP="00870281">
      <w:pPr>
        <w:spacing w:line="360" w:lineRule="auto"/>
        <w:rPr>
          <w:sz w:val="26"/>
        </w:rPr>
      </w:pPr>
      <w:r w:rsidRPr="00870281">
        <w:rPr>
          <w:sz w:val="26"/>
        </w:rPr>
        <w:t xml:space="preserve">Your </w:t>
      </w:r>
      <w:proofErr w:type="gramStart"/>
      <w:r w:rsidRPr="00870281">
        <w:rPr>
          <w:sz w:val="26"/>
        </w:rPr>
        <w:t>Customer</w:t>
      </w:r>
      <w:proofErr w:type="gramEnd"/>
      <w:r w:rsidRPr="00870281">
        <w:rPr>
          <w:sz w:val="26"/>
        </w:rPr>
        <w:t xml:space="preserve"> class should have a </w:t>
      </w:r>
      <w:proofErr w:type="spellStart"/>
      <w:r w:rsidRPr="00870281">
        <w:rPr>
          <w:sz w:val="26"/>
        </w:rPr>
        <w:t>toString</w:t>
      </w:r>
      <w:proofErr w:type="spellEnd"/>
      <w:r w:rsidR="008C6459" w:rsidRPr="00870281">
        <w:rPr>
          <w:sz w:val="26"/>
        </w:rPr>
        <w:t>()</w:t>
      </w:r>
      <w:r w:rsidRPr="00870281">
        <w:rPr>
          <w:sz w:val="26"/>
        </w:rPr>
        <w:t xml:space="preserve"> method that provides a string representation of the customer. A typical </w:t>
      </w:r>
      <w:proofErr w:type="spellStart"/>
      <w:r w:rsidRPr="00870281">
        <w:rPr>
          <w:sz w:val="26"/>
        </w:rPr>
        <w:t>toString</w:t>
      </w:r>
      <w:proofErr w:type="spellEnd"/>
      <w:r w:rsidR="008C6459" w:rsidRPr="00870281">
        <w:rPr>
          <w:sz w:val="26"/>
        </w:rPr>
        <w:t>()</w:t>
      </w:r>
      <w:r w:rsidRPr="00870281">
        <w:rPr>
          <w:sz w:val="26"/>
        </w:rPr>
        <w:t xml:space="preserve"> output would be "[Joe, Smith, </w:t>
      </w:r>
      <w:proofErr w:type="spellStart"/>
      <w:r w:rsidRPr="00870281">
        <w:rPr>
          <w:sz w:val="26"/>
        </w:rPr>
        <w:t>ssn</w:t>
      </w:r>
      <w:proofErr w:type="spellEnd"/>
      <w:r w:rsidRPr="00870281">
        <w:rPr>
          <w:sz w:val="26"/>
        </w:rPr>
        <w:t xml:space="preserve">: 332-221-4444]". </w:t>
      </w:r>
      <w:r w:rsidR="00C91F9D" w:rsidRPr="00870281">
        <w:rPr>
          <w:sz w:val="26"/>
          <w:highlight w:val="yellow"/>
        </w:rPr>
        <w:t xml:space="preserve">Just copy this code in your </w:t>
      </w:r>
      <w:proofErr w:type="gramStart"/>
      <w:r w:rsidR="00C91F9D" w:rsidRPr="00870281">
        <w:rPr>
          <w:sz w:val="26"/>
          <w:highlight w:val="yellow"/>
        </w:rPr>
        <w:t>Customer</w:t>
      </w:r>
      <w:proofErr w:type="gramEnd"/>
      <w:r w:rsidR="00C91F9D" w:rsidRPr="00870281">
        <w:rPr>
          <w:sz w:val="26"/>
          <w:highlight w:val="yellow"/>
        </w:rPr>
        <w:t xml:space="preserve"> class.</w:t>
      </w:r>
    </w:p>
    <w:p w14:paraId="7C448821" w14:textId="77777777" w:rsidR="00C91F9D" w:rsidRPr="00870281" w:rsidRDefault="00C91F9D" w:rsidP="00870281">
      <w:pPr>
        <w:spacing w:line="360" w:lineRule="auto"/>
        <w:rPr>
          <w:sz w:val="26"/>
        </w:rPr>
      </w:pPr>
      <w:r w:rsidRPr="00870281">
        <w:rPr>
          <w:sz w:val="26"/>
        </w:rPr>
        <w:t xml:space="preserve">public String </w:t>
      </w:r>
      <w:proofErr w:type="spellStart"/>
      <w:r w:rsidRPr="00870281">
        <w:rPr>
          <w:sz w:val="26"/>
        </w:rPr>
        <w:t>toString</w:t>
      </w:r>
      <w:proofErr w:type="spellEnd"/>
      <w:r w:rsidRPr="00870281">
        <w:rPr>
          <w:sz w:val="26"/>
        </w:rPr>
        <w:t>() {</w:t>
      </w:r>
    </w:p>
    <w:p w14:paraId="6C27637B" w14:textId="28AEBB98" w:rsidR="00C91F9D" w:rsidRPr="00870281" w:rsidRDefault="00C91F9D" w:rsidP="00870281">
      <w:pPr>
        <w:spacing w:line="360" w:lineRule="auto"/>
        <w:rPr>
          <w:sz w:val="26"/>
        </w:rPr>
      </w:pPr>
      <w:r w:rsidRPr="00870281">
        <w:rPr>
          <w:sz w:val="26"/>
        </w:rPr>
        <w:tab/>
        <w:t xml:space="preserve">return "[" + </w:t>
      </w:r>
      <w:proofErr w:type="spellStart"/>
      <w:r w:rsidRPr="00870281">
        <w:rPr>
          <w:sz w:val="26"/>
        </w:rPr>
        <w:t>firstName</w:t>
      </w:r>
      <w:proofErr w:type="spellEnd"/>
      <w:r w:rsidRPr="00870281">
        <w:rPr>
          <w:sz w:val="26"/>
        </w:rPr>
        <w:t xml:space="preserve"> + ", " + </w:t>
      </w:r>
      <w:proofErr w:type="spellStart"/>
      <w:r w:rsidRPr="00870281">
        <w:rPr>
          <w:sz w:val="26"/>
        </w:rPr>
        <w:t>lastName</w:t>
      </w:r>
      <w:proofErr w:type="spellEnd"/>
      <w:r w:rsidRPr="00870281">
        <w:rPr>
          <w:sz w:val="26"/>
        </w:rPr>
        <w:t xml:space="preserve"> + ", " + "</w:t>
      </w:r>
      <w:proofErr w:type="spellStart"/>
      <w:r w:rsidRPr="00870281">
        <w:rPr>
          <w:sz w:val="26"/>
        </w:rPr>
        <w:t>ssn</w:t>
      </w:r>
      <w:proofErr w:type="spellEnd"/>
      <w:r w:rsidRPr="00870281">
        <w:rPr>
          <w:sz w:val="26"/>
        </w:rPr>
        <w:t xml:space="preserve">: " + </w:t>
      </w:r>
      <w:proofErr w:type="spellStart"/>
      <w:r w:rsidRPr="00870281">
        <w:rPr>
          <w:sz w:val="26"/>
        </w:rPr>
        <w:t>socSecurityNum</w:t>
      </w:r>
      <w:proofErr w:type="spellEnd"/>
      <w:r w:rsidRPr="00870281">
        <w:rPr>
          <w:sz w:val="26"/>
        </w:rPr>
        <w:t xml:space="preserve"> + "]</w:t>
      </w:r>
      <w:proofErr w:type="gramStart"/>
      <w:r w:rsidRPr="00870281">
        <w:rPr>
          <w:sz w:val="26"/>
        </w:rPr>
        <w:t>";</w:t>
      </w:r>
      <w:proofErr w:type="gramEnd"/>
    </w:p>
    <w:p w14:paraId="3E204B83" w14:textId="77777777" w:rsidR="00C91F9D" w:rsidRPr="00870281" w:rsidRDefault="00C91F9D" w:rsidP="00870281">
      <w:pPr>
        <w:spacing w:line="360" w:lineRule="auto"/>
        <w:rPr>
          <w:sz w:val="26"/>
        </w:rPr>
      </w:pPr>
      <w:r w:rsidRPr="00870281">
        <w:rPr>
          <w:sz w:val="26"/>
        </w:rPr>
        <w:tab/>
        <w:t>}</w:t>
      </w:r>
    </w:p>
    <w:p w14:paraId="77FDB4BB" w14:textId="77777777" w:rsidR="00612CCC" w:rsidRPr="00870281" w:rsidRDefault="00C91F9D" w:rsidP="00870281">
      <w:pPr>
        <w:spacing w:line="360" w:lineRule="auto"/>
        <w:rPr>
          <w:sz w:val="26"/>
        </w:rPr>
      </w:pPr>
      <w:r w:rsidRPr="00870281">
        <w:rPr>
          <w:sz w:val="26"/>
        </w:rPr>
        <w:t xml:space="preserve">In the </w:t>
      </w:r>
      <w:r w:rsidR="00612CCC" w:rsidRPr="00870281">
        <w:rPr>
          <w:sz w:val="26"/>
        </w:rPr>
        <w:t>main method of a Main class, cr</w:t>
      </w:r>
      <w:r w:rsidRPr="00870281">
        <w:rPr>
          <w:sz w:val="26"/>
        </w:rPr>
        <w:t>eate three</w:t>
      </w:r>
      <w:r w:rsidR="00612CCC" w:rsidRPr="00870281">
        <w:rPr>
          <w:sz w:val="26"/>
        </w:rPr>
        <w:t xml:space="preserve"> instances of Customer (be sure to create instances of Address to populate their </w:t>
      </w:r>
      <w:proofErr w:type="spellStart"/>
      <w:r w:rsidR="00612CCC" w:rsidRPr="00870281">
        <w:rPr>
          <w:sz w:val="26"/>
        </w:rPr>
        <w:t>billingAddress</w:t>
      </w:r>
      <w:proofErr w:type="spellEnd"/>
      <w:r w:rsidR="00612CCC" w:rsidRPr="00870281">
        <w:rPr>
          <w:sz w:val="26"/>
        </w:rPr>
        <w:t xml:space="preserve"> and </w:t>
      </w:r>
      <w:proofErr w:type="spellStart"/>
      <w:r w:rsidR="00612CCC" w:rsidRPr="00870281">
        <w:rPr>
          <w:sz w:val="26"/>
        </w:rPr>
        <w:t>shippingAddress</w:t>
      </w:r>
      <w:proofErr w:type="spellEnd"/>
      <w:r w:rsidR="00612CCC" w:rsidRPr="00870281">
        <w:rPr>
          <w:sz w:val="26"/>
        </w:rPr>
        <w:t xml:space="preserve"> fields</w:t>
      </w:r>
      <w:r w:rsidR="005D0484" w:rsidRPr="00870281">
        <w:rPr>
          <w:sz w:val="26"/>
        </w:rPr>
        <w:t xml:space="preserve"> using setters</w:t>
      </w:r>
      <w:r w:rsidR="00612CCC" w:rsidRPr="00870281">
        <w:rPr>
          <w:sz w:val="26"/>
        </w:rPr>
        <w:t xml:space="preserve">). Add these instances to an array. Then loop through the array and print to the console all those Customers whose </w:t>
      </w:r>
      <w:proofErr w:type="spellStart"/>
      <w:r w:rsidR="00612CCC" w:rsidRPr="00870281">
        <w:rPr>
          <w:sz w:val="26"/>
        </w:rPr>
        <w:t>billingAddress</w:t>
      </w:r>
      <w:proofErr w:type="spellEnd"/>
      <w:r w:rsidR="00612CCC" w:rsidRPr="00870281">
        <w:rPr>
          <w:sz w:val="26"/>
        </w:rPr>
        <w:t xml:space="preserve"> </w:t>
      </w:r>
      <w:proofErr w:type="gramStart"/>
      <w:r w:rsidR="00612CCC" w:rsidRPr="00870281">
        <w:rPr>
          <w:sz w:val="26"/>
        </w:rPr>
        <w:t>is located in</w:t>
      </w:r>
      <w:proofErr w:type="gramEnd"/>
      <w:r w:rsidR="00612CCC" w:rsidRPr="00870281">
        <w:rPr>
          <w:sz w:val="26"/>
        </w:rPr>
        <w:t xml:space="preserve"> the city of Chicago (when you create instances of Customer initially, be sure to create at least one Customer whose billing address is in Chicago). </w:t>
      </w:r>
    </w:p>
    <w:p w14:paraId="5FD9B3B3" w14:textId="5D266A2F" w:rsidR="009B0C38" w:rsidRDefault="009B0C38" w:rsidP="003201D8"/>
    <w:p w14:paraId="25C4650B" w14:textId="77777777" w:rsidR="000B5585" w:rsidRDefault="000B5585" w:rsidP="003201D8"/>
    <w:p w14:paraId="5C2AA8D3" w14:textId="77777777" w:rsidR="00DD1937" w:rsidRDefault="00DD1937" w:rsidP="003201D8"/>
    <w:p w14:paraId="48D0C59B" w14:textId="77777777" w:rsidR="00DD1937" w:rsidRDefault="00DD1937" w:rsidP="003201D8"/>
    <w:p w14:paraId="1D5B93A1" w14:textId="77777777" w:rsidR="00DD1937" w:rsidRDefault="00DD1937" w:rsidP="003201D8"/>
    <w:p w14:paraId="485CB8D8" w14:textId="77777777" w:rsidR="00DD1937" w:rsidRDefault="00DD1937" w:rsidP="003201D8"/>
    <w:p w14:paraId="3F4C236C" w14:textId="77777777" w:rsidR="00DD1937" w:rsidRDefault="00DD1937" w:rsidP="003201D8"/>
    <w:p w14:paraId="472F05FE" w14:textId="77777777" w:rsidR="00DD1937" w:rsidRDefault="00DD1937" w:rsidP="003201D8"/>
    <w:p w14:paraId="3DCFC015" w14:textId="77777777" w:rsidR="000F71ED" w:rsidRDefault="000F71ED" w:rsidP="003201D8">
      <w:pPr>
        <w:rPr>
          <w:b/>
        </w:rPr>
      </w:pPr>
      <w:r w:rsidRPr="0055204E">
        <w:rPr>
          <w:b/>
        </w:rPr>
        <w:lastRenderedPageBreak/>
        <w:t xml:space="preserve">Problem </w:t>
      </w:r>
      <w:r w:rsidR="0072464F">
        <w:rPr>
          <w:b/>
        </w:rPr>
        <w:t>–</w:t>
      </w:r>
      <w:r w:rsidRPr="0055204E">
        <w:rPr>
          <w:b/>
        </w:rPr>
        <w:t xml:space="preserve"> 2</w:t>
      </w:r>
    </w:p>
    <w:p w14:paraId="6608A83D" w14:textId="77777777" w:rsidR="0072464F" w:rsidRPr="0055204E" w:rsidRDefault="0072464F" w:rsidP="003201D8">
      <w:pPr>
        <w:rPr>
          <w:b/>
        </w:rPr>
      </w:pPr>
    </w:p>
    <w:p w14:paraId="752B185B" w14:textId="77777777" w:rsidR="0077655E" w:rsidRDefault="00CB6378" w:rsidP="004D3F8C">
      <w:pPr>
        <w:spacing w:line="360" w:lineRule="auto"/>
      </w:pPr>
      <w:r w:rsidRPr="0099727B">
        <w:t xml:space="preserve">(Target-Heart-Rate Calculator) While exercising, you can use a </w:t>
      </w:r>
      <w:proofErr w:type="gramStart"/>
      <w:r w:rsidRPr="0099727B">
        <w:t>heart-rate</w:t>
      </w:r>
      <w:proofErr w:type="gramEnd"/>
      <w:r w:rsidRPr="0099727B">
        <w:t xml:space="preserve"> monitor to see that your heart rate stays within a safe range suggested by your trainers and doctors. According to the American Heart Association (AHA), </w:t>
      </w:r>
      <w:r w:rsidRPr="0099727B">
        <w:rPr>
          <w:highlight w:val="yellow"/>
        </w:rPr>
        <w:t>th</w:t>
      </w:r>
      <w:r w:rsidR="00912B39">
        <w:rPr>
          <w:highlight w:val="yellow"/>
        </w:rPr>
        <w:t>e formula for calculating your Maximum Heart</w:t>
      </w:r>
      <w:r w:rsidRPr="0099727B">
        <w:rPr>
          <w:highlight w:val="yellow"/>
        </w:rPr>
        <w:t xml:space="preserve"> </w:t>
      </w:r>
      <w:r w:rsidR="00912B39">
        <w:rPr>
          <w:highlight w:val="yellow"/>
        </w:rPr>
        <w:t>R</w:t>
      </w:r>
      <w:r w:rsidRPr="0099727B">
        <w:rPr>
          <w:highlight w:val="yellow"/>
        </w:rPr>
        <w:t>ate (MHR) in beats per minute is 220 minus your age in years.</w:t>
      </w:r>
      <w:r w:rsidRPr="0099727B">
        <w:t xml:space="preserve"> Your target heart rate is a range that’s 50–85% of your maximum heart rate.</w:t>
      </w:r>
    </w:p>
    <w:p w14:paraId="11523FFD" w14:textId="77777777" w:rsidR="004D3F8C" w:rsidRDefault="004D3F8C" w:rsidP="003201D8"/>
    <w:p w14:paraId="1B6D9A2A" w14:textId="77777777" w:rsidR="00CB6378" w:rsidRPr="0099727B" w:rsidRDefault="00CB6378" w:rsidP="003201D8">
      <w:r w:rsidRPr="0099727B">
        <w:t xml:space="preserve"> [Formula: To Calculate Target heart rate range is mentioned below ]</w:t>
      </w:r>
    </w:p>
    <w:p w14:paraId="56BFFB26" w14:textId="77777777" w:rsidR="00CB6378" w:rsidRPr="0099727B" w:rsidRDefault="00CB6378" w:rsidP="00CB6378">
      <w:pPr>
        <w:pStyle w:val="ListParagraph"/>
      </w:pPr>
    </w:p>
    <w:p w14:paraId="1E12BBFF" w14:textId="739F9772" w:rsidR="00CB6378" w:rsidRDefault="00CB6378" w:rsidP="004D3F8C">
      <w:pPr>
        <w:pStyle w:val="ListParagraph"/>
        <w:numPr>
          <w:ilvl w:val="1"/>
          <w:numId w:val="4"/>
        </w:numPr>
        <w:spacing w:line="360" w:lineRule="auto"/>
      </w:pPr>
      <w:r w:rsidRPr="0099727B">
        <w:t>Assign Resting Heart Rate (RHR) = 70.</w:t>
      </w:r>
      <w:r w:rsidR="000B5585">
        <w:t xml:space="preserve"> (Assign as a Constant)</w:t>
      </w:r>
    </w:p>
    <w:p w14:paraId="4FC2DB49" w14:textId="0C413AA4" w:rsidR="009A6A06" w:rsidRPr="0099727B" w:rsidRDefault="009A6A06" w:rsidP="004D3F8C">
      <w:pPr>
        <w:pStyle w:val="ListParagraph"/>
        <w:numPr>
          <w:ilvl w:val="1"/>
          <w:numId w:val="4"/>
        </w:numPr>
        <w:spacing w:line="360" w:lineRule="auto"/>
      </w:pPr>
      <w:r>
        <w:t xml:space="preserve">Assign </w:t>
      </w:r>
      <w:r w:rsidR="00C9336B">
        <w:t>Maximum Heart Rate (</w:t>
      </w:r>
      <w:r>
        <w:t>MHR</w:t>
      </w:r>
      <w:r w:rsidR="00C9336B">
        <w:t>)</w:t>
      </w:r>
      <w:r>
        <w:t xml:space="preserve"> = 220 </w:t>
      </w:r>
      <w:r w:rsidR="005D7F66">
        <w:t>–</w:t>
      </w:r>
      <w:r>
        <w:t xml:space="preserve"> age</w:t>
      </w:r>
      <w:r w:rsidR="005D7F66">
        <w:t>.</w:t>
      </w:r>
    </w:p>
    <w:p w14:paraId="01635B76" w14:textId="77777777" w:rsidR="00CB6378" w:rsidRPr="0099727B" w:rsidRDefault="00CB6378" w:rsidP="004D3F8C">
      <w:pPr>
        <w:pStyle w:val="ListParagraph"/>
        <w:numPr>
          <w:ilvl w:val="1"/>
          <w:numId w:val="4"/>
        </w:numPr>
        <w:spacing w:line="360" w:lineRule="auto"/>
      </w:pPr>
      <w:r w:rsidRPr="0099727B">
        <w:t>Calculate Average Heart Rate</w:t>
      </w:r>
      <w:r w:rsidR="00694B82">
        <w:t xml:space="preserve"> </w:t>
      </w:r>
      <w:r w:rsidRPr="0099727B">
        <w:t xml:space="preserve">(AHR)  = MHR – RHR. </w:t>
      </w:r>
    </w:p>
    <w:p w14:paraId="5BB86C79" w14:textId="6585AB2A" w:rsidR="00CB6378" w:rsidRPr="0099727B" w:rsidRDefault="00CB6378" w:rsidP="004D3F8C">
      <w:pPr>
        <w:pStyle w:val="ListParagraph"/>
        <w:numPr>
          <w:ilvl w:val="1"/>
          <w:numId w:val="4"/>
        </w:numPr>
        <w:spacing w:line="360" w:lineRule="auto"/>
      </w:pPr>
      <w:r w:rsidRPr="0099727B">
        <w:t>Assign Lower Boundary</w:t>
      </w:r>
      <w:r w:rsidR="00A453B4">
        <w:t xml:space="preserve"> </w:t>
      </w:r>
      <w:r w:rsidRPr="0099727B">
        <w:t>(LB)  = 0.5</w:t>
      </w:r>
      <w:r w:rsidR="000B5585">
        <w:t xml:space="preserve"> (Assign as a Constant)</w:t>
      </w:r>
    </w:p>
    <w:p w14:paraId="4D26370C" w14:textId="54044645" w:rsidR="00CB6378" w:rsidRPr="0099727B" w:rsidRDefault="00694B82" w:rsidP="004D3F8C">
      <w:pPr>
        <w:pStyle w:val="ListParagraph"/>
        <w:numPr>
          <w:ilvl w:val="1"/>
          <w:numId w:val="4"/>
        </w:numPr>
        <w:spacing w:line="360" w:lineRule="auto"/>
      </w:pPr>
      <w:r w:rsidRPr="0099727B">
        <w:t>Assign Upper</w:t>
      </w:r>
      <w:r w:rsidR="00CB6378" w:rsidRPr="0099727B">
        <w:t xml:space="preserve"> Boundary</w:t>
      </w:r>
      <w:r w:rsidR="00A453B4">
        <w:t xml:space="preserve"> </w:t>
      </w:r>
      <w:r w:rsidR="00CB6378" w:rsidRPr="0099727B">
        <w:t xml:space="preserve">(UB) = 0.85. </w:t>
      </w:r>
      <w:r w:rsidR="000B5585">
        <w:t>(Assign as a Constant)</w:t>
      </w:r>
    </w:p>
    <w:p w14:paraId="4E1AAB8A" w14:textId="77777777" w:rsidR="00CB6378" w:rsidRPr="0099727B" w:rsidRDefault="00CB6378" w:rsidP="004D3F8C">
      <w:pPr>
        <w:pStyle w:val="ListParagraph"/>
        <w:numPr>
          <w:ilvl w:val="1"/>
          <w:numId w:val="4"/>
        </w:numPr>
        <w:spacing w:line="360" w:lineRule="auto"/>
      </w:pPr>
      <w:r w:rsidRPr="0099727B">
        <w:t xml:space="preserve">Calculate Lower Boundary Target Heart Rate (LBTHR)= (AHR*LB) + RHR, </w:t>
      </w:r>
    </w:p>
    <w:p w14:paraId="7033A159" w14:textId="77777777" w:rsidR="00CB6378" w:rsidRPr="0099727B" w:rsidRDefault="00CB6378" w:rsidP="004D3F8C">
      <w:pPr>
        <w:pStyle w:val="ListParagraph"/>
        <w:numPr>
          <w:ilvl w:val="1"/>
          <w:numId w:val="4"/>
        </w:numPr>
        <w:spacing w:line="360" w:lineRule="auto"/>
      </w:pPr>
      <w:r w:rsidRPr="0099727B">
        <w:t>Calculate Upper Boundary Target Heart Rate (UBTHR) = (AHR*UB) + RHR</w:t>
      </w:r>
    </w:p>
    <w:p w14:paraId="07C1D9D5" w14:textId="77777777" w:rsidR="00CB6378" w:rsidRPr="0099727B" w:rsidRDefault="00CB6378" w:rsidP="004D3F8C">
      <w:pPr>
        <w:pStyle w:val="ListParagraph"/>
        <w:numPr>
          <w:ilvl w:val="1"/>
          <w:numId w:val="4"/>
        </w:numPr>
        <w:spacing w:line="360" w:lineRule="auto"/>
      </w:pPr>
      <w:r w:rsidRPr="0099727B">
        <w:t xml:space="preserve"> The Result of Target Heart Rate Range is between LBTHR and UBTHR</w:t>
      </w:r>
    </w:p>
    <w:p w14:paraId="32CE75A7" w14:textId="77777777" w:rsidR="00CB6378" w:rsidRPr="0099727B" w:rsidRDefault="00CB6378" w:rsidP="00CB6378">
      <w:pPr>
        <w:pStyle w:val="ListParagraph"/>
      </w:pPr>
    </w:p>
    <w:p w14:paraId="35846721" w14:textId="77777777" w:rsidR="00CB6378" w:rsidRPr="0099727B" w:rsidRDefault="00CB6378" w:rsidP="004D3F8C">
      <w:pPr>
        <w:pStyle w:val="ListParagraph"/>
        <w:spacing w:line="360" w:lineRule="auto"/>
      </w:pPr>
      <w:r w:rsidRPr="0099727B">
        <w:t xml:space="preserve">Create a class called </w:t>
      </w:r>
      <w:proofErr w:type="spellStart"/>
      <w:r w:rsidRPr="0099727B">
        <w:t>HeartRates</w:t>
      </w:r>
      <w:proofErr w:type="spellEnd"/>
      <w:r w:rsidRPr="0099727B">
        <w:t>. The class attributes should include the person’s first name, last name and date of birth. Your class should have a constructor that receives this data as parameters. For each attribute provide set and get methods. The class also should include</w:t>
      </w:r>
    </w:p>
    <w:p w14:paraId="33752033" w14:textId="77777777" w:rsidR="00CB6378" w:rsidRPr="00935CC0" w:rsidRDefault="00CB6378" w:rsidP="00CC6FBA">
      <w:pPr>
        <w:spacing w:line="360" w:lineRule="auto"/>
        <w:rPr>
          <w:sz w:val="12"/>
          <w:szCs w:val="12"/>
        </w:rPr>
      </w:pPr>
    </w:p>
    <w:p w14:paraId="2F611BBF" w14:textId="4E8D8163" w:rsidR="00CB6378" w:rsidRPr="0099727B" w:rsidRDefault="00A01637" w:rsidP="004D3F8C">
      <w:pPr>
        <w:pStyle w:val="ListParagraph"/>
        <w:spacing w:line="360" w:lineRule="auto"/>
      </w:pPr>
      <w:r>
        <w:t>a.   A</w:t>
      </w:r>
      <w:r w:rsidR="00CB6378" w:rsidRPr="0099727B">
        <w:t xml:space="preserve"> method that calculates and returns the person’s age (in years), </w:t>
      </w:r>
      <w:r w:rsidR="00093226">
        <w:t xml:space="preserve"> </w:t>
      </w:r>
      <w:r w:rsidR="00093226" w:rsidRPr="007504B9">
        <w:rPr>
          <w:highlight w:val="yellow"/>
        </w:rPr>
        <w:t xml:space="preserve">( Refer </w:t>
      </w:r>
      <w:r w:rsidR="00C9336B">
        <w:rPr>
          <w:highlight w:val="yellow"/>
        </w:rPr>
        <w:t>lesson3\</w:t>
      </w:r>
      <w:proofErr w:type="spellStart"/>
      <w:r w:rsidR="00C9336B">
        <w:rPr>
          <w:highlight w:val="yellow"/>
        </w:rPr>
        <w:t>dateapi</w:t>
      </w:r>
      <w:proofErr w:type="spellEnd"/>
      <w:r w:rsidR="00C9336B">
        <w:rPr>
          <w:highlight w:val="yellow"/>
        </w:rPr>
        <w:t>\</w:t>
      </w:r>
      <w:r w:rsidR="00093226" w:rsidRPr="007504B9">
        <w:rPr>
          <w:highlight w:val="yellow"/>
        </w:rPr>
        <w:t>AgeCalculator.java</w:t>
      </w:r>
      <w:r w:rsidR="007504B9" w:rsidRPr="007504B9">
        <w:rPr>
          <w:highlight w:val="yellow"/>
        </w:rPr>
        <w:t>)</w:t>
      </w:r>
    </w:p>
    <w:p w14:paraId="3B723259" w14:textId="7219E81C" w:rsidR="00CB6378" w:rsidRPr="0099727B" w:rsidRDefault="00A01637" w:rsidP="004D3F8C">
      <w:pPr>
        <w:pStyle w:val="ListParagraph"/>
        <w:spacing w:line="360" w:lineRule="auto"/>
      </w:pPr>
      <w:r>
        <w:t xml:space="preserve">b.   A </w:t>
      </w:r>
      <w:r w:rsidR="00CB6378" w:rsidRPr="0099727B">
        <w:t>method that calculates and returns the person’s maximum heart rate</w:t>
      </w:r>
      <w:r w:rsidR="000B5585">
        <w:t>.</w:t>
      </w:r>
    </w:p>
    <w:p w14:paraId="27025082" w14:textId="4DDF0DE4" w:rsidR="00CB6378" w:rsidRPr="0099727B" w:rsidRDefault="00CB6378" w:rsidP="004D3F8C">
      <w:pPr>
        <w:pStyle w:val="ListParagraph"/>
        <w:spacing w:line="360" w:lineRule="auto"/>
      </w:pPr>
      <w:r w:rsidRPr="0099727B">
        <w:t>c</w:t>
      </w:r>
      <w:r w:rsidR="00A01637">
        <w:t>.   A</w:t>
      </w:r>
      <w:r w:rsidRPr="0099727B">
        <w:t xml:space="preserve"> method that calculates </w:t>
      </w:r>
      <w:r w:rsidR="00BE1B4D">
        <w:t xml:space="preserve">and </w:t>
      </w:r>
      <w:r w:rsidR="000B5585">
        <w:t>prints</w:t>
      </w:r>
      <w:r w:rsidR="00BE1B4D">
        <w:t xml:space="preserve"> </w:t>
      </w:r>
      <w:r w:rsidRPr="0099727B">
        <w:t xml:space="preserve">the person’s target heart rate range. </w:t>
      </w:r>
    </w:p>
    <w:p w14:paraId="1ED74C57" w14:textId="046ABD8E" w:rsidR="00CB6378" w:rsidRPr="0099727B" w:rsidRDefault="00CB6378" w:rsidP="004D3F8C">
      <w:pPr>
        <w:pStyle w:val="ListParagraph"/>
        <w:spacing w:line="360" w:lineRule="auto"/>
      </w:pPr>
      <w:r w:rsidRPr="0099727B">
        <w:t xml:space="preserve">d.  </w:t>
      </w:r>
      <w:r w:rsidR="002D3CFF">
        <w:t xml:space="preserve">Override the </w:t>
      </w:r>
      <w:proofErr w:type="spellStart"/>
      <w:r w:rsidR="002D3CFF">
        <w:t>toString</w:t>
      </w:r>
      <w:proofErr w:type="spellEnd"/>
      <w:r w:rsidR="002D3CFF">
        <w:t xml:space="preserve">() method to </w:t>
      </w:r>
      <w:r w:rsidRPr="0099727B">
        <w:t>display the person’s first name, last name and date of birth,  person’s age in (years), maximum heart rate(MH</w:t>
      </w:r>
      <w:r w:rsidR="00835D95">
        <w:t>R</w:t>
      </w:r>
      <w:r w:rsidR="006F0704">
        <w:t>)</w:t>
      </w:r>
      <w:r w:rsidRPr="0099727B">
        <w:t>.</w:t>
      </w:r>
    </w:p>
    <w:p w14:paraId="44987986" w14:textId="77777777" w:rsidR="00CB6378" w:rsidRPr="0099727B" w:rsidRDefault="00CB6378" w:rsidP="004D3F8C">
      <w:pPr>
        <w:pStyle w:val="ListParagraph"/>
        <w:spacing w:line="360" w:lineRule="auto"/>
      </w:pPr>
    </w:p>
    <w:p w14:paraId="287AF44E" w14:textId="34F53ABC" w:rsidR="00CB6378" w:rsidRPr="0087662A" w:rsidRDefault="00CB6378" w:rsidP="004D3F8C">
      <w:pPr>
        <w:pStyle w:val="ListParagraph"/>
        <w:spacing w:line="360" w:lineRule="auto"/>
        <w:rPr>
          <w:b/>
          <w:bCs/>
        </w:rPr>
      </w:pPr>
      <w:r w:rsidRPr="0099727B">
        <w:t xml:space="preserve">Write a Java app that prompts for the person’s information, instantiates an object of class </w:t>
      </w:r>
      <w:proofErr w:type="spellStart"/>
      <w:r w:rsidRPr="0099727B">
        <w:t>HeartRates</w:t>
      </w:r>
      <w:proofErr w:type="spellEnd"/>
      <w:r w:rsidRPr="0099727B">
        <w:t xml:space="preserve"> and prints the </w:t>
      </w:r>
      <w:r w:rsidR="001E3796">
        <w:t>required information.</w:t>
      </w:r>
      <w:r w:rsidR="00272FF9">
        <w:t xml:space="preserve">  </w:t>
      </w:r>
      <w:r w:rsidR="00272FF9" w:rsidRPr="0087662A">
        <w:rPr>
          <w:b/>
          <w:bCs/>
          <w:highlight w:val="yellow"/>
        </w:rPr>
        <w:t xml:space="preserve">You may not get the same </w:t>
      </w:r>
      <w:r w:rsidR="002642DF" w:rsidRPr="0087662A">
        <w:rPr>
          <w:b/>
          <w:bCs/>
          <w:highlight w:val="yellow"/>
        </w:rPr>
        <w:t xml:space="preserve">output </w:t>
      </w:r>
      <w:r w:rsidR="00C20FE7" w:rsidRPr="0087662A">
        <w:rPr>
          <w:b/>
          <w:bCs/>
          <w:highlight w:val="yellow"/>
        </w:rPr>
        <w:t>due to current date changes.</w:t>
      </w:r>
    </w:p>
    <w:p w14:paraId="3D2E750C" w14:textId="70B7CE98" w:rsidR="00180CD8" w:rsidRPr="00262718" w:rsidRDefault="00AA05CA" w:rsidP="00262718">
      <w:pPr>
        <w:spacing w:line="360" w:lineRule="auto"/>
        <w:rPr>
          <w:b/>
          <w:bCs/>
          <w:u w:val="single"/>
        </w:rPr>
      </w:pPr>
      <w:r w:rsidRPr="00262718">
        <w:rPr>
          <w:b/>
          <w:bCs/>
          <w:u w:val="single"/>
        </w:rPr>
        <w:lastRenderedPageBreak/>
        <w:t>Expected Output</w:t>
      </w:r>
    </w:p>
    <w:p w14:paraId="7ABC1A13" w14:textId="3BC98635" w:rsidR="00832E5F" w:rsidRPr="00180CD8" w:rsidRDefault="00AA05CA" w:rsidP="00180CD8">
      <w:pPr>
        <w:spacing w:line="360" w:lineRule="auto"/>
      </w:pPr>
      <w:r>
        <w:rPr>
          <w:noProof/>
        </w:rPr>
        <w:drawing>
          <wp:inline distT="0" distB="0" distL="0" distR="0" wp14:anchorId="2A5FF37C" wp14:editId="7CD780E1">
            <wp:extent cx="5283200" cy="21095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11065" cy="2120648"/>
                    </a:xfrm>
                    <a:prstGeom prst="rect">
                      <a:avLst/>
                    </a:prstGeom>
                  </pic:spPr>
                </pic:pic>
              </a:graphicData>
            </a:graphic>
          </wp:inline>
        </w:drawing>
      </w:r>
    </w:p>
    <w:p w14:paraId="4EDBA9B7" w14:textId="469D72C1" w:rsidR="006417EA" w:rsidRDefault="006417EA" w:rsidP="006417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color w:val="080808"/>
        </w:rPr>
      </w:pPr>
      <w:r w:rsidRPr="00262718">
        <w:rPr>
          <w:b/>
          <w:bCs/>
          <w:color w:val="080808"/>
        </w:rPr>
        <w:t xml:space="preserve">Problem 3: </w:t>
      </w:r>
    </w:p>
    <w:p w14:paraId="4EB09C4E" w14:textId="77777777" w:rsidR="00262718" w:rsidRPr="00262718" w:rsidRDefault="00262718" w:rsidP="006417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color w:val="080808"/>
        </w:rPr>
      </w:pPr>
    </w:p>
    <w:p w14:paraId="471C5A77" w14:textId="7838E6A7" w:rsidR="006417EA" w:rsidRDefault="006417EA" w:rsidP="006417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sidRPr="006417EA">
        <w:rPr>
          <w:color w:val="080808"/>
        </w:rPr>
        <w:t>Develop a Java application that helps a global team schedule meetings</w:t>
      </w:r>
      <w:r>
        <w:rPr>
          <w:color w:val="080808"/>
        </w:rPr>
        <w:t xml:space="preserve"> </w:t>
      </w:r>
      <w:r w:rsidRPr="006417EA">
        <w:rPr>
          <w:color w:val="080808"/>
        </w:rPr>
        <w:t>across different time zones. The application should allow users to create</w:t>
      </w:r>
      <w:r>
        <w:rPr>
          <w:color w:val="080808"/>
        </w:rPr>
        <w:t xml:space="preserve"> </w:t>
      </w:r>
      <w:r w:rsidRPr="006417EA">
        <w:rPr>
          <w:color w:val="080808"/>
        </w:rPr>
        <w:t>an event by specifying a date and time, view</w:t>
      </w:r>
      <w:r>
        <w:rPr>
          <w:color w:val="080808"/>
        </w:rPr>
        <w:t xml:space="preserve"> </w:t>
      </w:r>
      <w:r w:rsidRPr="006417EA">
        <w:rPr>
          <w:color w:val="080808"/>
        </w:rPr>
        <w:t>the event in a different time zone,</w:t>
      </w:r>
      <w:r>
        <w:rPr>
          <w:color w:val="080808"/>
        </w:rPr>
        <w:t xml:space="preserve"> </w:t>
      </w:r>
      <w:r w:rsidRPr="006417EA">
        <w:rPr>
          <w:color w:val="080808"/>
        </w:rPr>
        <w:t>and calculate the days until the event.</w:t>
      </w:r>
      <w:r w:rsidR="00C30EEF">
        <w:rPr>
          <w:color w:val="080808"/>
        </w:rPr>
        <w:t xml:space="preserve"> Nicely show the date and time display.</w:t>
      </w:r>
      <w:r w:rsidRPr="006417EA">
        <w:rPr>
          <w:color w:val="080808"/>
        </w:rPr>
        <w:br/>
      </w:r>
    </w:p>
    <w:p w14:paraId="6638A48F" w14:textId="608EBE1F" w:rsidR="00EC710D" w:rsidRDefault="006417EA" w:rsidP="006417E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sidRPr="006417EA">
        <w:rPr>
          <w:b/>
          <w:bCs/>
          <w:color w:val="080808"/>
        </w:rPr>
        <w:t>Requirements:</w:t>
      </w:r>
      <w:r w:rsidRPr="006417EA">
        <w:rPr>
          <w:b/>
          <w:bCs/>
          <w:color w:val="080808"/>
        </w:rPr>
        <w:br/>
      </w:r>
      <w:r w:rsidRPr="006417EA">
        <w:rPr>
          <w:color w:val="080808"/>
        </w:rPr>
        <w:br/>
        <w:t>1. Create an Event</w:t>
      </w:r>
      <w:r w:rsidR="009D47D9">
        <w:rPr>
          <w:color w:val="080808"/>
        </w:rPr>
        <w:t xml:space="preserve"> </w:t>
      </w:r>
      <w:r w:rsidR="00571BD4">
        <w:rPr>
          <w:color w:val="080808"/>
        </w:rPr>
        <w:t xml:space="preserve">to the input the details and print the </w:t>
      </w:r>
      <w:r w:rsidR="00DC2693">
        <w:rPr>
          <w:color w:val="080808"/>
        </w:rPr>
        <w:t>requested details</w:t>
      </w:r>
      <w:r w:rsidRPr="006417EA">
        <w:rPr>
          <w:color w:val="080808"/>
        </w:rPr>
        <w:t>:</w:t>
      </w:r>
    </w:p>
    <w:p w14:paraId="5E4CBF50" w14:textId="591EB4AC" w:rsidR="00971A66" w:rsidRDefault="00EC710D" w:rsidP="00C81E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Pr>
          <w:color w:val="080808"/>
        </w:rPr>
        <w:tab/>
      </w:r>
      <w:r w:rsidR="006417EA" w:rsidRPr="006417EA">
        <w:rPr>
          <w:color w:val="080808"/>
        </w:rPr>
        <w:t xml:space="preserve"> a.</w:t>
      </w:r>
      <w:r w:rsidR="006417EA">
        <w:rPr>
          <w:color w:val="080808"/>
        </w:rPr>
        <w:t xml:space="preserve"> </w:t>
      </w:r>
      <w:r w:rsidR="006417EA" w:rsidRPr="006417EA">
        <w:rPr>
          <w:color w:val="080808"/>
        </w:rPr>
        <w:t>Allow users to input the event name, date and time for a new event.</w:t>
      </w:r>
      <w:r w:rsidR="006417EA" w:rsidRPr="006417EA">
        <w:rPr>
          <w:color w:val="080808"/>
        </w:rPr>
        <w:br/>
        <w:t xml:space="preserve"> </w:t>
      </w:r>
      <w:r>
        <w:rPr>
          <w:color w:val="080808"/>
        </w:rPr>
        <w:tab/>
        <w:t xml:space="preserve"> </w:t>
      </w:r>
      <w:r w:rsidR="006417EA" w:rsidRPr="006417EA">
        <w:rPr>
          <w:color w:val="080808"/>
        </w:rPr>
        <w:t>b. Display the day of the wee</w:t>
      </w:r>
      <w:r w:rsidR="00EE36FB">
        <w:rPr>
          <w:color w:val="080808"/>
        </w:rPr>
        <w:t>k</w:t>
      </w:r>
      <w:r w:rsidR="003C6267">
        <w:rPr>
          <w:color w:val="080808"/>
        </w:rPr>
        <w:t xml:space="preserve"> </w:t>
      </w:r>
      <w:r w:rsidR="0046031B">
        <w:rPr>
          <w:color w:val="080808"/>
        </w:rPr>
        <w:t>(</w:t>
      </w:r>
      <w:proofErr w:type="spellStart"/>
      <w:r w:rsidR="00EE36FB">
        <w:rPr>
          <w:color w:val="080808"/>
        </w:rPr>
        <w:t>Eg</w:t>
      </w:r>
      <w:proofErr w:type="spellEnd"/>
      <w:r w:rsidR="00EE36FB">
        <w:rPr>
          <w:color w:val="080808"/>
        </w:rPr>
        <w:t xml:space="preserve">: </w:t>
      </w:r>
      <w:r w:rsidR="0046031B">
        <w:rPr>
          <w:color w:val="080808"/>
        </w:rPr>
        <w:t>Sunday, Monday</w:t>
      </w:r>
      <w:r w:rsidR="00EE36FB">
        <w:rPr>
          <w:color w:val="080808"/>
        </w:rPr>
        <w:t>)</w:t>
      </w:r>
      <w:r w:rsidR="006417EA" w:rsidRPr="006417EA">
        <w:rPr>
          <w:color w:val="080808"/>
        </w:rPr>
        <w:t xml:space="preserve"> for the event date and check if it </w:t>
      </w:r>
    </w:p>
    <w:p w14:paraId="3C185DED" w14:textId="6F1EB8F9" w:rsidR="004A3E18" w:rsidRDefault="00971A66" w:rsidP="00C81E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Pr>
          <w:color w:val="080808"/>
        </w:rPr>
        <w:tab/>
        <w:t xml:space="preserve">     </w:t>
      </w:r>
      <w:r w:rsidR="006417EA" w:rsidRPr="006417EA">
        <w:rPr>
          <w:color w:val="080808"/>
        </w:rPr>
        <w:t>is in a leap year.</w:t>
      </w:r>
    </w:p>
    <w:p w14:paraId="6B022055" w14:textId="3BBB6F76" w:rsidR="00EC710D" w:rsidRDefault="004A3E18" w:rsidP="00C81E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sz w:val="12"/>
          <w:szCs w:val="12"/>
        </w:rPr>
      </w:pPr>
      <w:r>
        <w:rPr>
          <w:color w:val="080808"/>
        </w:rPr>
        <w:tab/>
        <w:t xml:space="preserve"> c. </w:t>
      </w:r>
      <w:r w:rsidRPr="006417EA">
        <w:rPr>
          <w:color w:val="080808"/>
        </w:rPr>
        <w:t>Calculate and display the number of days from the current date to the event date.</w:t>
      </w:r>
      <w:r w:rsidR="006417EA" w:rsidRPr="006417EA">
        <w:rPr>
          <w:color w:val="080808"/>
        </w:rPr>
        <w:br/>
      </w:r>
    </w:p>
    <w:p w14:paraId="0CAD607D" w14:textId="3ECF9C5F" w:rsidR="003E2C7D" w:rsidRDefault="003E2C7D" w:rsidP="003E2C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Pr>
          <w:color w:val="080808"/>
        </w:rPr>
        <w:t>2</w:t>
      </w:r>
      <w:r w:rsidRPr="006417EA">
        <w:rPr>
          <w:color w:val="080808"/>
        </w:rPr>
        <w:t xml:space="preserve">. </w:t>
      </w:r>
      <w:r w:rsidR="00170B14">
        <w:rPr>
          <w:color w:val="080808"/>
        </w:rPr>
        <w:t xml:space="preserve">Write a function to </w:t>
      </w:r>
      <w:r w:rsidRPr="006417EA">
        <w:rPr>
          <w:color w:val="080808"/>
        </w:rPr>
        <w:t>Format Event Details</w:t>
      </w:r>
      <w:r w:rsidR="00170B14">
        <w:rPr>
          <w:color w:val="080808"/>
        </w:rPr>
        <w:t>.</w:t>
      </w:r>
    </w:p>
    <w:p w14:paraId="725B55DA" w14:textId="77777777" w:rsidR="003E2C7D" w:rsidRDefault="003E2C7D" w:rsidP="003E2C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Pr>
          <w:color w:val="080808"/>
        </w:rPr>
        <w:tab/>
        <w:t xml:space="preserve">a. </w:t>
      </w:r>
      <w:r w:rsidRPr="006417EA">
        <w:rPr>
          <w:color w:val="080808"/>
        </w:rPr>
        <w:t xml:space="preserve"> A Function, nicely format and display the event date and time, including the </w:t>
      </w:r>
    </w:p>
    <w:p w14:paraId="06E93A60" w14:textId="77777777" w:rsidR="00D647D4" w:rsidRDefault="003E2C7D" w:rsidP="003E2C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Pr>
          <w:color w:val="080808"/>
        </w:rPr>
        <w:tab/>
        <w:t xml:space="preserve">     </w:t>
      </w:r>
      <w:r w:rsidR="00755BF3">
        <w:rPr>
          <w:color w:val="080808"/>
        </w:rPr>
        <w:t xml:space="preserve">default </w:t>
      </w:r>
      <w:r w:rsidR="00383D85">
        <w:rPr>
          <w:color w:val="080808"/>
        </w:rPr>
        <w:t xml:space="preserve">system </w:t>
      </w:r>
      <w:r w:rsidR="00BC1CDF">
        <w:rPr>
          <w:color w:val="080808"/>
        </w:rPr>
        <w:t>time zone</w:t>
      </w:r>
      <w:r w:rsidRPr="006417EA">
        <w:rPr>
          <w:color w:val="080808"/>
        </w:rPr>
        <w:t>.</w:t>
      </w:r>
    </w:p>
    <w:p w14:paraId="67FA697A" w14:textId="48E8F0E4" w:rsidR="003E2C7D" w:rsidRPr="00C81E3D" w:rsidRDefault="00D647D4" w:rsidP="003E2C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sz w:val="12"/>
          <w:szCs w:val="12"/>
        </w:rPr>
      </w:pPr>
      <w:r>
        <w:rPr>
          <w:color w:val="080808"/>
        </w:rPr>
        <w:tab/>
      </w:r>
      <w:proofErr w:type="spellStart"/>
      <w:r>
        <w:rPr>
          <w:color w:val="080808"/>
        </w:rPr>
        <w:t>Eg</w:t>
      </w:r>
      <w:proofErr w:type="spellEnd"/>
      <w:r>
        <w:rPr>
          <w:color w:val="080808"/>
        </w:rPr>
        <w:t xml:space="preserve">: </w:t>
      </w:r>
      <w:r w:rsidRPr="00D647D4">
        <w:rPr>
          <w:color w:val="080808"/>
        </w:rPr>
        <w:t>Sunday, October 20, 2024 @ 10:30 [America/Chicago]</w:t>
      </w:r>
      <w:r w:rsidR="003E2C7D" w:rsidRPr="006417EA">
        <w:rPr>
          <w:color w:val="080808"/>
        </w:rPr>
        <w:br/>
      </w:r>
    </w:p>
    <w:p w14:paraId="1CD22650" w14:textId="1E3B07E6" w:rsidR="00EC710D" w:rsidRDefault="00BF3DEC" w:rsidP="00C81E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Pr>
          <w:color w:val="080808"/>
        </w:rPr>
        <w:t>3</w:t>
      </w:r>
      <w:r w:rsidR="006417EA" w:rsidRPr="006417EA">
        <w:rPr>
          <w:color w:val="080808"/>
        </w:rPr>
        <w:t>. Time Zone Conversion</w:t>
      </w:r>
      <w:r w:rsidR="00764374">
        <w:rPr>
          <w:color w:val="080808"/>
        </w:rPr>
        <w:t xml:space="preserve"> function</w:t>
      </w:r>
      <w:r w:rsidR="006417EA" w:rsidRPr="006417EA">
        <w:rPr>
          <w:color w:val="080808"/>
        </w:rPr>
        <w:t>:</w:t>
      </w:r>
    </w:p>
    <w:p w14:paraId="608CF265" w14:textId="74E2FBE9" w:rsidR="00EC710D" w:rsidRDefault="00EC710D" w:rsidP="00C81E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Pr>
          <w:color w:val="080808"/>
        </w:rPr>
        <w:tab/>
      </w:r>
      <w:r w:rsidR="006417EA" w:rsidRPr="006417EA">
        <w:rPr>
          <w:color w:val="080808"/>
        </w:rPr>
        <w:t xml:space="preserve"> a.  Convert the event's date and time from the system's default time zone to any other</w:t>
      </w:r>
      <w:r w:rsidR="005D7AE5">
        <w:rPr>
          <w:color w:val="080808"/>
        </w:rPr>
        <w:t>,</w:t>
      </w:r>
      <w:r w:rsidR="006417EA" w:rsidRPr="006417EA">
        <w:rPr>
          <w:color w:val="080808"/>
        </w:rPr>
        <w:t xml:space="preserve"> </w:t>
      </w:r>
    </w:p>
    <w:p w14:paraId="3BD3FF9A" w14:textId="69BCB070" w:rsidR="00EC710D" w:rsidRPr="00C81E3D" w:rsidRDefault="00EC710D" w:rsidP="00C81E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sz w:val="14"/>
          <w:szCs w:val="14"/>
        </w:rPr>
      </w:pPr>
      <w:r>
        <w:rPr>
          <w:color w:val="080808"/>
        </w:rPr>
        <w:tab/>
        <w:t xml:space="preserve">      </w:t>
      </w:r>
      <w:r w:rsidR="006417EA" w:rsidRPr="006417EA">
        <w:rPr>
          <w:color w:val="080808"/>
        </w:rPr>
        <w:t>specified time zone</w:t>
      </w:r>
      <w:r w:rsidR="00BF3DEC">
        <w:rPr>
          <w:color w:val="080808"/>
        </w:rPr>
        <w:t xml:space="preserve"> entered by the user</w:t>
      </w:r>
      <w:r w:rsidR="006417EA" w:rsidRPr="006417EA">
        <w:rPr>
          <w:color w:val="080808"/>
        </w:rPr>
        <w:t>.</w:t>
      </w:r>
      <w:r w:rsidR="006417EA" w:rsidRPr="006417EA">
        <w:rPr>
          <w:color w:val="080808"/>
        </w:rPr>
        <w:br/>
      </w:r>
    </w:p>
    <w:p w14:paraId="25B8DE5C" w14:textId="7B06E9C9" w:rsidR="00261B0C" w:rsidRPr="00C81E3D" w:rsidRDefault="00261B0C" w:rsidP="00C81E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sz w:val="12"/>
          <w:szCs w:val="12"/>
        </w:rPr>
      </w:pPr>
    </w:p>
    <w:p w14:paraId="2CBA3D36" w14:textId="159F2EF4" w:rsidR="006417EA" w:rsidRPr="0088425B" w:rsidRDefault="006417EA" w:rsidP="008842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80808"/>
        </w:rPr>
      </w:pPr>
      <w:r w:rsidRPr="006417EA">
        <w:rPr>
          <w:color w:val="080808"/>
        </w:rPr>
        <w:t>Sample Time Zones</w:t>
      </w:r>
      <w:r w:rsidRPr="006417EA">
        <w:rPr>
          <w:color w:val="080808"/>
        </w:rPr>
        <w:br/>
        <w:t xml:space="preserve"> America/Panama</w:t>
      </w:r>
      <w:r w:rsidRPr="006417EA">
        <w:rPr>
          <w:color w:val="080808"/>
        </w:rPr>
        <w:br/>
        <w:t xml:space="preserve"> America/Chicago</w:t>
      </w:r>
      <w:r w:rsidRPr="006417EA">
        <w:rPr>
          <w:color w:val="080808"/>
        </w:rPr>
        <w:br/>
        <w:t xml:space="preserve"> America/Indiana/Indianapolis</w:t>
      </w:r>
      <w:r w:rsidRPr="006417EA">
        <w:rPr>
          <w:color w:val="080808"/>
        </w:rPr>
        <w:br/>
        <w:t xml:space="preserve"> America/Santiago</w:t>
      </w:r>
      <w:r w:rsidRPr="006417EA">
        <w:rPr>
          <w:color w:val="080808"/>
        </w:rPr>
        <w:br/>
        <w:t xml:space="preserve"> America/Phoenix</w:t>
      </w:r>
    </w:p>
    <w:p w14:paraId="587B0EDC" w14:textId="77777777" w:rsidR="00981852" w:rsidRPr="00BC1422" w:rsidRDefault="00981852">
      <w:pPr>
        <w:rPr>
          <w:color w:val="080808"/>
        </w:rPr>
      </w:pPr>
    </w:p>
    <w:p w14:paraId="0B2E7E01" w14:textId="77777777" w:rsidR="00A812E1" w:rsidRDefault="00A812E1" w:rsidP="00BC1422">
      <w:pPr>
        <w:rPr>
          <w:b/>
          <w:bCs/>
          <w:color w:val="080808"/>
        </w:rPr>
      </w:pPr>
    </w:p>
    <w:p w14:paraId="7407C79A" w14:textId="77777777" w:rsidR="00A812E1" w:rsidRDefault="00A812E1" w:rsidP="00BC1422">
      <w:pPr>
        <w:rPr>
          <w:b/>
          <w:bCs/>
          <w:color w:val="080808"/>
        </w:rPr>
      </w:pPr>
    </w:p>
    <w:p w14:paraId="1B26A952" w14:textId="7624D19C" w:rsidR="00C1651E" w:rsidRDefault="00C1651E">
      <w:pPr>
        <w:rPr>
          <w:b/>
        </w:rPr>
      </w:pPr>
      <w:r w:rsidRPr="00B579CE">
        <w:rPr>
          <w:b/>
        </w:rPr>
        <w:lastRenderedPageBreak/>
        <w:t xml:space="preserve">Problem – </w:t>
      </w:r>
      <w:r w:rsidR="00B37682">
        <w:rPr>
          <w:b/>
        </w:rPr>
        <w:t>4</w:t>
      </w:r>
      <w:r w:rsidR="00613491">
        <w:rPr>
          <w:b/>
        </w:rPr>
        <w:t xml:space="preserve"> – Immutable concepts</w:t>
      </w:r>
    </w:p>
    <w:p w14:paraId="52AEECF1" w14:textId="77777777" w:rsidR="00D67ECC" w:rsidRDefault="00D67ECC">
      <w:pPr>
        <w:rPr>
          <w:b/>
        </w:rPr>
      </w:pPr>
    </w:p>
    <w:p w14:paraId="4E1E8E53" w14:textId="27FE1481" w:rsidR="006E191A" w:rsidRDefault="00C1651E" w:rsidP="00C1651E">
      <w:pPr>
        <w:widowControl w:val="0"/>
        <w:overflowPunct w:val="0"/>
        <w:autoSpaceDE w:val="0"/>
        <w:autoSpaceDN w:val="0"/>
        <w:adjustRightInd w:val="0"/>
        <w:ind w:left="360" w:right="820"/>
      </w:pPr>
      <w:bookmarkStart w:id="0" w:name="page1"/>
      <w:bookmarkEnd w:id="0"/>
      <w:r w:rsidRPr="0099727B">
        <w:t>Create Java classes for Triangle, Rectangle, and Circle</w:t>
      </w:r>
      <w:r w:rsidR="009C5BBA">
        <w:t xml:space="preserve"> as Immutable</w:t>
      </w:r>
      <w:r w:rsidRPr="0099727B">
        <w:t xml:space="preserve">. </w:t>
      </w:r>
    </w:p>
    <w:p w14:paraId="2C73A168" w14:textId="77777777" w:rsidR="006E191A" w:rsidRDefault="006E191A" w:rsidP="00C1651E">
      <w:pPr>
        <w:widowControl w:val="0"/>
        <w:overflowPunct w:val="0"/>
        <w:autoSpaceDE w:val="0"/>
        <w:autoSpaceDN w:val="0"/>
        <w:adjustRightInd w:val="0"/>
        <w:ind w:left="360" w:right="820"/>
      </w:pPr>
    </w:p>
    <w:p w14:paraId="64356739" w14:textId="77777777" w:rsidR="006E191A" w:rsidRPr="006E191A" w:rsidRDefault="006E191A" w:rsidP="006E191A">
      <w:pPr>
        <w:widowControl w:val="0"/>
        <w:numPr>
          <w:ilvl w:val="0"/>
          <w:numId w:val="12"/>
        </w:numPr>
        <w:overflowPunct w:val="0"/>
        <w:autoSpaceDE w:val="0"/>
        <w:autoSpaceDN w:val="0"/>
        <w:adjustRightInd w:val="0"/>
        <w:ind w:right="820"/>
      </w:pPr>
      <w:r w:rsidRPr="006E191A">
        <w:rPr>
          <w:b/>
          <w:bCs/>
        </w:rPr>
        <w:t>Triangle</w:t>
      </w:r>
      <w:r w:rsidRPr="006E191A">
        <w:t> and </w:t>
      </w:r>
      <w:r w:rsidRPr="006E191A">
        <w:rPr>
          <w:b/>
          <w:bCs/>
        </w:rPr>
        <w:t>Circle</w:t>
      </w:r>
      <w:r w:rsidRPr="006E191A">
        <w:t>: Use the record class feature in Java to make these classes immutable.</w:t>
      </w:r>
    </w:p>
    <w:p w14:paraId="6FC5E8B8" w14:textId="77777777" w:rsidR="006E191A" w:rsidRPr="006E191A" w:rsidRDefault="006E191A" w:rsidP="006E191A">
      <w:pPr>
        <w:widowControl w:val="0"/>
        <w:numPr>
          <w:ilvl w:val="0"/>
          <w:numId w:val="12"/>
        </w:numPr>
        <w:overflowPunct w:val="0"/>
        <w:autoSpaceDE w:val="0"/>
        <w:autoSpaceDN w:val="0"/>
        <w:adjustRightInd w:val="0"/>
        <w:ind w:right="820"/>
      </w:pPr>
      <w:r w:rsidRPr="006E191A">
        <w:rPr>
          <w:b/>
          <w:bCs/>
        </w:rPr>
        <w:t>Rectangle</w:t>
      </w:r>
      <w:r w:rsidRPr="006E191A">
        <w:t>: Create this class manually as an immutable class without using the record feature.</w:t>
      </w:r>
    </w:p>
    <w:p w14:paraId="44234C1E" w14:textId="77777777" w:rsidR="006E191A" w:rsidRDefault="006E191A" w:rsidP="006E191A">
      <w:pPr>
        <w:widowControl w:val="0"/>
        <w:overflowPunct w:val="0"/>
        <w:autoSpaceDE w:val="0"/>
        <w:autoSpaceDN w:val="0"/>
        <w:adjustRightInd w:val="0"/>
        <w:ind w:left="360" w:right="820"/>
        <w:rPr>
          <w:b/>
          <w:bCs/>
        </w:rPr>
      </w:pPr>
    </w:p>
    <w:p w14:paraId="167DD415" w14:textId="0C8FF7FA" w:rsidR="006E191A" w:rsidRPr="006E191A" w:rsidRDefault="006E191A" w:rsidP="006E191A">
      <w:pPr>
        <w:widowControl w:val="0"/>
        <w:overflowPunct w:val="0"/>
        <w:autoSpaceDE w:val="0"/>
        <w:autoSpaceDN w:val="0"/>
        <w:adjustRightInd w:val="0"/>
        <w:ind w:left="360" w:right="820"/>
      </w:pPr>
      <w:r w:rsidRPr="006E191A">
        <w:rPr>
          <w:b/>
          <w:bCs/>
        </w:rPr>
        <w:t>Note:</w:t>
      </w:r>
      <w:r w:rsidRPr="006E191A">
        <w:t xml:space="preserve"> Input validation for class attributes is optional and can be implemented at your discretion.</w:t>
      </w:r>
    </w:p>
    <w:p w14:paraId="099915A2" w14:textId="77777777" w:rsidR="006E191A" w:rsidRDefault="006E191A" w:rsidP="00C1651E">
      <w:pPr>
        <w:widowControl w:val="0"/>
        <w:overflowPunct w:val="0"/>
        <w:autoSpaceDE w:val="0"/>
        <w:autoSpaceDN w:val="0"/>
        <w:adjustRightInd w:val="0"/>
        <w:ind w:left="360" w:right="820"/>
      </w:pPr>
    </w:p>
    <w:p w14:paraId="202B4A96" w14:textId="6E82A5DD" w:rsidR="00C1651E" w:rsidRPr="0099727B" w:rsidRDefault="00C1651E" w:rsidP="00C1651E">
      <w:pPr>
        <w:widowControl w:val="0"/>
        <w:overflowPunct w:val="0"/>
        <w:autoSpaceDE w:val="0"/>
        <w:autoSpaceDN w:val="0"/>
        <w:adjustRightInd w:val="0"/>
        <w:ind w:left="360" w:right="820"/>
      </w:pPr>
      <w:r w:rsidRPr="0099727B">
        <w:t xml:space="preserve">Provide </w:t>
      </w:r>
      <w:r w:rsidR="009C5BBA">
        <w:t xml:space="preserve">implementation of area computation in </w:t>
      </w:r>
      <w:r w:rsidRPr="0099727B">
        <w:t>each class with a method</w:t>
      </w:r>
      <w:r w:rsidR="009C5BBA">
        <w:t xml:space="preserve"> </w:t>
      </w:r>
    </w:p>
    <w:p w14:paraId="37D9282C" w14:textId="77777777" w:rsidR="00C1651E" w:rsidRPr="0099727B" w:rsidRDefault="00C1651E" w:rsidP="00C1651E">
      <w:pPr>
        <w:widowControl w:val="0"/>
        <w:autoSpaceDE w:val="0"/>
        <w:autoSpaceDN w:val="0"/>
        <w:adjustRightInd w:val="0"/>
        <w:spacing w:line="174" w:lineRule="exact"/>
      </w:pPr>
    </w:p>
    <w:p w14:paraId="20E6E4FF" w14:textId="77777777" w:rsidR="00C1651E" w:rsidRPr="0099727B" w:rsidRDefault="00C1651E" w:rsidP="00C1651E">
      <w:pPr>
        <w:widowControl w:val="0"/>
        <w:overflowPunct w:val="0"/>
        <w:autoSpaceDE w:val="0"/>
        <w:autoSpaceDN w:val="0"/>
        <w:adjustRightInd w:val="0"/>
        <w:ind w:right="20"/>
        <w:jc w:val="center"/>
      </w:pPr>
      <w:r w:rsidRPr="0099727B">
        <w:t xml:space="preserve">public double </w:t>
      </w:r>
      <w:proofErr w:type="spellStart"/>
      <w:r w:rsidRPr="0099727B">
        <w:t>computeArea</w:t>
      </w:r>
      <w:proofErr w:type="spellEnd"/>
      <w:r w:rsidRPr="0099727B">
        <w:t>()</w:t>
      </w:r>
    </w:p>
    <w:p w14:paraId="54EBC947" w14:textId="77777777" w:rsidR="00C1651E" w:rsidRPr="0099727B" w:rsidRDefault="00C1651E" w:rsidP="00C1651E">
      <w:pPr>
        <w:widowControl w:val="0"/>
        <w:autoSpaceDE w:val="0"/>
        <w:autoSpaceDN w:val="0"/>
        <w:adjustRightInd w:val="0"/>
        <w:spacing w:line="265" w:lineRule="exact"/>
      </w:pPr>
    </w:p>
    <w:p w14:paraId="74957CEF" w14:textId="3625F9C8" w:rsidR="00C1651E" w:rsidRPr="0099727B" w:rsidRDefault="009C5BBA" w:rsidP="00B5355D">
      <w:pPr>
        <w:widowControl w:val="0"/>
        <w:overflowPunct w:val="0"/>
        <w:autoSpaceDE w:val="0"/>
        <w:autoSpaceDN w:val="0"/>
        <w:adjustRightInd w:val="0"/>
        <w:spacing w:line="360" w:lineRule="auto"/>
        <w:ind w:left="360" w:right="420"/>
      </w:pPr>
      <w:r>
        <w:t>C</w:t>
      </w:r>
      <w:r w:rsidR="00C1651E" w:rsidRPr="0099727B">
        <w:t>onstructor should accept the data necessary to specify the figure, and to compute its area. The values accepted by the constructor should be stored in (private) instance fields of the class. For example, Rectangle should have instance fields width and length, and the constructor should look like this</w:t>
      </w:r>
    </w:p>
    <w:p w14:paraId="25E6DC5B" w14:textId="77777777" w:rsidR="00C1651E" w:rsidRPr="0099727B" w:rsidRDefault="00C1651E" w:rsidP="00C1651E">
      <w:pPr>
        <w:widowControl w:val="0"/>
        <w:autoSpaceDE w:val="0"/>
        <w:autoSpaceDN w:val="0"/>
        <w:adjustRightInd w:val="0"/>
        <w:spacing w:line="219" w:lineRule="exact"/>
      </w:pPr>
    </w:p>
    <w:p w14:paraId="24A04888" w14:textId="77777777" w:rsidR="00C1651E" w:rsidRPr="0099727B" w:rsidRDefault="00C1651E" w:rsidP="00C1651E">
      <w:pPr>
        <w:widowControl w:val="0"/>
        <w:overflowPunct w:val="0"/>
        <w:autoSpaceDE w:val="0"/>
        <w:autoSpaceDN w:val="0"/>
        <w:adjustRightInd w:val="0"/>
        <w:ind w:right="20"/>
        <w:jc w:val="center"/>
      </w:pPr>
      <w:r w:rsidRPr="0099727B">
        <w:t>public Rectangle(double width, double length)</w:t>
      </w:r>
    </w:p>
    <w:p w14:paraId="340B4919" w14:textId="77777777" w:rsidR="00C1651E" w:rsidRPr="0099727B" w:rsidRDefault="00C1651E" w:rsidP="00C1651E">
      <w:pPr>
        <w:widowControl w:val="0"/>
        <w:autoSpaceDE w:val="0"/>
        <w:autoSpaceDN w:val="0"/>
        <w:adjustRightInd w:val="0"/>
        <w:spacing w:line="273" w:lineRule="exact"/>
      </w:pPr>
    </w:p>
    <w:p w14:paraId="02496928" w14:textId="27824D76" w:rsidR="00C1651E" w:rsidRPr="0099727B" w:rsidRDefault="00C1651E" w:rsidP="009C5BBA">
      <w:pPr>
        <w:widowControl w:val="0"/>
        <w:overflowPunct w:val="0"/>
        <w:autoSpaceDE w:val="0"/>
        <w:autoSpaceDN w:val="0"/>
        <w:adjustRightInd w:val="0"/>
        <w:spacing w:line="360" w:lineRule="auto"/>
        <w:ind w:left="360" w:right="1140"/>
      </w:pPr>
      <w:r w:rsidRPr="0099727B">
        <w:t xml:space="preserve">For Triangle, you may use arguments base and height. And for Circle, use radius as the constructor </w:t>
      </w:r>
      <w:r w:rsidR="00E551FF" w:rsidRPr="0099727B">
        <w:t>argument</w:t>
      </w:r>
      <w:r w:rsidRPr="0099727B">
        <w:t>.</w:t>
      </w:r>
    </w:p>
    <w:p w14:paraId="5553E40B" w14:textId="320EB263" w:rsidR="00C1651E" w:rsidRPr="0099727B" w:rsidRDefault="00C1651E" w:rsidP="00E551FF">
      <w:pPr>
        <w:widowControl w:val="0"/>
        <w:overflowPunct w:val="0"/>
        <w:autoSpaceDE w:val="0"/>
        <w:autoSpaceDN w:val="0"/>
        <w:adjustRightInd w:val="0"/>
        <w:spacing w:line="360" w:lineRule="auto"/>
        <w:ind w:left="360" w:right="460"/>
      </w:pPr>
      <w:r w:rsidRPr="0099727B">
        <w:t xml:space="preserve">Create a </w:t>
      </w:r>
      <w:r w:rsidR="000B60A5" w:rsidRPr="0099727B">
        <w:t>fourth-class</w:t>
      </w:r>
      <w:r w:rsidRPr="0099727B">
        <w:t xml:space="preserve"> Main that will, in its main method, test these three figure classes as follows: It will create one instance of each (you can make your own choice for the dimensions of your figures</w:t>
      </w:r>
      <w:r w:rsidR="005016E1" w:rsidRPr="0099727B">
        <w:t xml:space="preserve"> and get the input from the console</w:t>
      </w:r>
      <w:r w:rsidRPr="0099727B">
        <w:t>) and then print to the console the area of each. Typical output would be:</w:t>
      </w:r>
    </w:p>
    <w:p w14:paraId="0E6062E7" w14:textId="77777777" w:rsidR="00C1651E" w:rsidRPr="0099727B" w:rsidRDefault="00C1651E" w:rsidP="00C1651E">
      <w:pPr>
        <w:widowControl w:val="0"/>
        <w:autoSpaceDE w:val="0"/>
        <w:autoSpaceDN w:val="0"/>
        <w:adjustRightInd w:val="0"/>
        <w:spacing w:line="207" w:lineRule="exact"/>
      </w:pPr>
    </w:p>
    <w:p w14:paraId="564C03F8" w14:textId="77777777" w:rsidR="005016E1" w:rsidRPr="0099727B" w:rsidRDefault="005016E1" w:rsidP="00C1651E">
      <w:pPr>
        <w:widowControl w:val="0"/>
        <w:autoSpaceDE w:val="0"/>
        <w:autoSpaceDN w:val="0"/>
        <w:adjustRightInd w:val="0"/>
        <w:ind w:left="360"/>
      </w:pPr>
      <w:r w:rsidRPr="0099727B">
        <w:t>A Sample Output looks like this:</w:t>
      </w:r>
    </w:p>
    <w:p w14:paraId="3D4121D4" w14:textId="77777777" w:rsidR="005016E1" w:rsidRPr="0099727B" w:rsidRDefault="005016E1" w:rsidP="00C1651E">
      <w:pPr>
        <w:widowControl w:val="0"/>
        <w:autoSpaceDE w:val="0"/>
        <w:autoSpaceDN w:val="0"/>
        <w:adjustRightInd w:val="0"/>
        <w:ind w:left="360"/>
      </w:pPr>
    </w:p>
    <w:p w14:paraId="06BB889A" w14:textId="77777777" w:rsidR="005016E1" w:rsidRPr="0099727B" w:rsidRDefault="005016E1" w:rsidP="003B2DB9">
      <w:pPr>
        <w:widowControl w:val="0"/>
        <w:autoSpaceDE w:val="0"/>
        <w:autoSpaceDN w:val="0"/>
        <w:adjustRightInd w:val="0"/>
        <w:spacing w:line="360" w:lineRule="auto"/>
        <w:ind w:left="360"/>
      </w:pPr>
      <w:r w:rsidRPr="0099727B">
        <w:t>Enter C for Circle</w:t>
      </w:r>
    </w:p>
    <w:p w14:paraId="63743377" w14:textId="77777777" w:rsidR="005016E1" w:rsidRPr="0099727B" w:rsidRDefault="005016E1" w:rsidP="003B2DB9">
      <w:pPr>
        <w:widowControl w:val="0"/>
        <w:autoSpaceDE w:val="0"/>
        <w:autoSpaceDN w:val="0"/>
        <w:adjustRightInd w:val="0"/>
        <w:spacing w:line="360" w:lineRule="auto"/>
        <w:ind w:left="360"/>
      </w:pPr>
      <w:r w:rsidRPr="0099727B">
        <w:t>Enter R for Rectangle</w:t>
      </w:r>
    </w:p>
    <w:p w14:paraId="7BE74CEB" w14:textId="77777777" w:rsidR="005016E1" w:rsidRPr="0099727B" w:rsidRDefault="005016E1" w:rsidP="003B2DB9">
      <w:pPr>
        <w:widowControl w:val="0"/>
        <w:autoSpaceDE w:val="0"/>
        <w:autoSpaceDN w:val="0"/>
        <w:adjustRightInd w:val="0"/>
        <w:spacing w:line="360" w:lineRule="auto"/>
        <w:ind w:left="360"/>
      </w:pPr>
      <w:r w:rsidRPr="0099727B">
        <w:t>Enter T for Triangle</w:t>
      </w:r>
    </w:p>
    <w:p w14:paraId="737EDAC4" w14:textId="77777777" w:rsidR="005016E1" w:rsidRPr="0099727B" w:rsidRDefault="005016E1" w:rsidP="003B2DB9">
      <w:pPr>
        <w:widowControl w:val="0"/>
        <w:autoSpaceDE w:val="0"/>
        <w:autoSpaceDN w:val="0"/>
        <w:adjustRightInd w:val="0"/>
        <w:spacing w:line="360" w:lineRule="auto"/>
        <w:ind w:left="360"/>
      </w:pPr>
      <w:r w:rsidRPr="0099727B">
        <w:t>R</w:t>
      </w:r>
    </w:p>
    <w:p w14:paraId="649B73BB" w14:textId="77777777" w:rsidR="005016E1" w:rsidRPr="0099727B" w:rsidRDefault="005016E1" w:rsidP="003B2DB9">
      <w:pPr>
        <w:widowControl w:val="0"/>
        <w:autoSpaceDE w:val="0"/>
        <w:autoSpaceDN w:val="0"/>
        <w:adjustRightInd w:val="0"/>
        <w:spacing w:line="360" w:lineRule="auto"/>
        <w:ind w:left="360"/>
      </w:pPr>
      <w:r w:rsidRPr="0099727B">
        <w:t xml:space="preserve">Enter the width of the Rectangle </w:t>
      </w:r>
    </w:p>
    <w:p w14:paraId="3AB3C7BE" w14:textId="77777777" w:rsidR="005016E1" w:rsidRPr="0099727B" w:rsidRDefault="0055177A" w:rsidP="003B2DB9">
      <w:pPr>
        <w:widowControl w:val="0"/>
        <w:autoSpaceDE w:val="0"/>
        <w:autoSpaceDN w:val="0"/>
        <w:adjustRightInd w:val="0"/>
        <w:spacing w:line="360" w:lineRule="auto"/>
        <w:ind w:left="360"/>
      </w:pPr>
      <w:r w:rsidRPr="0099727B">
        <w:t>120</w:t>
      </w:r>
    </w:p>
    <w:p w14:paraId="1E0292B3" w14:textId="77777777" w:rsidR="0055177A" w:rsidRPr="0099727B" w:rsidRDefault="0055177A" w:rsidP="003B2DB9">
      <w:pPr>
        <w:widowControl w:val="0"/>
        <w:autoSpaceDE w:val="0"/>
        <w:autoSpaceDN w:val="0"/>
        <w:adjustRightInd w:val="0"/>
        <w:spacing w:line="360" w:lineRule="auto"/>
        <w:ind w:left="360"/>
      </w:pPr>
      <w:r w:rsidRPr="0099727B">
        <w:t>Enter the height of the Rectangle</w:t>
      </w:r>
    </w:p>
    <w:p w14:paraId="63C2AC3A" w14:textId="77777777" w:rsidR="0055177A" w:rsidRPr="0099727B" w:rsidRDefault="0055177A" w:rsidP="003B2DB9">
      <w:pPr>
        <w:widowControl w:val="0"/>
        <w:autoSpaceDE w:val="0"/>
        <w:autoSpaceDN w:val="0"/>
        <w:adjustRightInd w:val="0"/>
        <w:spacing w:line="360" w:lineRule="auto"/>
        <w:ind w:left="360"/>
      </w:pPr>
      <w:r w:rsidRPr="0099727B">
        <w:lastRenderedPageBreak/>
        <w:t>200</w:t>
      </w:r>
    </w:p>
    <w:p w14:paraId="3E5606AF" w14:textId="51FBBDD1" w:rsidR="0055177A" w:rsidRPr="0099727B" w:rsidRDefault="0055177A" w:rsidP="003B2DB9">
      <w:pPr>
        <w:widowControl w:val="0"/>
        <w:autoSpaceDE w:val="0"/>
        <w:autoSpaceDN w:val="0"/>
        <w:adjustRightInd w:val="0"/>
        <w:spacing w:line="360" w:lineRule="auto"/>
        <w:ind w:left="360"/>
      </w:pPr>
      <w:r w:rsidRPr="0099727B">
        <w:t>The area of Rectangle is</w:t>
      </w:r>
      <w:r w:rsidR="001D51CA">
        <w:t>:</w:t>
      </w:r>
      <w:r w:rsidRPr="0099727B">
        <w:t xml:space="preserve"> 24000.00</w:t>
      </w:r>
    </w:p>
    <w:p w14:paraId="347DC125" w14:textId="53AB5F84" w:rsidR="005016E1" w:rsidRDefault="00AB4B4E" w:rsidP="003B2DB9">
      <w:pPr>
        <w:widowControl w:val="0"/>
        <w:autoSpaceDE w:val="0"/>
        <w:autoSpaceDN w:val="0"/>
        <w:adjustRightInd w:val="0"/>
        <w:spacing w:line="360" w:lineRule="auto"/>
        <w:ind w:left="360"/>
      </w:pPr>
      <w:r>
        <w:t>Do you want to continue(y/n) : y</w:t>
      </w:r>
    </w:p>
    <w:p w14:paraId="3A8A535D" w14:textId="77777777" w:rsidR="00AB4B4E" w:rsidRPr="0099727B" w:rsidRDefault="00AB4B4E" w:rsidP="00AB4B4E">
      <w:pPr>
        <w:widowControl w:val="0"/>
        <w:autoSpaceDE w:val="0"/>
        <w:autoSpaceDN w:val="0"/>
        <w:adjustRightInd w:val="0"/>
        <w:spacing w:line="360" w:lineRule="auto"/>
        <w:ind w:left="360"/>
      </w:pPr>
      <w:r w:rsidRPr="0099727B">
        <w:t>Enter C for Circle</w:t>
      </w:r>
    </w:p>
    <w:p w14:paraId="67ACE861" w14:textId="77777777" w:rsidR="00AB4B4E" w:rsidRPr="0099727B" w:rsidRDefault="00AB4B4E" w:rsidP="00AB4B4E">
      <w:pPr>
        <w:widowControl w:val="0"/>
        <w:autoSpaceDE w:val="0"/>
        <w:autoSpaceDN w:val="0"/>
        <w:adjustRightInd w:val="0"/>
        <w:spacing w:line="360" w:lineRule="auto"/>
        <w:ind w:left="360"/>
      </w:pPr>
      <w:r w:rsidRPr="0099727B">
        <w:t>Enter R for Rectangle</w:t>
      </w:r>
    </w:p>
    <w:p w14:paraId="6F5BCA05" w14:textId="77777777" w:rsidR="00AB4B4E" w:rsidRPr="0099727B" w:rsidRDefault="00AB4B4E" w:rsidP="00AB4B4E">
      <w:pPr>
        <w:widowControl w:val="0"/>
        <w:autoSpaceDE w:val="0"/>
        <w:autoSpaceDN w:val="0"/>
        <w:adjustRightInd w:val="0"/>
        <w:spacing w:line="360" w:lineRule="auto"/>
        <w:ind w:left="360"/>
      </w:pPr>
      <w:r w:rsidRPr="0099727B">
        <w:t>Enter T for Triangle</w:t>
      </w:r>
    </w:p>
    <w:p w14:paraId="2F621A87" w14:textId="77777777" w:rsidR="00AB4B4E" w:rsidRPr="0099727B" w:rsidRDefault="00AB4B4E" w:rsidP="00AB4B4E">
      <w:pPr>
        <w:widowControl w:val="0"/>
        <w:autoSpaceDE w:val="0"/>
        <w:autoSpaceDN w:val="0"/>
        <w:adjustRightInd w:val="0"/>
        <w:spacing w:line="360" w:lineRule="auto"/>
        <w:ind w:left="360"/>
      </w:pPr>
      <w:r w:rsidRPr="0099727B">
        <w:t>R</w:t>
      </w:r>
    </w:p>
    <w:p w14:paraId="61A0787E" w14:textId="77777777" w:rsidR="00AB4B4E" w:rsidRPr="0099727B" w:rsidRDefault="00AB4B4E" w:rsidP="00AB4B4E">
      <w:pPr>
        <w:widowControl w:val="0"/>
        <w:autoSpaceDE w:val="0"/>
        <w:autoSpaceDN w:val="0"/>
        <w:adjustRightInd w:val="0"/>
        <w:spacing w:line="360" w:lineRule="auto"/>
        <w:ind w:left="360"/>
      </w:pPr>
      <w:r w:rsidRPr="0099727B">
        <w:t xml:space="preserve">Enter the width of the Rectangle </w:t>
      </w:r>
    </w:p>
    <w:p w14:paraId="643B769A" w14:textId="230DDFF4" w:rsidR="00AB4B4E" w:rsidRPr="0099727B" w:rsidRDefault="00AB4B4E" w:rsidP="00AB4B4E">
      <w:pPr>
        <w:widowControl w:val="0"/>
        <w:autoSpaceDE w:val="0"/>
        <w:autoSpaceDN w:val="0"/>
        <w:adjustRightInd w:val="0"/>
        <w:spacing w:line="360" w:lineRule="auto"/>
        <w:ind w:left="360"/>
      </w:pPr>
      <w:r>
        <w:t>20</w:t>
      </w:r>
    </w:p>
    <w:p w14:paraId="5841E350" w14:textId="77777777" w:rsidR="00AB4B4E" w:rsidRPr="0099727B" w:rsidRDefault="00AB4B4E" w:rsidP="00AB4B4E">
      <w:pPr>
        <w:widowControl w:val="0"/>
        <w:autoSpaceDE w:val="0"/>
        <w:autoSpaceDN w:val="0"/>
        <w:adjustRightInd w:val="0"/>
        <w:spacing w:line="360" w:lineRule="auto"/>
        <w:ind w:left="360"/>
      </w:pPr>
      <w:r w:rsidRPr="0099727B">
        <w:t>Enter the height of the Rectangle</w:t>
      </w:r>
    </w:p>
    <w:p w14:paraId="72BA4715" w14:textId="665557D3" w:rsidR="00AB4B4E" w:rsidRPr="0099727B" w:rsidRDefault="00AB4B4E" w:rsidP="00AB4B4E">
      <w:pPr>
        <w:widowControl w:val="0"/>
        <w:autoSpaceDE w:val="0"/>
        <w:autoSpaceDN w:val="0"/>
        <w:adjustRightInd w:val="0"/>
        <w:spacing w:line="360" w:lineRule="auto"/>
        <w:ind w:left="360"/>
      </w:pPr>
      <w:r w:rsidRPr="0099727B">
        <w:t>2</w:t>
      </w:r>
      <w:r>
        <w:t>0</w:t>
      </w:r>
    </w:p>
    <w:p w14:paraId="6F45D45B" w14:textId="589435BD" w:rsidR="00AB4B4E" w:rsidRPr="0099727B" w:rsidRDefault="00AB4B4E" w:rsidP="00AB4B4E">
      <w:pPr>
        <w:widowControl w:val="0"/>
        <w:autoSpaceDE w:val="0"/>
        <w:autoSpaceDN w:val="0"/>
        <w:adjustRightInd w:val="0"/>
        <w:spacing w:line="360" w:lineRule="auto"/>
        <w:ind w:left="360"/>
      </w:pPr>
      <w:r w:rsidRPr="0099727B">
        <w:t>The area of Rectangle is</w:t>
      </w:r>
      <w:r w:rsidR="00D50056">
        <w:t>:</w:t>
      </w:r>
      <w:r w:rsidRPr="0099727B">
        <w:t xml:space="preserve"> 400.00</w:t>
      </w:r>
    </w:p>
    <w:p w14:paraId="27232D37" w14:textId="77777777" w:rsidR="0087662A" w:rsidRDefault="0087662A" w:rsidP="003B2DB9">
      <w:pPr>
        <w:widowControl w:val="0"/>
        <w:autoSpaceDE w:val="0"/>
        <w:autoSpaceDN w:val="0"/>
        <w:adjustRightInd w:val="0"/>
        <w:spacing w:line="360" w:lineRule="auto"/>
        <w:ind w:left="360"/>
      </w:pPr>
    </w:p>
    <w:p w14:paraId="5767758B" w14:textId="44525F6A" w:rsidR="00C1651E" w:rsidRPr="0087662A" w:rsidRDefault="00C1651E" w:rsidP="003B2DB9">
      <w:pPr>
        <w:widowControl w:val="0"/>
        <w:autoSpaceDE w:val="0"/>
        <w:autoSpaceDN w:val="0"/>
        <w:adjustRightInd w:val="0"/>
        <w:spacing w:line="360" w:lineRule="auto"/>
        <w:ind w:left="360"/>
        <w:rPr>
          <w:b/>
          <w:bCs/>
        </w:rPr>
      </w:pPr>
      <w:r w:rsidRPr="0087662A">
        <w:rPr>
          <w:b/>
          <w:bCs/>
        </w:rPr>
        <w:t>Here are some area formulas, in case you do not remember them:</w:t>
      </w:r>
    </w:p>
    <w:p w14:paraId="37152BD0" w14:textId="77777777" w:rsidR="00C1651E" w:rsidRPr="0087662A" w:rsidRDefault="00C1651E" w:rsidP="003B2DB9">
      <w:pPr>
        <w:widowControl w:val="0"/>
        <w:autoSpaceDE w:val="0"/>
        <w:autoSpaceDN w:val="0"/>
        <w:adjustRightInd w:val="0"/>
        <w:spacing w:line="360" w:lineRule="auto"/>
        <w:rPr>
          <w:sz w:val="18"/>
          <w:szCs w:val="18"/>
        </w:rPr>
      </w:pPr>
    </w:p>
    <w:p w14:paraId="79A5C488" w14:textId="45F5CE36" w:rsidR="00C1651E" w:rsidRPr="0099727B" w:rsidRDefault="00C1651E" w:rsidP="00F02E4B">
      <w:pPr>
        <w:widowControl w:val="0"/>
        <w:tabs>
          <w:tab w:val="left" w:pos="3840"/>
          <w:tab w:val="left" w:pos="4220"/>
        </w:tabs>
        <w:autoSpaceDE w:val="0"/>
        <w:autoSpaceDN w:val="0"/>
        <w:adjustRightInd w:val="0"/>
        <w:spacing w:line="360" w:lineRule="auto"/>
        <w:ind w:left="1080"/>
      </w:pPr>
      <w:r w:rsidRPr="0099727B">
        <w:t>Area of a rectangle</w:t>
      </w:r>
      <w:r w:rsidR="009D5C37">
        <w:t xml:space="preserve"> </w:t>
      </w:r>
      <w:r w:rsidRPr="0099727B">
        <w:t>=</w:t>
      </w:r>
      <w:r w:rsidR="009D5C37">
        <w:t xml:space="preserve"> </w:t>
      </w:r>
      <w:r w:rsidRPr="0099727B">
        <w:t>width * height</w:t>
      </w:r>
    </w:p>
    <w:p w14:paraId="67719EBF" w14:textId="77777777" w:rsidR="00C1651E" w:rsidRPr="0099727B" w:rsidRDefault="00C1651E" w:rsidP="003B2DB9">
      <w:pPr>
        <w:widowControl w:val="0"/>
        <w:autoSpaceDE w:val="0"/>
        <w:autoSpaceDN w:val="0"/>
        <w:adjustRightInd w:val="0"/>
        <w:spacing w:line="360" w:lineRule="auto"/>
        <w:ind w:left="1080"/>
      </w:pPr>
      <w:r w:rsidRPr="0099727B">
        <w:t>Area of a triangle = 1/2 * base * height</w:t>
      </w:r>
    </w:p>
    <w:p w14:paraId="0CE403A5" w14:textId="77777777" w:rsidR="00C1651E" w:rsidRDefault="00C1651E" w:rsidP="003B2DB9">
      <w:pPr>
        <w:widowControl w:val="0"/>
        <w:autoSpaceDE w:val="0"/>
        <w:autoSpaceDN w:val="0"/>
        <w:adjustRightInd w:val="0"/>
        <w:spacing w:line="360" w:lineRule="auto"/>
        <w:ind w:left="1080"/>
      </w:pPr>
      <w:r w:rsidRPr="0099727B">
        <w:t>Area of a circle = PI * radius * radius</w:t>
      </w:r>
    </w:p>
    <w:p w14:paraId="1043FC2D" w14:textId="77777777" w:rsidR="00B37682" w:rsidRDefault="00B37682" w:rsidP="00B37682">
      <w:pPr>
        <w:widowControl w:val="0"/>
        <w:autoSpaceDE w:val="0"/>
        <w:autoSpaceDN w:val="0"/>
        <w:adjustRightInd w:val="0"/>
        <w:spacing w:line="360" w:lineRule="auto"/>
      </w:pPr>
    </w:p>
    <w:p w14:paraId="3BF45DFE" w14:textId="4B868AEC" w:rsidR="00B37682" w:rsidRDefault="00B37682" w:rsidP="00B37682">
      <w:pPr>
        <w:rPr>
          <w:color w:val="080808"/>
        </w:rPr>
      </w:pPr>
      <w:r w:rsidRPr="00A812E1">
        <w:rPr>
          <w:b/>
          <w:bCs/>
          <w:color w:val="080808"/>
        </w:rPr>
        <w:t xml:space="preserve">Problem </w:t>
      </w:r>
      <w:r>
        <w:rPr>
          <w:b/>
          <w:bCs/>
          <w:color w:val="080808"/>
        </w:rPr>
        <w:t>5</w:t>
      </w:r>
      <w:r w:rsidRPr="00A812E1">
        <w:rPr>
          <w:b/>
          <w:bCs/>
          <w:color w:val="080808"/>
        </w:rPr>
        <w:t>:</w:t>
      </w:r>
      <w:r w:rsidRPr="00A812E1">
        <w:rPr>
          <w:color w:val="080808"/>
        </w:rPr>
        <w:t xml:space="preserve"> Pizza Order Management with Enums and Switch Expressions</w:t>
      </w:r>
    </w:p>
    <w:p w14:paraId="28C69EA9" w14:textId="77777777" w:rsidR="00B37682" w:rsidRPr="00A812E1" w:rsidRDefault="00B37682" w:rsidP="00B37682">
      <w:pPr>
        <w:rPr>
          <w:color w:val="080808"/>
        </w:rPr>
      </w:pPr>
    </w:p>
    <w:p w14:paraId="66C17483" w14:textId="77777777" w:rsidR="00B37682" w:rsidRPr="00A812E1" w:rsidRDefault="00B37682" w:rsidP="00B37682">
      <w:pPr>
        <w:pStyle w:val="ListParagraph"/>
        <w:numPr>
          <w:ilvl w:val="0"/>
          <w:numId w:val="7"/>
        </w:numPr>
        <w:spacing w:line="276" w:lineRule="auto"/>
        <w:rPr>
          <w:color w:val="080808"/>
        </w:rPr>
      </w:pPr>
      <w:r w:rsidRPr="00A812E1">
        <w:rPr>
          <w:color w:val="0D0D0D"/>
          <w:shd w:val="clear" w:color="auto" w:fill="FFFFFF"/>
        </w:rPr>
        <w:t xml:space="preserve">Define an </w:t>
      </w:r>
      <w:proofErr w:type="spellStart"/>
      <w:r w:rsidRPr="00A812E1">
        <w:rPr>
          <w:color w:val="0D0D0D"/>
          <w:shd w:val="clear" w:color="auto" w:fill="FFFFFF"/>
        </w:rPr>
        <w:t>enum</w:t>
      </w:r>
      <w:proofErr w:type="spellEnd"/>
      <w:r w:rsidRPr="00A812E1">
        <w:rPr>
          <w:color w:val="0D0D0D"/>
          <w:shd w:val="clear" w:color="auto" w:fill="FFFFFF"/>
        </w:rPr>
        <w:t xml:space="preserve"> named </w:t>
      </w:r>
      <w:proofErr w:type="spellStart"/>
      <w:r w:rsidRPr="00A812E1">
        <w:rPr>
          <w:b/>
          <w:bCs/>
          <w:shd w:val="clear" w:color="auto" w:fill="FFFFFF"/>
        </w:rPr>
        <w:t>PizzaSize</w:t>
      </w:r>
      <w:proofErr w:type="spellEnd"/>
      <w:r w:rsidRPr="00A812E1">
        <w:rPr>
          <w:color w:val="0D0D0D"/>
          <w:shd w:val="clear" w:color="auto" w:fill="FFFFFF"/>
        </w:rPr>
        <w:t xml:space="preserve"> representing different pizza sizes (SMALL, MEDIUM, LARGE).</w:t>
      </w:r>
    </w:p>
    <w:p w14:paraId="269FAB7F" w14:textId="77777777" w:rsidR="00B37682" w:rsidRPr="00A812E1" w:rsidRDefault="00B37682" w:rsidP="00B37682">
      <w:pPr>
        <w:pStyle w:val="ListParagraph"/>
        <w:numPr>
          <w:ilvl w:val="0"/>
          <w:numId w:val="7"/>
        </w:numPr>
        <w:spacing w:line="276" w:lineRule="auto"/>
        <w:rPr>
          <w:color w:val="080808"/>
        </w:rPr>
      </w:pPr>
      <w:r w:rsidRPr="00A812E1">
        <w:rPr>
          <w:color w:val="0D0D0D"/>
          <w:shd w:val="clear" w:color="auto" w:fill="FFFFFF"/>
        </w:rPr>
        <w:t xml:space="preserve">Define an </w:t>
      </w:r>
      <w:proofErr w:type="spellStart"/>
      <w:r w:rsidRPr="00A812E1">
        <w:rPr>
          <w:color w:val="0D0D0D"/>
          <w:shd w:val="clear" w:color="auto" w:fill="FFFFFF"/>
        </w:rPr>
        <w:t>enum</w:t>
      </w:r>
      <w:proofErr w:type="spellEnd"/>
      <w:r w:rsidRPr="00A812E1">
        <w:rPr>
          <w:color w:val="0D0D0D"/>
          <w:shd w:val="clear" w:color="auto" w:fill="FFFFFF"/>
        </w:rPr>
        <w:t xml:space="preserve"> named </w:t>
      </w:r>
      <w:proofErr w:type="spellStart"/>
      <w:r w:rsidRPr="00A812E1">
        <w:rPr>
          <w:b/>
          <w:bCs/>
          <w:shd w:val="clear" w:color="auto" w:fill="FFFFFF"/>
        </w:rPr>
        <w:t>PizzaType</w:t>
      </w:r>
      <w:proofErr w:type="spellEnd"/>
      <w:r w:rsidRPr="00A812E1">
        <w:rPr>
          <w:shd w:val="clear" w:color="auto" w:fill="FFFFFF"/>
        </w:rPr>
        <w:t xml:space="preserve"> representing</w:t>
      </w:r>
      <w:r w:rsidRPr="00A812E1">
        <w:rPr>
          <w:color w:val="0D0D0D"/>
          <w:shd w:val="clear" w:color="auto" w:fill="FFFFFF"/>
        </w:rPr>
        <w:t xml:space="preserve"> different pizza types (VEGGIE, PEPPERONI, CHEEZE, BBQCHICKEN).</w:t>
      </w:r>
    </w:p>
    <w:p w14:paraId="5682DBCF" w14:textId="77777777" w:rsidR="00B37682" w:rsidRPr="00A812E1" w:rsidRDefault="00B37682" w:rsidP="00B37682">
      <w:pPr>
        <w:pStyle w:val="ListParagraph"/>
        <w:numPr>
          <w:ilvl w:val="0"/>
          <w:numId w:val="7"/>
        </w:numPr>
        <w:spacing w:line="276" w:lineRule="auto"/>
        <w:rPr>
          <w:color w:val="080808"/>
        </w:rPr>
      </w:pPr>
      <w:r w:rsidRPr="00A812E1">
        <w:rPr>
          <w:color w:val="080808"/>
        </w:rPr>
        <w:t xml:space="preserve">Create a Class </w:t>
      </w:r>
    </w:p>
    <w:p w14:paraId="753788A3" w14:textId="77777777" w:rsidR="00B37682" w:rsidRPr="00DE0C7E" w:rsidRDefault="00B37682" w:rsidP="00B37682">
      <w:pPr>
        <w:pStyle w:val="ListParagraph"/>
        <w:numPr>
          <w:ilvl w:val="0"/>
          <w:numId w:val="9"/>
        </w:numPr>
        <w:spacing w:line="276" w:lineRule="auto"/>
        <w:rPr>
          <w:color w:val="080808"/>
        </w:rPr>
      </w:pPr>
      <w:r w:rsidRPr="00DE0C7E">
        <w:rPr>
          <w:color w:val="080808"/>
        </w:rPr>
        <w:t xml:space="preserve">An attribute for the pizza size of type </w:t>
      </w:r>
      <w:proofErr w:type="spellStart"/>
      <w:r w:rsidRPr="00DE0C7E">
        <w:rPr>
          <w:color w:val="080808"/>
        </w:rPr>
        <w:t>PizzaSize</w:t>
      </w:r>
      <w:proofErr w:type="spellEnd"/>
      <w:r w:rsidRPr="00DE0C7E">
        <w:rPr>
          <w:color w:val="080808"/>
        </w:rPr>
        <w:t>.</w:t>
      </w:r>
    </w:p>
    <w:p w14:paraId="6E81B964" w14:textId="77777777" w:rsidR="00B37682" w:rsidRPr="00A812E1" w:rsidRDefault="00B37682" w:rsidP="00B37682">
      <w:pPr>
        <w:pStyle w:val="ListParagraph"/>
        <w:numPr>
          <w:ilvl w:val="0"/>
          <w:numId w:val="9"/>
        </w:numPr>
        <w:spacing w:line="276" w:lineRule="auto"/>
        <w:rPr>
          <w:color w:val="080808"/>
        </w:rPr>
      </w:pPr>
      <w:r w:rsidRPr="00DE0C7E">
        <w:rPr>
          <w:color w:val="080808"/>
        </w:rPr>
        <w:t xml:space="preserve">An attribute for the pizza type of type </w:t>
      </w:r>
      <w:proofErr w:type="spellStart"/>
      <w:r w:rsidRPr="00DE0C7E">
        <w:rPr>
          <w:color w:val="080808"/>
        </w:rPr>
        <w:t>PizzaType</w:t>
      </w:r>
      <w:proofErr w:type="spellEnd"/>
      <w:r w:rsidRPr="00DE0C7E">
        <w:rPr>
          <w:color w:val="080808"/>
        </w:rPr>
        <w:t>.</w:t>
      </w:r>
    </w:p>
    <w:p w14:paraId="01B22BFD" w14:textId="77777777" w:rsidR="00B37682" w:rsidRPr="00DE0C7E" w:rsidRDefault="00B37682" w:rsidP="00B37682">
      <w:pPr>
        <w:pStyle w:val="ListParagraph"/>
        <w:numPr>
          <w:ilvl w:val="0"/>
          <w:numId w:val="9"/>
        </w:numPr>
        <w:spacing w:line="276" w:lineRule="auto"/>
        <w:rPr>
          <w:color w:val="080808"/>
        </w:rPr>
      </w:pPr>
      <w:r w:rsidRPr="00A812E1">
        <w:rPr>
          <w:color w:val="080808"/>
        </w:rPr>
        <w:t xml:space="preserve">An attribute for the quantity </w:t>
      </w:r>
    </w:p>
    <w:p w14:paraId="482A40AE" w14:textId="422AAE4D" w:rsidR="00CB3C88" w:rsidRDefault="00937CD3" w:rsidP="00B37682">
      <w:pPr>
        <w:pStyle w:val="HTMLPreformatted"/>
        <w:numPr>
          <w:ilvl w:val="0"/>
          <w:numId w:val="9"/>
        </w:numPr>
        <w:shd w:val="clear" w:color="auto" w:fill="FFFFFF"/>
        <w:spacing w:line="276" w:lineRule="auto"/>
        <w:rPr>
          <w:rFonts w:ascii="Times New Roman" w:hAnsi="Times New Roman" w:cs="Times New Roman"/>
          <w:color w:val="080808"/>
          <w:sz w:val="24"/>
          <w:szCs w:val="24"/>
        </w:rPr>
      </w:pPr>
      <w:r>
        <w:rPr>
          <w:rFonts w:ascii="Times New Roman" w:hAnsi="Times New Roman" w:cs="Times New Roman"/>
          <w:color w:val="080808"/>
          <w:sz w:val="24"/>
          <w:szCs w:val="24"/>
        </w:rPr>
        <w:t>The</w:t>
      </w:r>
      <w:r w:rsidR="00B37682" w:rsidRPr="00A812E1">
        <w:rPr>
          <w:rFonts w:ascii="Times New Roman" w:hAnsi="Times New Roman" w:cs="Times New Roman"/>
          <w:color w:val="080808"/>
          <w:sz w:val="24"/>
          <w:szCs w:val="24"/>
        </w:rPr>
        <w:t xml:space="preserve"> attribute </w:t>
      </w:r>
      <w:r w:rsidR="00CB3C88">
        <w:rPr>
          <w:rFonts w:ascii="Times New Roman" w:hAnsi="Times New Roman" w:cs="Times New Roman"/>
          <w:color w:val="080808"/>
          <w:sz w:val="24"/>
          <w:szCs w:val="24"/>
        </w:rPr>
        <w:t xml:space="preserve">price not initialized through constructor, need </w:t>
      </w:r>
    </w:p>
    <w:p w14:paraId="2B4E49BA" w14:textId="1DFC6338" w:rsidR="00B37682" w:rsidRPr="00A812E1" w:rsidRDefault="00B37682" w:rsidP="00CB3C88">
      <w:pPr>
        <w:pStyle w:val="HTMLPreformatted"/>
        <w:shd w:val="clear" w:color="auto" w:fill="FFFFFF"/>
        <w:spacing w:line="276" w:lineRule="auto"/>
        <w:ind w:left="1800"/>
        <w:rPr>
          <w:rFonts w:ascii="Times New Roman" w:hAnsi="Times New Roman" w:cs="Times New Roman"/>
          <w:color w:val="080808"/>
          <w:sz w:val="24"/>
          <w:szCs w:val="24"/>
        </w:rPr>
      </w:pPr>
      <w:r w:rsidRPr="00A812E1">
        <w:rPr>
          <w:rFonts w:ascii="Times New Roman" w:hAnsi="Times New Roman" w:cs="Times New Roman"/>
          <w:color w:val="080808"/>
          <w:sz w:val="24"/>
          <w:szCs w:val="24"/>
        </w:rPr>
        <w:t>to calculate the price</w:t>
      </w:r>
      <w:r w:rsidR="00A811EC">
        <w:rPr>
          <w:rFonts w:ascii="Times New Roman" w:hAnsi="Times New Roman" w:cs="Times New Roman"/>
          <w:color w:val="080808"/>
          <w:sz w:val="24"/>
          <w:szCs w:val="24"/>
        </w:rPr>
        <w:t>,</w:t>
      </w:r>
      <w:r w:rsidRPr="00A812E1">
        <w:rPr>
          <w:rFonts w:ascii="Times New Roman" w:hAnsi="Times New Roman" w:cs="Times New Roman"/>
          <w:color w:val="080808"/>
          <w:sz w:val="24"/>
          <w:szCs w:val="24"/>
        </w:rPr>
        <w:t xml:space="preserve"> based on </w:t>
      </w:r>
      <w:proofErr w:type="spellStart"/>
      <w:r w:rsidRPr="00A812E1">
        <w:rPr>
          <w:rFonts w:ascii="Times New Roman" w:hAnsi="Times New Roman" w:cs="Times New Roman"/>
          <w:color w:val="080808"/>
          <w:sz w:val="24"/>
          <w:szCs w:val="24"/>
        </w:rPr>
        <w:t>PizzaSize</w:t>
      </w:r>
      <w:proofErr w:type="spellEnd"/>
      <w:r w:rsidRPr="00A812E1">
        <w:rPr>
          <w:rFonts w:ascii="Times New Roman" w:hAnsi="Times New Roman" w:cs="Times New Roman"/>
          <w:color w:val="080808"/>
          <w:sz w:val="24"/>
          <w:szCs w:val="24"/>
        </w:rPr>
        <w:t xml:space="preserve"> and </w:t>
      </w:r>
      <w:proofErr w:type="spellStart"/>
      <w:r w:rsidRPr="00A812E1">
        <w:rPr>
          <w:rFonts w:ascii="Times New Roman" w:hAnsi="Times New Roman" w:cs="Times New Roman"/>
          <w:color w:val="080808"/>
          <w:sz w:val="24"/>
          <w:szCs w:val="24"/>
        </w:rPr>
        <w:t>PizzaType</w:t>
      </w:r>
      <w:proofErr w:type="spellEnd"/>
      <w:r w:rsidRPr="00A812E1">
        <w:rPr>
          <w:rFonts w:ascii="Times New Roman" w:hAnsi="Times New Roman" w:cs="Times New Roman"/>
          <w:color w:val="080808"/>
          <w:sz w:val="24"/>
          <w:szCs w:val="24"/>
        </w:rPr>
        <w:t xml:space="preserve"> using </w:t>
      </w:r>
      <w:r w:rsidR="00CB3C88">
        <w:rPr>
          <w:rFonts w:ascii="Times New Roman" w:hAnsi="Times New Roman" w:cs="Times New Roman"/>
          <w:color w:val="080808"/>
          <w:sz w:val="24"/>
          <w:szCs w:val="24"/>
        </w:rPr>
        <w:t xml:space="preserve">a private method </w:t>
      </w:r>
      <w:proofErr w:type="spellStart"/>
      <w:r w:rsidRPr="00D17E79">
        <w:rPr>
          <w:rFonts w:ascii="Times New Roman" w:hAnsi="Times New Roman" w:cs="Times New Roman"/>
          <w:color w:val="000000" w:themeColor="text1"/>
          <w:sz w:val="24"/>
          <w:szCs w:val="24"/>
        </w:rPr>
        <w:t>calculatePrice</w:t>
      </w:r>
      <w:proofErr w:type="spellEnd"/>
      <w:r w:rsidRPr="00D17E79">
        <w:rPr>
          <w:rFonts w:ascii="Times New Roman" w:hAnsi="Times New Roman" w:cs="Times New Roman"/>
          <w:color w:val="000000" w:themeColor="text1"/>
          <w:sz w:val="24"/>
          <w:szCs w:val="24"/>
        </w:rPr>
        <w:t>()</w:t>
      </w:r>
      <w:r w:rsidR="00CB3C88">
        <w:rPr>
          <w:rFonts w:ascii="Times New Roman" w:hAnsi="Times New Roman" w:cs="Times New Roman"/>
          <w:color w:val="000000" w:themeColor="text1"/>
          <w:sz w:val="24"/>
          <w:szCs w:val="24"/>
        </w:rPr>
        <w:t>.</w:t>
      </w:r>
    </w:p>
    <w:p w14:paraId="756F1C9E" w14:textId="77777777" w:rsidR="00B37682" w:rsidRDefault="00B37682" w:rsidP="00B37682">
      <w:pPr>
        <w:pStyle w:val="ListParagraph"/>
        <w:numPr>
          <w:ilvl w:val="0"/>
          <w:numId w:val="9"/>
        </w:numPr>
        <w:spacing w:line="276" w:lineRule="auto"/>
        <w:rPr>
          <w:color w:val="080808"/>
        </w:rPr>
      </w:pPr>
      <w:r w:rsidRPr="00A812E1">
        <w:rPr>
          <w:color w:val="080808"/>
        </w:rPr>
        <w:t xml:space="preserve">A constructor to initialize </w:t>
      </w:r>
      <w:proofErr w:type="spellStart"/>
      <w:r w:rsidRPr="00DE0C7E">
        <w:rPr>
          <w:color w:val="080808"/>
        </w:rPr>
        <w:t>PizzaSize</w:t>
      </w:r>
      <w:proofErr w:type="spellEnd"/>
      <w:r w:rsidRPr="00A812E1">
        <w:rPr>
          <w:color w:val="080808"/>
        </w:rPr>
        <w:t xml:space="preserve">, </w:t>
      </w:r>
      <w:proofErr w:type="spellStart"/>
      <w:r w:rsidRPr="00DE0C7E">
        <w:rPr>
          <w:color w:val="080808"/>
        </w:rPr>
        <w:t>PizzaType</w:t>
      </w:r>
      <w:proofErr w:type="spellEnd"/>
      <w:r w:rsidRPr="00A812E1">
        <w:rPr>
          <w:color w:val="080808"/>
        </w:rPr>
        <w:t xml:space="preserve"> and quantity.</w:t>
      </w:r>
    </w:p>
    <w:p w14:paraId="42A9C525" w14:textId="77777777" w:rsidR="00B37682" w:rsidRPr="00104DC4" w:rsidRDefault="00B37682" w:rsidP="00B37682">
      <w:pPr>
        <w:pStyle w:val="ListParagraph"/>
        <w:spacing w:line="276" w:lineRule="auto"/>
        <w:ind w:left="1800"/>
        <w:rPr>
          <w:color w:val="080808"/>
          <w:sz w:val="14"/>
          <w:szCs w:val="14"/>
        </w:rPr>
      </w:pPr>
    </w:p>
    <w:p w14:paraId="05FCFDED" w14:textId="77777777" w:rsidR="00B37682" w:rsidRPr="00A812E1" w:rsidRDefault="00B37682" w:rsidP="00B37682">
      <w:pPr>
        <w:pStyle w:val="ListParagraph"/>
        <w:numPr>
          <w:ilvl w:val="0"/>
          <w:numId w:val="7"/>
        </w:numPr>
        <w:spacing w:line="276" w:lineRule="auto"/>
        <w:rPr>
          <w:color w:val="080808"/>
        </w:rPr>
      </w:pPr>
      <w:r w:rsidRPr="00A812E1">
        <w:rPr>
          <w:color w:val="080808"/>
        </w:rPr>
        <w:t xml:space="preserve">Create a private void </w:t>
      </w:r>
      <w:proofErr w:type="spellStart"/>
      <w:r w:rsidRPr="00A812E1">
        <w:rPr>
          <w:color w:val="080808"/>
        </w:rPr>
        <w:t>calculatePrice</w:t>
      </w:r>
      <w:proofErr w:type="spellEnd"/>
      <w:r w:rsidRPr="00A812E1">
        <w:rPr>
          <w:color w:val="080808"/>
        </w:rPr>
        <w:t xml:space="preserve">() method which assign the price instance using Switch expression and </w:t>
      </w:r>
      <w:proofErr w:type="spellStart"/>
      <w:r w:rsidRPr="00A812E1">
        <w:rPr>
          <w:color w:val="080808"/>
        </w:rPr>
        <w:t>enum</w:t>
      </w:r>
      <w:proofErr w:type="spellEnd"/>
      <w:r w:rsidRPr="00A812E1">
        <w:rPr>
          <w:color w:val="080808"/>
        </w:rPr>
        <w:t xml:space="preserve"> types. You can assign some default values based on the </w:t>
      </w:r>
      <w:r w:rsidRPr="00A812E1">
        <w:rPr>
          <w:color w:val="0D0D0D"/>
          <w:shd w:val="clear" w:color="auto" w:fill="FFFFFF"/>
        </w:rPr>
        <w:lastRenderedPageBreak/>
        <w:t xml:space="preserve">pizza sizes (SMALL($8), MEDIUM($10), LARGE($12) using Switch expression to return the </w:t>
      </w:r>
      <w:proofErr w:type="spellStart"/>
      <w:r w:rsidRPr="00A812E1">
        <w:rPr>
          <w:color w:val="0D0D0D"/>
          <w:shd w:val="clear" w:color="auto" w:fill="FFFFFF"/>
        </w:rPr>
        <w:t>sizeprice</w:t>
      </w:r>
      <w:proofErr w:type="spellEnd"/>
      <w:r w:rsidRPr="00A812E1">
        <w:rPr>
          <w:color w:val="0D0D0D"/>
          <w:shd w:val="clear" w:color="auto" w:fill="FFFFFF"/>
        </w:rPr>
        <w:t xml:space="preserve">. In the same way another switch </w:t>
      </w:r>
      <w:proofErr w:type="gramStart"/>
      <w:r w:rsidRPr="00A812E1">
        <w:rPr>
          <w:color w:val="0D0D0D"/>
          <w:shd w:val="clear" w:color="auto" w:fill="FFFFFF"/>
        </w:rPr>
        <w:t>return</w:t>
      </w:r>
      <w:proofErr w:type="gramEnd"/>
      <w:r w:rsidRPr="00A812E1">
        <w:rPr>
          <w:color w:val="0D0D0D"/>
          <w:shd w:val="clear" w:color="auto" w:fill="FFFFFF"/>
        </w:rPr>
        <w:t xml:space="preserve"> the default price based on the types of Pizza(VEGGIE($1), PEPPERONI($2), CHEEZE($1.5), BBQCHICKEN($2)). Finally assign the price instance by adding the </w:t>
      </w:r>
      <w:proofErr w:type="spellStart"/>
      <w:r w:rsidRPr="00A812E1">
        <w:rPr>
          <w:color w:val="0D0D0D"/>
          <w:shd w:val="clear" w:color="auto" w:fill="FFFFFF"/>
        </w:rPr>
        <w:t>sizeprice</w:t>
      </w:r>
      <w:proofErr w:type="spellEnd"/>
      <w:r w:rsidRPr="00A812E1">
        <w:rPr>
          <w:color w:val="0D0D0D"/>
          <w:shd w:val="clear" w:color="auto" w:fill="FFFFFF"/>
        </w:rPr>
        <w:t xml:space="preserve"> and </w:t>
      </w:r>
      <w:proofErr w:type="spellStart"/>
      <w:r w:rsidRPr="00A812E1">
        <w:rPr>
          <w:color w:val="0D0D0D"/>
          <w:shd w:val="clear" w:color="auto" w:fill="FFFFFF"/>
        </w:rPr>
        <w:t>typeprice</w:t>
      </w:r>
      <w:proofErr w:type="spellEnd"/>
      <w:r w:rsidRPr="00A812E1">
        <w:rPr>
          <w:color w:val="0D0D0D"/>
          <w:shd w:val="clear" w:color="auto" w:fill="FFFFFF"/>
        </w:rPr>
        <w:t xml:space="preserve"> multiplied by quantity.</w:t>
      </w:r>
    </w:p>
    <w:p w14:paraId="55A62CA3" w14:textId="77777777" w:rsidR="00B37682" w:rsidRPr="00A812E1" w:rsidRDefault="00B37682" w:rsidP="00B37682">
      <w:pPr>
        <w:pStyle w:val="ListParagraph"/>
        <w:spacing w:line="276" w:lineRule="auto"/>
        <w:ind w:left="1440"/>
        <w:rPr>
          <w:color w:val="080808"/>
        </w:rPr>
      </w:pPr>
    </w:p>
    <w:p w14:paraId="630B4440" w14:textId="77777777" w:rsidR="00B37682" w:rsidRPr="00A812E1" w:rsidRDefault="00B37682" w:rsidP="00B37682">
      <w:pPr>
        <w:pStyle w:val="ListParagraph"/>
        <w:numPr>
          <w:ilvl w:val="0"/>
          <w:numId w:val="7"/>
        </w:numPr>
        <w:spacing w:line="276" w:lineRule="auto"/>
        <w:rPr>
          <w:color w:val="080808"/>
        </w:rPr>
      </w:pPr>
      <w:r w:rsidRPr="00A812E1">
        <w:rPr>
          <w:color w:val="080808"/>
        </w:rPr>
        <w:t xml:space="preserve">A method </w:t>
      </w:r>
      <w:proofErr w:type="spellStart"/>
      <w:r w:rsidRPr="00A812E1">
        <w:rPr>
          <w:color w:val="080808"/>
        </w:rPr>
        <w:t>printOrderSummary</w:t>
      </w:r>
      <w:proofErr w:type="spellEnd"/>
      <w:r w:rsidRPr="00A812E1">
        <w:rPr>
          <w:color w:val="080808"/>
        </w:rPr>
        <w:t xml:space="preserve">() that returns a string summarizing the pizza order, including size, type, qty, price, tax amount, and total price. Use </w:t>
      </w:r>
      <w:proofErr w:type="spellStart"/>
      <w:r w:rsidRPr="00A812E1">
        <w:rPr>
          <w:color w:val="080808"/>
        </w:rPr>
        <w:t>String.format</w:t>
      </w:r>
      <w:proofErr w:type="spellEnd"/>
      <w:r w:rsidRPr="00A812E1">
        <w:rPr>
          <w:color w:val="080808"/>
        </w:rPr>
        <w:t>() to print the receipt as mentioned below.</w:t>
      </w:r>
    </w:p>
    <w:p w14:paraId="42463FB0" w14:textId="77777777" w:rsidR="00B37682" w:rsidRPr="00D74190" w:rsidRDefault="00B37682" w:rsidP="00B37682">
      <w:pPr>
        <w:pStyle w:val="ListParagraph"/>
        <w:spacing w:line="276" w:lineRule="auto"/>
        <w:ind w:left="1440"/>
        <w:rPr>
          <w:color w:val="080808"/>
          <w:sz w:val="14"/>
          <w:szCs w:val="14"/>
        </w:rPr>
      </w:pPr>
    </w:p>
    <w:p w14:paraId="1C06271F" w14:textId="77777777" w:rsidR="00B37682" w:rsidRPr="00A812E1" w:rsidRDefault="00B37682" w:rsidP="00B37682">
      <w:pPr>
        <w:pStyle w:val="ListParagraph"/>
        <w:spacing w:line="276" w:lineRule="auto"/>
        <w:ind w:left="1440"/>
        <w:rPr>
          <w:color w:val="080808"/>
        </w:rPr>
      </w:pPr>
      <w:r w:rsidRPr="00A812E1">
        <w:rPr>
          <w:color w:val="080808"/>
        </w:rPr>
        <w:t>Pizza Order:</w:t>
      </w:r>
    </w:p>
    <w:p w14:paraId="33177E1E" w14:textId="77777777" w:rsidR="00B37682" w:rsidRPr="00A812E1" w:rsidRDefault="00B37682" w:rsidP="00B37682">
      <w:pPr>
        <w:pStyle w:val="ListParagraph"/>
        <w:spacing w:line="276" w:lineRule="auto"/>
        <w:ind w:left="1440"/>
        <w:rPr>
          <w:color w:val="080808"/>
        </w:rPr>
      </w:pPr>
      <w:r w:rsidRPr="00A812E1">
        <w:rPr>
          <w:color w:val="080808"/>
        </w:rPr>
        <w:t>Size: SMALL</w:t>
      </w:r>
    </w:p>
    <w:p w14:paraId="274E2509" w14:textId="77777777" w:rsidR="00B37682" w:rsidRPr="00A812E1" w:rsidRDefault="00B37682" w:rsidP="00B37682">
      <w:pPr>
        <w:pStyle w:val="ListParagraph"/>
        <w:spacing w:line="276" w:lineRule="auto"/>
        <w:ind w:left="1440"/>
        <w:rPr>
          <w:color w:val="080808"/>
        </w:rPr>
      </w:pPr>
      <w:r w:rsidRPr="00A812E1">
        <w:rPr>
          <w:color w:val="080808"/>
        </w:rPr>
        <w:t>Type: VEGGIE</w:t>
      </w:r>
    </w:p>
    <w:p w14:paraId="7BEF7F77" w14:textId="77777777" w:rsidR="00B37682" w:rsidRPr="00A812E1" w:rsidRDefault="00B37682" w:rsidP="00B37682">
      <w:pPr>
        <w:pStyle w:val="ListParagraph"/>
        <w:spacing w:line="276" w:lineRule="auto"/>
        <w:ind w:left="1440"/>
        <w:rPr>
          <w:color w:val="080808"/>
        </w:rPr>
      </w:pPr>
      <w:r w:rsidRPr="00A812E1">
        <w:rPr>
          <w:color w:val="080808"/>
        </w:rPr>
        <w:t>Qty: 2</w:t>
      </w:r>
    </w:p>
    <w:p w14:paraId="2DF9F716" w14:textId="77777777" w:rsidR="00B37682" w:rsidRPr="00A812E1" w:rsidRDefault="00B37682" w:rsidP="00B37682">
      <w:pPr>
        <w:pStyle w:val="ListParagraph"/>
        <w:spacing w:line="276" w:lineRule="auto"/>
        <w:ind w:left="1440"/>
        <w:rPr>
          <w:color w:val="080808"/>
        </w:rPr>
      </w:pPr>
      <w:r w:rsidRPr="00A812E1">
        <w:rPr>
          <w:color w:val="080808"/>
        </w:rPr>
        <w:t>Price: $18.00</w:t>
      </w:r>
    </w:p>
    <w:p w14:paraId="6988CE66" w14:textId="77777777" w:rsidR="00B37682" w:rsidRPr="00A812E1" w:rsidRDefault="00B37682" w:rsidP="00B37682">
      <w:pPr>
        <w:pStyle w:val="ListParagraph"/>
        <w:spacing w:line="276" w:lineRule="auto"/>
        <w:ind w:left="1440"/>
        <w:rPr>
          <w:color w:val="080808"/>
        </w:rPr>
      </w:pPr>
      <w:r w:rsidRPr="00A812E1">
        <w:rPr>
          <w:color w:val="080808"/>
        </w:rPr>
        <w:t>Tax: $0.54</w:t>
      </w:r>
    </w:p>
    <w:p w14:paraId="4062FCDD" w14:textId="77777777" w:rsidR="00B37682" w:rsidRPr="00A812E1" w:rsidRDefault="00B37682" w:rsidP="00B37682">
      <w:pPr>
        <w:pStyle w:val="ListParagraph"/>
        <w:spacing w:line="276" w:lineRule="auto"/>
        <w:ind w:left="1440"/>
        <w:rPr>
          <w:color w:val="080808"/>
        </w:rPr>
      </w:pPr>
      <w:r w:rsidRPr="00A812E1">
        <w:rPr>
          <w:color w:val="080808"/>
        </w:rPr>
        <w:t>Total Price: $18.54</w:t>
      </w:r>
    </w:p>
    <w:p w14:paraId="308B9403" w14:textId="77777777" w:rsidR="00B37682" w:rsidRPr="00A812E1" w:rsidRDefault="00B37682" w:rsidP="00B37682">
      <w:pPr>
        <w:spacing w:line="276" w:lineRule="auto"/>
        <w:rPr>
          <w:color w:val="080808"/>
        </w:rPr>
      </w:pPr>
    </w:p>
    <w:p w14:paraId="75B9F5E0" w14:textId="77777777" w:rsidR="00B37682" w:rsidRPr="00A812E1" w:rsidRDefault="00B37682" w:rsidP="00B37682">
      <w:pPr>
        <w:spacing w:line="276" w:lineRule="auto"/>
        <w:rPr>
          <w:color w:val="080808"/>
        </w:rPr>
      </w:pPr>
      <w:r w:rsidRPr="00A812E1">
        <w:rPr>
          <w:color w:val="080808"/>
        </w:rPr>
        <w:t>Add 3% of tax from the price calculated from the Task D.  Total Price is price + tax.</w:t>
      </w:r>
    </w:p>
    <w:p w14:paraId="7A1A9AD1" w14:textId="77777777" w:rsidR="00B37682" w:rsidRPr="00A812E1" w:rsidRDefault="00B37682" w:rsidP="00B37682">
      <w:pPr>
        <w:spacing w:line="276" w:lineRule="auto"/>
        <w:rPr>
          <w:color w:val="080808"/>
        </w:rPr>
      </w:pPr>
    </w:p>
    <w:p w14:paraId="69B23B49" w14:textId="77777777" w:rsidR="00B37682" w:rsidRPr="00A812E1" w:rsidRDefault="00B37682" w:rsidP="00B37682">
      <w:pPr>
        <w:pStyle w:val="ListParagraph"/>
        <w:numPr>
          <w:ilvl w:val="0"/>
          <w:numId w:val="7"/>
        </w:numPr>
        <w:spacing w:line="276" w:lineRule="auto"/>
        <w:rPr>
          <w:color w:val="080808"/>
        </w:rPr>
      </w:pPr>
      <w:r w:rsidRPr="00A812E1">
        <w:rPr>
          <w:color w:val="080808"/>
        </w:rPr>
        <w:t xml:space="preserve">Use the below code </w:t>
      </w:r>
    </w:p>
    <w:p w14:paraId="759946FE" w14:textId="77777777" w:rsidR="00B37682" w:rsidRPr="00A812E1" w:rsidRDefault="00B37682" w:rsidP="00B37682">
      <w:pPr>
        <w:pStyle w:val="HTMLPreformatted"/>
        <w:shd w:val="clear" w:color="auto" w:fill="FFFFFF"/>
        <w:spacing w:line="276" w:lineRule="auto"/>
        <w:rPr>
          <w:rFonts w:ascii="Times New Roman" w:hAnsi="Times New Roman" w:cs="Times New Roman"/>
          <w:color w:val="080808"/>
          <w:sz w:val="24"/>
          <w:szCs w:val="24"/>
        </w:rPr>
      </w:pPr>
      <w:r w:rsidRPr="00A812E1">
        <w:rPr>
          <w:rFonts w:ascii="Times New Roman" w:hAnsi="Times New Roman" w:cs="Times New Roman"/>
          <w:color w:val="0033B3"/>
          <w:sz w:val="24"/>
          <w:szCs w:val="24"/>
        </w:rPr>
        <w:t xml:space="preserve">public class </w:t>
      </w:r>
      <w:proofErr w:type="spellStart"/>
      <w:r w:rsidRPr="00A812E1">
        <w:rPr>
          <w:rFonts w:ascii="Times New Roman" w:hAnsi="Times New Roman" w:cs="Times New Roman"/>
          <w:color w:val="000000"/>
          <w:sz w:val="24"/>
          <w:szCs w:val="24"/>
        </w:rPr>
        <w:t>PizzaTest</w:t>
      </w:r>
      <w:proofErr w:type="spellEnd"/>
      <w:r w:rsidRPr="00A812E1">
        <w:rPr>
          <w:rFonts w:ascii="Times New Roman" w:hAnsi="Times New Roman" w:cs="Times New Roman"/>
          <w:color w:val="000000"/>
          <w:sz w:val="24"/>
          <w:szCs w:val="24"/>
        </w:rPr>
        <w:t xml:space="preserve"> </w:t>
      </w:r>
      <w:r w:rsidRPr="00A812E1">
        <w:rPr>
          <w:rFonts w:ascii="Times New Roman" w:hAnsi="Times New Roman" w:cs="Times New Roman"/>
          <w:color w:val="080808"/>
          <w:sz w:val="24"/>
          <w:szCs w:val="24"/>
        </w:rPr>
        <w:t>{</w:t>
      </w:r>
      <w:r w:rsidRPr="00A812E1">
        <w:rPr>
          <w:rFonts w:ascii="Times New Roman" w:hAnsi="Times New Roman" w:cs="Times New Roman"/>
          <w:color w:val="080808"/>
          <w:sz w:val="24"/>
          <w:szCs w:val="24"/>
        </w:rPr>
        <w:br/>
        <w:t xml:space="preserve">    </w:t>
      </w:r>
      <w:r w:rsidRPr="00A812E1">
        <w:rPr>
          <w:rFonts w:ascii="Times New Roman" w:hAnsi="Times New Roman" w:cs="Times New Roman"/>
          <w:color w:val="0033B3"/>
          <w:sz w:val="24"/>
          <w:szCs w:val="24"/>
        </w:rPr>
        <w:t xml:space="preserve">public static void </w:t>
      </w:r>
      <w:r w:rsidRPr="00A812E1">
        <w:rPr>
          <w:rFonts w:ascii="Times New Roman" w:hAnsi="Times New Roman" w:cs="Times New Roman"/>
          <w:color w:val="00627A"/>
          <w:sz w:val="24"/>
          <w:szCs w:val="24"/>
        </w:rPr>
        <w:t>main</w:t>
      </w:r>
      <w:r w:rsidRPr="00A812E1">
        <w:rPr>
          <w:rFonts w:ascii="Times New Roman" w:hAnsi="Times New Roman" w:cs="Times New Roman"/>
          <w:color w:val="080808"/>
          <w:sz w:val="24"/>
          <w:szCs w:val="24"/>
        </w:rPr>
        <w:t>(</w:t>
      </w:r>
      <w:r w:rsidRPr="00A812E1">
        <w:rPr>
          <w:rFonts w:ascii="Times New Roman" w:hAnsi="Times New Roman" w:cs="Times New Roman"/>
          <w:color w:val="000000"/>
          <w:sz w:val="24"/>
          <w:szCs w:val="24"/>
        </w:rPr>
        <w:t>String</w:t>
      </w:r>
      <w:r w:rsidRPr="00A812E1">
        <w:rPr>
          <w:rFonts w:ascii="Times New Roman" w:hAnsi="Times New Roman" w:cs="Times New Roman"/>
          <w:color w:val="080808"/>
          <w:sz w:val="24"/>
          <w:szCs w:val="24"/>
        </w:rPr>
        <w:t xml:space="preserve">[] </w:t>
      </w:r>
      <w:proofErr w:type="spellStart"/>
      <w:r w:rsidRPr="00A812E1">
        <w:rPr>
          <w:rFonts w:ascii="Times New Roman" w:hAnsi="Times New Roman" w:cs="Times New Roman"/>
          <w:color w:val="000000"/>
          <w:sz w:val="24"/>
          <w:szCs w:val="24"/>
        </w:rPr>
        <w:t>args</w:t>
      </w:r>
      <w:proofErr w:type="spellEnd"/>
      <w:r w:rsidRPr="00A812E1">
        <w:rPr>
          <w:rFonts w:ascii="Times New Roman" w:hAnsi="Times New Roman" w:cs="Times New Roman"/>
          <w:color w:val="080808"/>
          <w:sz w:val="24"/>
          <w:szCs w:val="24"/>
        </w:rPr>
        <w:t>) {</w:t>
      </w:r>
      <w:r w:rsidRPr="00A812E1">
        <w:rPr>
          <w:rFonts w:ascii="Times New Roman" w:hAnsi="Times New Roman" w:cs="Times New Roman"/>
          <w:color w:val="080808"/>
          <w:sz w:val="24"/>
          <w:szCs w:val="24"/>
        </w:rPr>
        <w:br/>
        <w:t xml:space="preserve">        </w:t>
      </w:r>
      <w:r w:rsidRPr="00A812E1">
        <w:rPr>
          <w:rFonts w:ascii="Times New Roman" w:hAnsi="Times New Roman" w:cs="Times New Roman"/>
          <w:color w:val="000000"/>
          <w:sz w:val="24"/>
          <w:szCs w:val="24"/>
        </w:rPr>
        <w:t xml:space="preserve">Pizza pizza1 </w:t>
      </w:r>
      <w:r w:rsidRPr="00A812E1">
        <w:rPr>
          <w:rFonts w:ascii="Times New Roman" w:hAnsi="Times New Roman" w:cs="Times New Roman"/>
          <w:color w:val="080808"/>
          <w:sz w:val="24"/>
          <w:szCs w:val="24"/>
        </w:rPr>
        <w:t xml:space="preserve">= </w:t>
      </w:r>
      <w:r w:rsidRPr="00A812E1">
        <w:rPr>
          <w:rFonts w:ascii="Times New Roman" w:hAnsi="Times New Roman" w:cs="Times New Roman"/>
          <w:color w:val="0033B3"/>
          <w:sz w:val="24"/>
          <w:szCs w:val="24"/>
        </w:rPr>
        <w:t xml:space="preserve">new </w:t>
      </w:r>
      <w:r w:rsidRPr="00A812E1">
        <w:rPr>
          <w:rFonts w:ascii="Times New Roman" w:hAnsi="Times New Roman" w:cs="Times New Roman"/>
          <w:color w:val="080808"/>
          <w:sz w:val="24"/>
          <w:szCs w:val="24"/>
        </w:rPr>
        <w:t>Pizza(</w:t>
      </w:r>
      <w:proofErr w:type="spellStart"/>
      <w:r w:rsidRPr="00A812E1">
        <w:rPr>
          <w:rFonts w:ascii="Times New Roman" w:hAnsi="Times New Roman" w:cs="Times New Roman"/>
          <w:color w:val="000000"/>
          <w:sz w:val="24"/>
          <w:szCs w:val="24"/>
        </w:rPr>
        <w:t>PizzaSize</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SMALL</w:t>
      </w:r>
      <w:proofErr w:type="spellEnd"/>
      <w:r w:rsidRPr="00A812E1">
        <w:rPr>
          <w:rFonts w:ascii="Times New Roman" w:hAnsi="Times New Roman" w:cs="Times New Roman"/>
          <w:color w:val="080808"/>
          <w:sz w:val="24"/>
          <w:szCs w:val="24"/>
        </w:rPr>
        <w:t xml:space="preserve">, </w:t>
      </w:r>
      <w:r w:rsidRPr="00A812E1">
        <w:rPr>
          <w:rFonts w:ascii="Times New Roman" w:hAnsi="Times New Roman" w:cs="Times New Roman"/>
          <w:color w:val="000000"/>
          <w:sz w:val="24"/>
          <w:szCs w:val="24"/>
        </w:rPr>
        <w:t>PizzaType</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VEGGIE</w:t>
      </w:r>
      <w:r w:rsidRPr="00A812E1">
        <w:rPr>
          <w:rFonts w:ascii="Times New Roman" w:hAnsi="Times New Roman" w:cs="Times New Roman"/>
          <w:color w:val="080808"/>
          <w:sz w:val="24"/>
          <w:szCs w:val="24"/>
        </w:rPr>
        <w:t>,</w:t>
      </w:r>
      <w:r w:rsidRPr="00A812E1">
        <w:rPr>
          <w:rFonts w:ascii="Times New Roman" w:hAnsi="Times New Roman" w:cs="Times New Roman"/>
          <w:color w:val="1750EB"/>
          <w:sz w:val="24"/>
          <w:szCs w:val="24"/>
        </w:rPr>
        <w:t>2</w:t>
      </w:r>
      <w:r w:rsidRPr="00A812E1">
        <w:rPr>
          <w:rFonts w:ascii="Times New Roman" w:hAnsi="Times New Roman" w:cs="Times New Roman"/>
          <w:color w:val="080808"/>
          <w:sz w:val="24"/>
          <w:szCs w:val="24"/>
        </w:rPr>
        <w:t>);</w:t>
      </w:r>
      <w:r w:rsidRPr="00A812E1">
        <w:rPr>
          <w:rFonts w:ascii="Times New Roman" w:hAnsi="Times New Roman" w:cs="Times New Roman"/>
          <w:color w:val="080808"/>
          <w:sz w:val="24"/>
          <w:szCs w:val="24"/>
        </w:rPr>
        <w:br/>
        <w:t xml:space="preserve">        </w:t>
      </w:r>
      <w:r w:rsidRPr="00A812E1">
        <w:rPr>
          <w:rFonts w:ascii="Times New Roman" w:hAnsi="Times New Roman" w:cs="Times New Roman"/>
          <w:color w:val="000000"/>
          <w:sz w:val="24"/>
          <w:szCs w:val="24"/>
        </w:rPr>
        <w:t xml:space="preserve">Pizza pizza2 </w:t>
      </w:r>
      <w:r w:rsidRPr="00A812E1">
        <w:rPr>
          <w:rFonts w:ascii="Times New Roman" w:hAnsi="Times New Roman" w:cs="Times New Roman"/>
          <w:color w:val="080808"/>
          <w:sz w:val="24"/>
          <w:szCs w:val="24"/>
        </w:rPr>
        <w:t xml:space="preserve">= </w:t>
      </w:r>
      <w:r w:rsidRPr="00A812E1">
        <w:rPr>
          <w:rFonts w:ascii="Times New Roman" w:hAnsi="Times New Roman" w:cs="Times New Roman"/>
          <w:color w:val="0033B3"/>
          <w:sz w:val="24"/>
          <w:szCs w:val="24"/>
        </w:rPr>
        <w:t xml:space="preserve">new </w:t>
      </w:r>
      <w:r w:rsidRPr="00A812E1">
        <w:rPr>
          <w:rFonts w:ascii="Times New Roman" w:hAnsi="Times New Roman" w:cs="Times New Roman"/>
          <w:color w:val="080808"/>
          <w:sz w:val="24"/>
          <w:szCs w:val="24"/>
        </w:rPr>
        <w:t>Pizza(</w:t>
      </w:r>
      <w:proofErr w:type="spellStart"/>
      <w:r w:rsidRPr="00A812E1">
        <w:rPr>
          <w:rFonts w:ascii="Times New Roman" w:hAnsi="Times New Roman" w:cs="Times New Roman"/>
          <w:color w:val="000000"/>
          <w:sz w:val="24"/>
          <w:szCs w:val="24"/>
        </w:rPr>
        <w:t>PizzaSize</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MEDIUM</w:t>
      </w:r>
      <w:proofErr w:type="spellEnd"/>
      <w:r w:rsidRPr="00A812E1">
        <w:rPr>
          <w:rFonts w:ascii="Times New Roman" w:hAnsi="Times New Roman" w:cs="Times New Roman"/>
          <w:color w:val="080808"/>
          <w:sz w:val="24"/>
          <w:szCs w:val="24"/>
        </w:rPr>
        <w:t xml:space="preserve">, </w:t>
      </w:r>
      <w:r w:rsidRPr="00A812E1">
        <w:rPr>
          <w:rFonts w:ascii="Times New Roman" w:hAnsi="Times New Roman" w:cs="Times New Roman"/>
          <w:color w:val="000000"/>
          <w:sz w:val="24"/>
          <w:szCs w:val="24"/>
        </w:rPr>
        <w:t>PizzaType</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PEPPERONI</w:t>
      </w:r>
      <w:r w:rsidRPr="00A812E1">
        <w:rPr>
          <w:rFonts w:ascii="Times New Roman" w:hAnsi="Times New Roman" w:cs="Times New Roman"/>
          <w:color w:val="080808"/>
          <w:sz w:val="24"/>
          <w:szCs w:val="24"/>
        </w:rPr>
        <w:t>,</w:t>
      </w:r>
      <w:r w:rsidRPr="00A812E1">
        <w:rPr>
          <w:rFonts w:ascii="Times New Roman" w:hAnsi="Times New Roman" w:cs="Times New Roman"/>
          <w:color w:val="1750EB"/>
          <w:sz w:val="24"/>
          <w:szCs w:val="24"/>
        </w:rPr>
        <w:t>1</w:t>
      </w:r>
      <w:r w:rsidRPr="00A812E1">
        <w:rPr>
          <w:rFonts w:ascii="Times New Roman" w:hAnsi="Times New Roman" w:cs="Times New Roman"/>
          <w:color w:val="080808"/>
          <w:sz w:val="24"/>
          <w:szCs w:val="24"/>
        </w:rPr>
        <w:t>);</w:t>
      </w:r>
      <w:r w:rsidRPr="00A812E1">
        <w:rPr>
          <w:rFonts w:ascii="Times New Roman" w:hAnsi="Times New Roman" w:cs="Times New Roman"/>
          <w:color w:val="080808"/>
          <w:sz w:val="24"/>
          <w:szCs w:val="24"/>
        </w:rPr>
        <w:br/>
        <w:t xml:space="preserve">        </w:t>
      </w:r>
      <w:r w:rsidRPr="00A812E1">
        <w:rPr>
          <w:rFonts w:ascii="Times New Roman" w:hAnsi="Times New Roman" w:cs="Times New Roman"/>
          <w:color w:val="000000"/>
          <w:sz w:val="24"/>
          <w:szCs w:val="24"/>
        </w:rPr>
        <w:t xml:space="preserve">Pizza pizza3 </w:t>
      </w:r>
      <w:r w:rsidRPr="00A812E1">
        <w:rPr>
          <w:rFonts w:ascii="Times New Roman" w:hAnsi="Times New Roman" w:cs="Times New Roman"/>
          <w:color w:val="080808"/>
          <w:sz w:val="24"/>
          <w:szCs w:val="24"/>
        </w:rPr>
        <w:t xml:space="preserve">= </w:t>
      </w:r>
      <w:r w:rsidRPr="00A812E1">
        <w:rPr>
          <w:rFonts w:ascii="Times New Roman" w:hAnsi="Times New Roman" w:cs="Times New Roman"/>
          <w:color w:val="0033B3"/>
          <w:sz w:val="24"/>
          <w:szCs w:val="24"/>
        </w:rPr>
        <w:t xml:space="preserve">new </w:t>
      </w:r>
      <w:r w:rsidRPr="00A812E1">
        <w:rPr>
          <w:rFonts w:ascii="Times New Roman" w:hAnsi="Times New Roman" w:cs="Times New Roman"/>
          <w:color w:val="080808"/>
          <w:sz w:val="24"/>
          <w:szCs w:val="24"/>
        </w:rPr>
        <w:t>Pizza(</w:t>
      </w:r>
      <w:proofErr w:type="spellStart"/>
      <w:r w:rsidRPr="00A812E1">
        <w:rPr>
          <w:rFonts w:ascii="Times New Roman" w:hAnsi="Times New Roman" w:cs="Times New Roman"/>
          <w:color w:val="000000"/>
          <w:sz w:val="24"/>
          <w:szCs w:val="24"/>
        </w:rPr>
        <w:t>PizzaSize</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LARGE</w:t>
      </w:r>
      <w:proofErr w:type="spellEnd"/>
      <w:r w:rsidRPr="00A812E1">
        <w:rPr>
          <w:rFonts w:ascii="Times New Roman" w:hAnsi="Times New Roman" w:cs="Times New Roman"/>
          <w:color w:val="080808"/>
          <w:sz w:val="24"/>
          <w:szCs w:val="24"/>
        </w:rPr>
        <w:t xml:space="preserve">, </w:t>
      </w:r>
      <w:r w:rsidRPr="00A812E1">
        <w:rPr>
          <w:rFonts w:ascii="Times New Roman" w:hAnsi="Times New Roman" w:cs="Times New Roman"/>
          <w:color w:val="000000"/>
          <w:sz w:val="24"/>
          <w:szCs w:val="24"/>
        </w:rPr>
        <w:t>PizzaType</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BBQ_CHICKEN</w:t>
      </w:r>
      <w:r w:rsidRPr="00A812E1">
        <w:rPr>
          <w:rFonts w:ascii="Times New Roman" w:hAnsi="Times New Roman" w:cs="Times New Roman"/>
          <w:color w:val="080808"/>
          <w:sz w:val="24"/>
          <w:szCs w:val="24"/>
        </w:rPr>
        <w:t>,</w:t>
      </w:r>
      <w:r w:rsidRPr="00A812E1">
        <w:rPr>
          <w:rFonts w:ascii="Times New Roman" w:hAnsi="Times New Roman" w:cs="Times New Roman"/>
          <w:color w:val="1750EB"/>
          <w:sz w:val="24"/>
          <w:szCs w:val="24"/>
        </w:rPr>
        <w:t>2</w:t>
      </w:r>
      <w:r w:rsidRPr="00A812E1">
        <w:rPr>
          <w:rFonts w:ascii="Times New Roman" w:hAnsi="Times New Roman" w:cs="Times New Roman"/>
          <w:color w:val="080808"/>
          <w:sz w:val="24"/>
          <w:szCs w:val="24"/>
        </w:rPr>
        <w:t>);</w:t>
      </w:r>
      <w:r w:rsidRPr="00A812E1">
        <w:rPr>
          <w:rFonts w:ascii="Times New Roman" w:hAnsi="Times New Roman" w:cs="Times New Roman"/>
          <w:color w:val="080808"/>
          <w:sz w:val="24"/>
          <w:szCs w:val="24"/>
        </w:rPr>
        <w:br/>
        <w:t xml:space="preserve">        </w:t>
      </w:r>
      <w:proofErr w:type="spellStart"/>
      <w:r w:rsidRPr="00A812E1">
        <w:rPr>
          <w:rFonts w:ascii="Times New Roman" w:hAnsi="Times New Roman" w:cs="Times New Roman"/>
          <w:color w:val="000000"/>
          <w:sz w:val="24"/>
          <w:szCs w:val="24"/>
        </w:rPr>
        <w:t>System</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out</w:t>
      </w:r>
      <w:r w:rsidRPr="00A812E1">
        <w:rPr>
          <w:rFonts w:ascii="Times New Roman" w:hAnsi="Times New Roman" w:cs="Times New Roman"/>
          <w:color w:val="080808"/>
          <w:sz w:val="24"/>
          <w:szCs w:val="24"/>
        </w:rPr>
        <w:t>.println</w:t>
      </w:r>
      <w:proofErr w:type="spellEnd"/>
      <w:r w:rsidRPr="00A812E1">
        <w:rPr>
          <w:rFonts w:ascii="Times New Roman" w:hAnsi="Times New Roman" w:cs="Times New Roman"/>
          <w:color w:val="080808"/>
          <w:sz w:val="24"/>
          <w:szCs w:val="24"/>
        </w:rPr>
        <w:t>(</w:t>
      </w:r>
      <w:r w:rsidRPr="00A812E1">
        <w:rPr>
          <w:rFonts w:ascii="Times New Roman" w:hAnsi="Times New Roman" w:cs="Times New Roman"/>
          <w:color w:val="000000"/>
          <w:sz w:val="24"/>
          <w:szCs w:val="24"/>
        </w:rPr>
        <w:t>pizza1</w:t>
      </w:r>
      <w:r w:rsidRPr="00A812E1">
        <w:rPr>
          <w:rFonts w:ascii="Times New Roman" w:hAnsi="Times New Roman" w:cs="Times New Roman"/>
          <w:color w:val="080808"/>
          <w:sz w:val="24"/>
          <w:szCs w:val="24"/>
        </w:rPr>
        <w:t>.printOrderSummary());</w:t>
      </w:r>
      <w:r w:rsidRPr="00A812E1">
        <w:rPr>
          <w:rFonts w:ascii="Times New Roman" w:hAnsi="Times New Roman" w:cs="Times New Roman"/>
          <w:color w:val="080808"/>
          <w:sz w:val="24"/>
          <w:szCs w:val="24"/>
        </w:rPr>
        <w:br/>
        <w:t xml:space="preserve">        </w:t>
      </w:r>
      <w:proofErr w:type="spellStart"/>
      <w:r w:rsidRPr="00A812E1">
        <w:rPr>
          <w:rFonts w:ascii="Times New Roman" w:hAnsi="Times New Roman" w:cs="Times New Roman"/>
          <w:color w:val="000000"/>
          <w:sz w:val="24"/>
          <w:szCs w:val="24"/>
        </w:rPr>
        <w:t>System</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out</w:t>
      </w:r>
      <w:r w:rsidRPr="00A812E1">
        <w:rPr>
          <w:rFonts w:ascii="Times New Roman" w:hAnsi="Times New Roman" w:cs="Times New Roman"/>
          <w:color w:val="080808"/>
          <w:sz w:val="24"/>
          <w:szCs w:val="24"/>
        </w:rPr>
        <w:t>.println</w:t>
      </w:r>
      <w:proofErr w:type="spellEnd"/>
      <w:r w:rsidRPr="00A812E1">
        <w:rPr>
          <w:rFonts w:ascii="Times New Roman" w:hAnsi="Times New Roman" w:cs="Times New Roman"/>
          <w:color w:val="080808"/>
          <w:sz w:val="24"/>
          <w:szCs w:val="24"/>
        </w:rPr>
        <w:t>(</w:t>
      </w:r>
      <w:r w:rsidRPr="00A812E1">
        <w:rPr>
          <w:rFonts w:ascii="Times New Roman" w:hAnsi="Times New Roman" w:cs="Times New Roman"/>
          <w:color w:val="000000"/>
          <w:sz w:val="24"/>
          <w:szCs w:val="24"/>
        </w:rPr>
        <w:t>pizza2</w:t>
      </w:r>
      <w:r w:rsidRPr="00A812E1">
        <w:rPr>
          <w:rFonts w:ascii="Times New Roman" w:hAnsi="Times New Roman" w:cs="Times New Roman"/>
          <w:color w:val="080808"/>
          <w:sz w:val="24"/>
          <w:szCs w:val="24"/>
        </w:rPr>
        <w:t>.printOrderSummary());</w:t>
      </w:r>
      <w:r w:rsidRPr="00A812E1">
        <w:rPr>
          <w:rFonts w:ascii="Times New Roman" w:hAnsi="Times New Roman" w:cs="Times New Roman"/>
          <w:color w:val="080808"/>
          <w:sz w:val="24"/>
          <w:szCs w:val="24"/>
        </w:rPr>
        <w:br/>
        <w:t xml:space="preserve">        </w:t>
      </w:r>
      <w:proofErr w:type="spellStart"/>
      <w:r w:rsidRPr="00A812E1">
        <w:rPr>
          <w:rFonts w:ascii="Times New Roman" w:hAnsi="Times New Roman" w:cs="Times New Roman"/>
          <w:color w:val="000000"/>
          <w:sz w:val="24"/>
          <w:szCs w:val="24"/>
        </w:rPr>
        <w:t>System</w:t>
      </w:r>
      <w:r w:rsidRPr="00A812E1">
        <w:rPr>
          <w:rFonts w:ascii="Times New Roman" w:hAnsi="Times New Roman" w:cs="Times New Roman"/>
          <w:color w:val="080808"/>
          <w:sz w:val="24"/>
          <w:szCs w:val="24"/>
        </w:rPr>
        <w:t>.</w:t>
      </w:r>
      <w:r w:rsidRPr="00A812E1">
        <w:rPr>
          <w:rFonts w:ascii="Times New Roman" w:hAnsi="Times New Roman" w:cs="Times New Roman"/>
          <w:i/>
          <w:iCs/>
          <w:color w:val="871094"/>
          <w:sz w:val="24"/>
          <w:szCs w:val="24"/>
        </w:rPr>
        <w:t>out</w:t>
      </w:r>
      <w:r w:rsidRPr="00A812E1">
        <w:rPr>
          <w:rFonts w:ascii="Times New Roman" w:hAnsi="Times New Roman" w:cs="Times New Roman"/>
          <w:color w:val="080808"/>
          <w:sz w:val="24"/>
          <w:szCs w:val="24"/>
        </w:rPr>
        <w:t>.println</w:t>
      </w:r>
      <w:proofErr w:type="spellEnd"/>
      <w:r w:rsidRPr="00A812E1">
        <w:rPr>
          <w:rFonts w:ascii="Times New Roman" w:hAnsi="Times New Roman" w:cs="Times New Roman"/>
          <w:color w:val="080808"/>
          <w:sz w:val="24"/>
          <w:szCs w:val="24"/>
        </w:rPr>
        <w:t>(</w:t>
      </w:r>
      <w:r w:rsidRPr="00A812E1">
        <w:rPr>
          <w:rFonts w:ascii="Times New Roman" w:hAnsi="Times New Roman" w:cs="Times New Roman"/>
          <w:color w:val="000000"/>
          <w:sz w:val="24"/>
          <w:szCs w:val="24"/>
        </w:rPr>
        <w:t>pizza3</w:t>
      </w:r>
      <w:r w:rsidRPr="00A812E1">
        <w:rPr>
          <w:rFonts w:ascii="Times New Roman" w:hAnsi="Times New Roman" w:cs="Times New Roman"/>
          <w:color w:val="080808"/>
          <w:sz w:val="24"/>
          <w:szCs w:val="24"/>
        </w:rPr>
        <w:t>.printOrderSummary());</w:t>
      </w:r>
      <w:r w:rsidRPr="00A812E1">
        <w:rPr>
          <w:rFonts w:ascii="Times New Roman" w:hAnsi="Times New Roman" w:cs="Times New Roman"/>
          <w:color w:val="080808"/>
          <w:sz w:val="24"/>
          <w:szCs w:val="24"/>
        </w:rPr>
        <w:br/>
        <w:t xml:space="preserve">    }</w:t>
      </w:r>
      <w:r w:rsidRPr="00A812E1">
        <w:rPr>
          <w:rFonts w:ascii="Times New Roman" w:hAnsi="Times New Roman" w:cs="Times New Roman"/>
          <w:color w:val="080808"/>
          <w:sz w:val="24"/>
          <w:szCs w:val="24"/>
        </w:rPr>
        <w:br/>
        <w:t>}</w:t>
      </w:r>
    </w:p>
    <w:p w14:paraId="1445788F" w14:textId="77777777" w:rsidR="00B37682" w:rsidRPr="00AF44DF" w:rsidRDefault="00B37682" w:rsidP="00B37682">
      <w:pPr>
        <w:pBdr>
          <w:bottom w:val="single" w:sz="6" w:space="1" w:color="auto"/>
        </w:pBdr>
        <w:rPr>
          <w:color w:val="080808"/>
        </w:rPr>
      </w:pPr>
    </w:p>
    <w:p w14:paraId="0770BCE4" w14:textId="77777777" w:rsidR="00A253FD" w:rsidRDefault="00A253FD" w:rsidP="00B37682">
      <w:pPr>
        <w:widowControl w:val="0"/>
        <w:autoSpaceDE w:val="0"/>
        <w:autoSpaceDN w:val="0"/>
        <w:adjustRightInd w:val="0"/>
        <w:spacing w:line="360" w:lineRule="auto"/>
      </w:pPr>
    </w:p>
    <w:p w14:paraId="35255DA5" w14:textId="028F4F06" w:rsidR="00A253FD" w:rsidRDefault="00A253FD" w:rsidP="00A253FD">
      <w:pPr>
        <w:pStyle w:val="BodyText"/>
        <w:spacing w:before="5" w:line="360" w:lineRule="auto"/>
        <w:rPr>
          <w:b/>
          <w:bCs/>
          <w:u w:val="single"/>
        </w:rPr>
      </w:pPr>
      <w:r>
        <w:rPr>
          <w:b/>
          <w:bCs/>
          <w:u w:val="single"/>
        </w:rPr>
        <w:t>Interview Reading Question</w:t>
      </w:r>
    </w:p>
    <w:p w14:paraId="14CB230F" w14:textId="020C83B5" w:rsidR="00A253FD" w:rsidRDefault="00A253FD" w:rsidP="00A253FD">
      <w:pPr>
        <w:pStyle w:val="BodyText"/>
        <w:spacing w:before="5" w:line="360" w:lineRule="auto"/>
        <w:rPr>
          <w:b/>
          <w:bCs/>
          <w:u w:val="single"/>
        </w:rPr>
      </w:pPr>
      <w:r w:rsidRPr="00C5178B">
        <w:rPr>
          <w:b/>
          <w:bCs/>
          <w:u w:val="single"/>
        </w:rPr>
        <w:t>Lesson-3</w:t>
      </w:r>
      <w:r>
        <w:rPr>
          <w:b/>
          <w:bCs/>
          <w:u w:val="single"/>
        </w:rPr>
        <w:t>-Class and Objects</w:t>
      </w:r>
    </w:p>
    <w:p w14:paraId="500CBB88" w14:textId="77777777" w:rsidR="00A253FD" w:rsidRDefault="00A253FD" w:rsidP="00A253FD">
      <w:pPr>
        <w:pStyle w:val="BodyText"/>
        <w:spacing w:before="5" w:line="360" w:lineRule="auto"/>
        <w:rPr>
          <w:b/>
          <w:bCs/>
          <w:u w:val="single"/>
        </w:rPr>
      </w:pPr>
    </w:p>
    <w:p w14:paraId="13833C62" w14:textId="77777777" w:rsidR="00A253FD" w:rsidRDefault="00A253FD" w:rsidP="00A253FD">
      <w:pPr>
        <w:pStyle w:val="BodyText"/>
        <w:numPr>
          <w:ilvl w:val="0"/>
          <w:numId w:val="13"/>
        </w:numPr>
        <w:spacing w:before="5" w:line="360" w:lineRule="auto"/>
      </w:pPr>
      <w:r>
        <w:t xml:space="preserve">What is Immutable?  Tell the Immutable APIs. </w:t>
      </w:r>
    </w:p>
    <w:p w14:paraId="2CB02543" w14:textId="77777777" w:rsidR="00A253FD" w:rsidRPr="00771EB8" w:rsidRDefault="00A253FD" w:rsidP="00A253FD">
      <w:pPr>
        <w:pStyle w:val="BodyText"/>
        <w:numPr>
          <w:ilvl w:val="0"/>
          <w:numId w:val="13"/>
        </w:numPr>
        <w:spacing w:before="5" w:line="360" w:lineRule="auto"/>
      </w:pPr>
      <w:r w:rsidRPr="00F96187">
        <w:t>Speak to difference between a static variable and static method in java. </w:t>
      </w:r>
    </w:p>
    <w:p w14:paraId="7C9254E0" w14:textId="77777777" w:rsidR="00A253FD" w:rsidRPr="00C5178B" w:rsidRDefault="00A253FD" w:rsidP="00A253FD">
      <w:pPr>
        <w:pStyle w:val="BodyText"/>
        <w:numPr>
          <w:ilvl w:val="0"/>
          <w:numId w:val="13"/>
        </w:numPr>
        <w:spacing w:before="5" w:line="360" w:lineRule="auto"/>
      </w:pPr>
      <w:r w:rsidRPr="00C5178B">
        <w:t>What is the purpose of using OOPs concepts?</w:t>
      </w:r>
    </w:p>
    <w:p w14:paraId="14CF17E7" w14:textId="77777777" w:rsidR="00A253FD" w:rsidRPr="00C5178B" w:rsidRDefault="00A253FD" w:rsidP="00A253FD">
      <w:pPr>
        <w:pStyle w:val="BodyText"/>
        <w:numPr>
          <w:ilvl w:val="0"/>
          <w:numId w:val="13"/>
        </w:numPr>
        <w:spacing w:before="5" w:line="360" w:lineRule="auto"/>
      </w:pPr>
      <w:r w:rsidRPr="00C5178B">
        <w:lastRenderedPageBreak/>
        <w:t>What are the four main features of OOPs?</w:t>
      </w:r>
    </w:p>
    <w:p w14:paraId="67D4BC6D" w14:textId="77777777" w:rsidR="00A253FD" w:rsidRDefault="00A253FD" w:rsidP="00A253FD">
      <w:pPr>
        <w:pStyle w:val="BodyText"/>
        <w:numPr>
          <w:ilvl w:val="0"/>
          <w:numId w:val="13"/>
        </w:numPr>
        <w:spacing w:before="5" w:line="360" w:lineRule="auto"/>
      </w:pPr>
      <w:r>
        <w:t>What is the difference between Heap and Stack Memory in java?</w:t>
      </w:r>
    </w:p>
    <w:p w14:paraId="674D94AF" w14:textId="77777777" w:rsidR="00A253FD" w:rsidRDefault="00A253FD" w:rsidP="00A253FD">
      <w:pPr>
        <w:pStyle w:val="BodyText"/>
        <w:numPr>
          <w:ilvl w:val="0"/>
          <w:numId w:val="13"/>
        </w:numPr>
        <w:spacing w:before="5" w:line="360" w:lineRule="auto"/>
      </w:pPr>
      <w:r>
        <w:t>What is a singleton class in Java? How do you implement a singleton class?</w:t>
      </w:r>
    </w:p>
    <w:p w14:paraId="264DFDC7" w14:textId="77777777" w:rsidR="00A253FD" w:rsidRDefault="00A253FD" w:rsidP="00A253FD">
      <w:pPr>
        <w:pStyle w:val="BodyText"/>
        <w:numPr>
          <w:ilvl w:val="0"/>
          <w:numId w:val="13"/>
        </w:numPr>
        <w:spacing w:before="5" w:line="360" w:lineRule="auto"/>
      </w:pPr>
      <w:r>
        <w:t>What is an immutable class in Java? How do you implement an immutable class?</w:t>
      </w:r>
    </w:p>
    <w:p w14:paraId="190D8CF8" w14:textId="77777777" w:rsidR="00A253FD" w:rsidRDefault="00A253FD" w:rsidP="00A253FD">
      <w:pPr>
        <w:pStyle w:val="BodyText"/>
        <w:numPr>
          <w:ilvl w:val="0"/>
          <w:numId w:val="13"/>
        </w:numPr>
        <w:spacing w:before="5" w:line="360" w:lineRule="auto"/>
      </w:pPr>
      <w:r>
        <w:t>Describe how Java works as “pass by value” or “pass by reference” phenomenon?</w:t>
      </w:r>
    </w:p>
    <w:p w14:paraId="37E5B91F" w14:textId="77777777" w:rsidR="00A253FD" w:rsidRDefault="00A253FD" w:rsidP="00A253FD">
      <w:pPr>
        <w:pStyle w:val="BodyText"/>
        <w:spacing w:before="5" w:line="360" w:lineRule="auto"/>
        <w:rPr>
          <w:b/>
          <w:bCs/>
          <w:u w:val="single"/>
        </w:rPr>
      </w:pPr>
    </w:p>
    <w:p w14:paraId="3C69A6C6" w14:textId="49AB0ABA" w:rsidR="00A253FD" w:rsidRPr="0099727B" w:rsidRDefault="00253B4A" w:rsidP="00B37682">
      <w:pPr>
        <w:widowControl w:val="0"/>
        <w:autoSpaceDE w:val="0"/>
        <w:autoSpaceDN w:val="0"/>
        <w:adjustRightInd w:val="0"/>
        <w:spacing w:line="360" w:lineRule="auto"/>
      </w:pPr>
      <w:r>
        <w:rPr>
          <w:noProof/>
        </w:rPr>
        <mc:AlternateContent>
          <mc:Choice Requires="wps">
            <w:drawing>
              <wp:anchor distT="0" distB="0" distL="114300" distR="114300" simplePos="0" relativeHeight="251659264" behindDoc="0" locked="0" layoutInCell="1" allowOverlap="1" wp14:anchorId="41C74FB9" wp14:editId="0C72B405">
                <wp:simplePos x="0" y="0"/>
                <wp:positionH relativeFrom="column">
                  <wp:posOffset>-95416</wp:posOffset>
                </wp:positionH>
                <wp:positionV relativeFrom="paragraph">
                  <wp:posOffset>251929</wp:posOffset>
                </wp:positionV>
                <wp:extent cx="6066846" cy="47708"/>
                <wp:effectExtent l="50800" t="38100" r="54610" b="79375"/>
                <wp:wrapNone/>
                <wp:docPr id="1728672584" name="Straight Connector 1"/>
                <wp:cNvGraphicFramePr/>
                <a:graphic xmlns:a="http://schemas.openxmlformats.org/drawingml/2006/main">
                  <a:graphicData uri="http://schemas.microsoft.com/office/word/2010/wordprocessingShape">
                    <wps:wsp>
                      <wps:cNvCnPr/>
                      <wps:spPr>
                        <a:xfrm>
                          <a:off x="0" y="0"/>
                          <a:ext cx="6066846" cy="4770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F405D93"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19.85pt" to="470.2pt,23.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" strokecolor="black [3200]" strokeweight="2pt">
                <v:shadow on="t" color="black" opacity="24903f" origin=",.5" offset="0,.55556mm"/>
              </v:line>
            </w:pict>
          </mc:Fallback>
        </mc:AlternateContent>
      </w:r>
    </w:p>
    <w:sectPr w:rsidR="00A253FD" w:rsidRPr="009972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3D5244" w14:textId="77777777" w:rsidR="00786DA5" w:rsidRDefault="00786DA5" w:rsidP="003310A5">
      <w:r>
        <w:separator/>
      </w:r>
    </w:p>
  </w:endnote>
  <w:endnote w:type="continuationSeparator" w:id="0">
    <w:p w14:paraId="58A0D8BA" w14:textId="77777777" w:rsidR="00786DA5" w:rsidRDefault="00786DA5" w:rsidP="00331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94ED81" w14:textId="77777777" w:rsidR="00786DA5" w:rsidRDefault="00786DA5" w:rsidP="003310A5">
      <w:r>
        <w:separator/>
      </w:r>
    </w:p>
  </w:footnote>
  <w:footnote w:type="continuationSeparator" w:id="0">
    <w:p w14:paraId="4CED3495" w14:textId="77777777" w:rsidR="00786DA5" w:rsidRDefault="00786DA5" w:rsidP="003310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8C36D9"/>
    <w:multiLevelType w:val="hybridMultilevel"/>
    <w:tmpl w:val="FBEA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944DF2"/>
    <w:multiLevelType w:val="multilevel"/>
    <w:tmpl w:val="FCB8B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3501C4"/>
    <w:multiLevelType w:val="hybridMultilevel"/>
    <w:tmpl w:val="9BE2B0D8"/>
    <w:lvl w:ilvl="0" w:tplc="A2C8624C">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0E6164"/>
    <w:multiLevelType w:val="hybridMultilevel"/>
    <w:tmpl w:val="A79690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CC523CF"/>
    <w:multiLevelType w:val="multilevel"/>
    <w:tmpl w:val="028ABB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3154A5"/>
    <w:multiLevelType w:val="hybridMultilevel"/>
    <w:tmpl w:val="00EA4DE8"/>
    <w:lvl w:ilvl="0" w:tplc="5A74A6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48E37BAD"/>
    <w:multiLevelType w:val="hybridMultilevel"/>
    <w:tmpl w:val="82128A6A"/>
    <w:lvl w:ilvl="0" w:tplc="04090017">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680874"/>
    <w:multiLevelType w:val="multilevel"/>
    <w:tmpl w:val="0ACCB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BD08C4"/>
    <w:multiLevelType w:val="hybridMultilevel"/>
    <w:tmpl w:val="8B9C6E68"/>
    <w:lvl w:ilvl="0" w:tplc="1402038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DEA4D16"/>
    <w:multiLevelType w:val="hybridMultilevel"/>
    <w:tmpl w:val="1FA66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AC13A2"/>
    <w:multiLevelType w:val="hybridMultilevel"/>
    <w:tmpl w:val="78C48BC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370718"/>
    <w:multiLevelType w:val="hybridMultilevel"/>
    <w:tmpl w:val="C08E8B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774520147">
    <w:abstractNumId w:val="5"/>
  </w:num>
  <w:num w:numId="2" w16cid:durableId="392125618">
    <w:abstractNumId w:val="10"/>
  </w:num>
  <w:num w:numId="3" w16cid:durableId="97259290">
    <w:abstractNumId w:val="9"/>
  </w:num>
  <w:num w:numId="4" w16cid:durableId="575536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47081546">
    <w:abstractNumId w:val="3"/>
  </w:num>
  <w:num w:numId="6" w16cid:durableId="1098209453">
    <w:abstractNumId w:val="11"/>
  </w:num>
  <w:num w:numId="7" w16cid:durableId="1204705931">
    <w:abstractNumId w:val="2"/>
  </w:num>
  <w:num w:numId="8" w16cid:durableId="2016881855">
    <w:abstractNumId w:val="7"/>
  </w:num>
  <w:num w:numId="9" w16cid:durableId="318506150">
    <w:abstractNumId w:val="8"/>
  </w:num>
  <w:num w:numId="10" w16cid:durableId="1418553058">
    <w:abstractNumId w:val="1"/>
  </w:num>
  <w:num w:numId="11" w16cid:durableId="801046819">
    <w:abstractNumId w:val="6"/>
  </w:num>
  <w:num w:numId="12" w16cid:durableId="871111817">
    <w:abstractNumId w:val="4"/>
  </w:num>
  <w:num w:numId="13" w16cid:durableId="1095831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wNjA2NDI0NDAyNLZU0lEKTi0uzszPAykwrAUABpLPvywAAAA="/>
  </w:docVars>
  <w:rsids>
    <w:rsidRoot w:val="00612CCC"/>
    <w:rsid w:val="00005B04"/>
    <w:rsid w:val="000075A7"/>
    <w:rsid w:val="0001020E"/>
    <w:rsid w:val="0005127C"/>
    <w:rsid w:val="00060729"/>
    <w:rsid w:val="0007122B"/>
    <w:rsid w:val="000810EA"/>
    <w:rsid w:val="00093226"/>
    <w:rsid w:val="00093E67"/>
    <w:rsid w:val="000B5585"/>
    <w:rsid w:val="000B60A5"/>
    <w:rsid w:val="000E1CE4"/>
    <w:rsid w:val="000F71ED"/>
    <w:rsid w:val="0010423F"/>
    <w:rsid w:val="00104DC4"/>
    <w:rsid w:val="001424EA"/>
    <w:rsid w:val="00170B14"/>
    <w:rsid w:val="00180CD8"/>
    <w:rsid w:val="001936E7"/>
    <w:rsid w:val="001A1176"/>
    <w:rsid w:val="001C55EF"/>
    <w:rsid w:val="001C5DD3"/>
    <w:rsid w:val="001C69AC"/>
    <w:rsid w:val="001D0977"/>
    <w:rsid w:val="001D51CA"/>
    <w:rsid w:val="001E3796"/>
    <w:rsid w:val="001F3E42"/>
    <w:rsid w:val="002442EC"/>
    <w:rsid w:val="00253B4A"/>
    <w:rsid w:val="00261B0C"/>
    <w:rsid w:val="00262718"/>
    <w:rsid w:val="002633E3"/>
    <w:rsid w:val="002642DF"/>
    <w:rsid w:val="00271C44"/>
    <w:rsid w:val="00272FF9"/>
    <w:rsid w:val="002769AA"/>
    <w:rsid w:val="002825E7"/>
    <w:rsid w:val="00291ACC"/>
    <w:rsid w:val="002C4B38"/>
    <w:rsid w:val="002C4F11"/>
    <w:rsid w:val="002D3CFF"/>
    <w:rsid w:val="002E51B8"/>
    <w:rsid w:val="002F6C94"/>
    <w:rsid w:val="003008B6"/>
    <w:rsid w:val="00306049"/>
    <w:rsid w:val="00316270"/>
    <w:rsid w:val="003201D8"/>
    <w:rsid w:val="00323035"/>
    <w:rsid w:val="003265D9"/>
    <w:rsid w:val="003310A5"/>
    <w:rsid w:val="0035263A"/>
    <w:rsid w:val="00356043"/>
    <w:rsid w:val="00367C1B"/>
    <w:rsid w:val="00383D85"/>
    <w:rsid w:val="00386AEE"/>
    <w:rsid w:val="003B2DB9"/>
    <w:rsid w:val="003B6347"/>
    <w:rsid w:val="003C5A38"/>
    <w:rsid w:val="003C6267"/>
    <w:rsid w:val="003C79DD"/>
    <w:rsid w:val="003E2C7D"/>
    <w:rsid w:val="004024BE"/>
    <w:rsid w:val="00413882"/>
    <w:rsid w:val="0042155D"/>
    <w:rsid w:val="00425DCA"/>
    <w:rsid w:val="004364D3"/>
    <w:rsid w:val="0046031B"/>
    <w:rsid w:val="004911F8"/>
    <w:rsid w:val="004948A1"/>
    <w:rsid w:val="004A3E18"/>
    <w:rsid w:val="004B03F3"/>
    <w:rsid w:val="004B1D12"/>
    <w:rsid w:val="004B5503"/>
    <w:rsid w:val="004C1F76"/>
    <w:rsid w:val="004D0A1E"/>
    <w:rsid w:val="004D3F8C"/>
    <w:rsid w:val="005016E1"/>
    <w:rsid w:val="0055177A"/>
    <w:rsid w:val="0055204E"/>
    <w:rsid w:val="00562EF5"/>
    <w:rsid w:val="00570093"/>
    <w:rsid w:val="00571BD4"/>
    <w:rsid w:val="00575822"/>
    <w:rsid w:val="00593F1D"/>
    <w:rsid w:val="00596403"/>
    <w:rsid w:val="005B1C97"/>
    <w:rsid w:val="005C3732"/>
    <w:rsid w:val="005D0484"/>
    <w:rsid w:val="005D7AE5"/>
    <w:rsid w:val="005D7F66"/>
    <w:rsid w:val="00605AC4"/>
    <w:rsid w:val="00607198"/>
    <w:rsid w:val="00612CCC"/>
    <w:rsid w:val="00613491"/>
    <w:rsid w:val="006206E6"/>
    <w:rsid w:val="006248C4"/>
    <w:rsid w:val="006417EA"/>
    <w:rsid w:val="00674075"/>
    <w:rsid w:val="00693A17"/>
    <w:rsid w:val="00694B82"/>
    <w:rsid w:val="006A73EF"/>
    <w:rsid w:val="006D08BA"/>
    <w:rsid w:val="006D63FF"/>
    <w:rsid w:val="006E00F5"/>
    <w:rsid w:val="006E191A"/>
    <w:rsid w:val="006F0704"/>
    <w:rsid w:val="00722B8A"/>
    <w:rsid w:val="0072464F"/>
    <w:rsid w:val="007308F3"/>
    <w:rsid w:val="00731047"/>
    <w:rsid w:val="00741838"/>
    <w:rsid w:val="007504B9"/>
    <w:rsid w:val="00755BF3"/>
    <w:rsid w:val="00763C79"/>
    <w:rsid w:val="00764374"/>
    <w:rsid w:val="0077302B"/>
    <w:rsid w:val="0077655E"/>
    <w:rsid w:val="00786DA5"/>
    <w:rsid w:val="007C0EA6"/>
    <w:rsid w:val="007D7683"/>
    <w:rsid w:val="008319CB"/>
    <w:rsid w:val="00832E5F"/>
    <w:rsid w:val="00835D95"/>
    <w:rsid w:val="00840572"/>
    <w:rsid w:val="00841EF6"/>
    <w:rsid w:val="00851F1F"/>
    <w:rsid w:val="00852277"/>
    <w:rsid w:val="00853671"/>
    <w:rsid w:val="00867722"/>
    <w:rsid w:val="00870281"/>
    <w:rsid w:val="00870A8C"/>
    <w:rsid w:val="00873AA9"/>
    <w:rsid w:val="00875078"/>
    <w:rsid w:val="0087662A"/>
    <w:rsid w:val="00881405"/>
    <w:rsid w:val="0088425B"/>
    <w:rsid w:val="008975E4"/>
    <w:rsid w:val="008B1A6E"/>
    <w:rsid w:val="008C6459"/>
    <w:rsid w:val="008C73D4"/>
    <w:rsid w:val="008E2DA1"/>
    <w:rsid w:val="008E79A1"/>
    <w:rsid w:val="00907FE1"/>
    <w:rsid w:val="00912B39"/>
    <w:rsid w:val="00913584"/>
    <w:rsid w:val="00921FD5"/>
    <w:rsid w:val="00935CC0"/>
    <w:rsid w:val="00937CD3"/>
    <w:rsid w:val="00964779"/>
    <w:rsid w:val="00971A66"/>
    <w:rsid w:val="00973917"/>
    <w:rsid w:val="00981852"/>
    <w:rsid w:val="0099564A"/>
    <w:rsid w:val="0099727B"/>
    <w:rsid w:val="009A203B"/>
    <w:rsid w:val="009A6A06"/>
    <w:rsid w:val="009B0C38"/>
    <w:rsid w:val="009B441A"/>
    <w:rsid w:val="009B6C7D"/>
    <w:rsid w:val="009C5BBA"/>
    <w:rsid w:val="009D47D9"/>
    <w:rsid w:val="009D58FE"/>
    <w:rsid w:val="009D5C37"/>
    <w:rsid w:val="009E1F34"/>
    <w:rsid w:val="009E3037"/>
    <w:rsid w:val="00A01637"/>
    <w:rsid w:val="00A17D43"/>
    <w:rsid w:val="00A21C47"/>
    <w:rsid w:val="00A253FD"/>
    <w:rsid w:val="00A453B4"/>
    <w:rsid w:val="00A50982"/>
    <w:rsid w:val="00A811EC"/>
    <w:rsid w:val="00A812E1"/>
    <w:rsid w:val="00AA05CA"/>
    <w:rsid w:val="00AB4B4E"/>
    <w:rsid w:val="00AD28F6"/>
    <w:rsid w:val="00AF44DF"/>
    <w:rsid w:val="00B2064F"/>
    <w:rsid w:val="00B32186"/>
    <w:rsid w:val="00B37682"/>
    <w:rsid w:val="00B5355D"/>
    <w:rsid w:val="00B579CE"/>
    <w:rsid w:val="00B7345C"/>
    <w:rsid w:val="00B817D7"/>
    <w:rsid w:val="00BA0DF8"/>
    <w:rsid w:val="00BC1422"/>
    <w:rsid w:val="00BC1CDF"/>
    <w:rsid w:val="00BE1B4D"/>
    <w:rsid w:val="00BF126D"/>
    <w:rsid w:val="00BF2474"/>
    <w:rsid w:val="00BF3DEC"/>
    <w:rsid w:val="00BF703D"/>
    <w:rsid w:val="00C13C0A"/>
    <w:rsid w:val="00C1651E"/>
    <w:rsid w:val="00C20FE7"/>
    <w:rsid w:val="00C24F51"/>
    <w:rsid w:val="00C30EEF"/>
    <w:rsid w:val="00C64895"/>
    <w:rsid w:val="00C81E3D"/>
    <w:rsid w:val="00C8284D"/>
    <w:rsid w:val="00C91F9D"/>
    <w:rsid w:val="00C9336B"/>
    <w:rsid w:val="00CA4039"/>
    <w:rsid w:val="00CB3C88"/>
    <w:rsid w:val="00CB6378"/>
    <w:rsid w:val="00CC6FBA"/>
    <w:rsid w:val="00CE1D01"/>
    <w:rsid w:val="00CF79FB"/>
    <w:rsid w:val="00D01516"/>
    <w:rsid w:val="00D17B85"/>
    <w:rsid w:val="00D17E79"/>
    <w:rsid w:val="00D22D2A"/>
    <w:rsid w:val="00D277DD"/>
    <w:rsid w:val="00D50056"/>
    <w:rsid w:val="00D5258A"/>
    <w:rsid w:val="00D647D4"/>
    <w:rsid w:val="00D67ECC"/>
    <w:rsid w:val="00D72F48"/>
    <w:rsid w:val="00D74190"/>
    <w:rsid w:val="00D74EE4"/>
    <w:rsid w:val="00DA0F73"/>
    <w:rsid w:val="00DA2E10"/>
    <w:rsid w:val="00DB2289"/>
    <w:rsid w:val="00DC2693"/>
    <w:rsid w:val="00DD1937"/>
    <w:rsid w:val="00DD5B50"/>
    <w:rsid w:val="00DD5C2A"/>
    <w:rsid w:val="00DE0C7E"/>
    <w:rsid w:val="00E551FF"/>
    <w:rsid w:val="00E700B1"/>
    <w:rsid w:val="00E90913"/>
    <w:rsid w:val="00E97E6A"/>
    <w:rsid w:val="00EA0CCB"/>
    <w:rsid w:val="00EB3F6D"/>
    <w:rsid w:val="00EB42D4"/>
    <w:rsid w:val="00EB7F55"/>
    <w:rsid w:val="00EC667F"/>
    <w:rsid w:val="00EC710D"/>
    <w:rsid w:val="00ED209A"/>
    <w:rsid w:val="00EE36FB"/>
    <w:rsid w:val="00EF3DE4"/>
    <w:rsid w:val="00F02E4B"/>
    <w:rsid w:val="00F30614"/>
    <w:rsid w:val="00F4102C"/>
    <w:rsid w:val="00F45F7B"/>
    <w:rsid w:val="00F463AE"/>
    <w:rsid w:val="00F87EB3"/>
    <w:rsid w:val="00F92C73"/>
    <w:rsid w:val="00FD128A"/>
    <w:rsid w:val="00FD4D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64555"/>
  <w15:docId w15:val="{75F2BEAF-108E-4707-BA26-07E787873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284D"/>
    <w:pPr>
      <w:spacing w:after="0" w:line="240" w:lineRule="auto"/>
    </w:pPr>
    <w:rPr>
      <w:rFonts w:ascii="Times New Roman" w:eastAsia="Times New Roman" w:hAnsi="Times New Roman" w:cs="Times New Roman"/>
      <w:sz w:val="24"/>
      <w:szCs w:val="24"/>
    </w:rPr>
  </w:style>
  <w:style w:type="paragraph" w:styleId="Heading3">
    <w:name w:val="heading 3"/>
    <w:basedOn w:val="Normal"/>
    <w:link w:val="Heading3Char"/>
    <w:uiPriority w:val="9"/>
    <w:qFormat/>
    <w:rsid w:val="00BC1422"/>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C91F9D"/>
    <w:pPr>
      <w:jc w:val="center"/>
    </w:pPr>
    <w:rPr>
      <w:b/>
      <w:bCs/>
      <w:noProof/>
    </w:rPr>
  </w:style>
  <w:style w:type="character" w:customStyle="1" w:styleId="TitleChar">
    <w:name w:val="Title Char"/>
    <w:basedOn w:val="DefaultParagraphFont"/>
    <w:link w:val="Title"/>
    <w:rsid w:val="00C91F9D"/>
    <w:rPr>
      <w:rFonts w:ascii="Times New Roman" w:eastAsia="Times New Roman" w:hAnsi="Times New Roman" w:cs="Times New Roman"/>
      <w:b/>
      <w:bCs/>
      <w:noProof/>
      <w:sz w:val="24"/>
      <w:szCs w:val="24"/>
    </w:rPr>
  </w:style>
  <w:style w:type="paragraph" w:styleId="Header">
    <w:name w:val="header"/>
    <w:basedOn w:val="Normal"/>
    <w:link w:val="HeaderChar"/>
    <w:uiPriority w:val="99"/>
    <w:unhideWhenUsed/>
    <w:rsid w:val="003310A5"/>
    <w:pPr>
      <w:tabs>
        <w:tab w:val="center" w:pos="4680"/>
        <w:tab w:val="right" w:pos="9360"/>
      </w:tabs>
    </w:pPr>
  </w:style>
  <w:style w:type="character" w:customStyle="1" w:styleId="HeaderChar">
    <w:name w:val="Header Char"/>
    <w:basedOn w:val="DefaultParagraphFont"/>
    <w:link w:val="Header"/>
    <w:uiPriority w:val="99"/>
    <w:rsid w:val="003310A5"/>
  </w:style>
  <w:style w:type="paragraph" w:styleId="Footer">
    <w:name w:val="footer"/>
    <w:basedOn w:val="Normal"/>
    <w:link w:val="FooterChar"/>
    <w:uiPriority w:val="99"/>
    <w:unhideWhenUsed/>
    <w:rsid w:val="003310A5"/>
    <w:pPr>
      <w:tabs>
        <w:tab w:val="center" w:pos="4680"/>
        <w:tab w:val="right" w:pos="9360"/>
      </w:tabs>
    </w:pPr>
  </w:style>
  <w:style w:type="character" w:customStyle="1" w:styleId="FooterChar">
    <w:name w:val="Footer Char"/>
    <w:basedOn w:val="DefaultParagraphFont"/>
    <w:link w:val="Footer"/>
    <w:uiPriority w:val="99"/>
    <w:rsid w:val="003310A5"/>
  </w:style>
  <w:style w:type="paragraph" w:styleId="BalloonText">
    <w:name w:val="Balloon Text"/>
    <w:basedOn w:val="Normal"/>
    <w:link w:val="BalloonTextChar"/>
    <w:uiPriority w:val="99"/>
    <w:semiHidden/>
    <w:unhideWhenUsed/>
    <w:rsid w:val="00BF703D"/>
    <w:rPr>
      <w:rFonts w:ascii="Tahoma" w:hAnsi="Tahoma" w:cs="Tahoma"/>
      <w:sz w:val="16"/>
      <w:szCs w:val="16"/>
    </w:rPr>
  </w:style>
  <w:style w:type="character" w:customStyle="1" w:styleId="BalloonTextChar">
    <w:name w:val="Balloon Text Char"/>
    <w:basedOn w:val="DefaultParagraphFont"/>
    <w:link w:val="BalloonText"/>
    <w:uiPriority w:val="99"/>
    <w:semiHidden/>
    <w:rsid w:val="00BF703D"/>
    <w:rPr>
      <w:rFonts w:ascii="Tahoma" w:hAnsi="Tahoma" w:cs="Tahoma"/>
      <w:sz w:val="16"/>
      <w:szCs w:val="16"/>
    </w:rPr>
  </w:style>
  <w:style w:type="paragraph" w:styleId="ListParagraph">
    <w:name w:val="List Paragraph"/>
    <w:basedOn w:val="Normal"/>
    <w:uiPriority w:val="34"/>
    <w:qFormat/>
    <w:rsid w:val="00BF703D"/>
    <w:pPr>
      <w:ind w:left="720"/>
      <w:contextualSpacing/>
    </w:pPr>
  </w:style>
  <w:style w:type="character" w:styleId="Hyperlink">
    <w:name w:val="Hyperlink"/>
    <w:basedOn w:val="DefaultParagraphFont"/>
    <w:uiPriority w:val="99"/>
    <w:unhideWhenUsed/>
    <w:rsid w:val="009B0C38"/>
    <w:rPr>
      <w:color w:val="0000FF" w:themeColor="hyperlink"/>
      <w:u w:val="single"/>
    </w:rPr>
  </w:style>
  <w:style w:type="paragraph" w:styleId="HTMLPreformatted">
    <w:name w:val="HTML Preformatted"/>
    <w:basedOn w:val="Normal"/>
    <w:link w:val="HTMLPreformattedChar"/>
    <w:uiPriority w:val="99"/>
    <w:unhideWhenUsed/>
    <w:rsid w:val="006417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417EA"/>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BC1422"/>
    <w:rPr>
      <w:rFonts w:ascii="Times New Roman" w:eastAsia="Times New Roman" w:hAnsi="Times New Roman" w:cs="Times New Roman"/>
      <w:b/>
      <w:bCs/>
      <w:sz w:val="27"/>
      <w:szCs w:val="27"/>
    </w:rPr>
  </w:style>
  <w:style w:type="character" w:styleId="HTMLCode">
    <w:name w:val="HTML Code"/>
    <w:basedOn w:val="DefaultParagraphFont"/>
    <w:uiPriority w:val="99"/>
    <w:semiHidden/>
    <w:unhideWhenUsed/>
    <w:rsid w:val="00316270"/>
    <w:rPr>
      <w:rFonts w:ascii="Courier New" w:eastAsia="Times New Roman" w:hAnsi="Courier New" w:cs="Courier New"/>
      <w:sz w:val="20"/>
      <w:szCs w:val="20"/>
    </w:rPr>
  </w:style>
  <w:style w:type="paragraph" w:styleId="BodyText">
    <w:name w:val="Body Text"/>
    <w:basedOn w:val="Normal"/>
    <w:link w:val="BodyTextChar"/>
    <w:uiPriority w:val="1"/>
    <w:qFormat/>
    <w:rsid w:val="00A253FD"/>
    <w:pPr>
      <w:widowControl w:val="0"/>
      <w:autoSpaceDE w:val="0"/>
      <w:autoSpaceDN w:val="0"/>
    </w:pPr>
    <w:rPr>
      <w:sz w:val="25"/>
      <w:szCs w:val="25"/>
    </w:rPr>
  </w:style>
  <w:style w:type="character" w:customStyle="1" w:styleId="BodyTextChar">
    <w:name w:val="Body Text Char"/>
    <w:basedOn w:val="DefaultParagraphFont"/>
    <w:link w:val="BodyText"/>
    <w:uiPriority w:val="1"/>
    <w:rsid w:val="00A253FD"/>
    <w:rPr>
      <w:rFonts w:ascii="Times New Roman" w:eastAsia="Times New Roman" w:hAnsi="Times New Roman" w:cs="Times New Roman"/>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7932143">
      <w:bodyDiv w:val="1"/>
      <w:marLeft w:val="0"/>
      <w:marRight w:val="0"/>
      <w:marTop w:val="0"/>
      <w:marBottom w:val="0"/>
      <w:divBdr>
        <w:top w:val="none" w:sz="0" w:space="0" w:color="auto"/>
        <w:left w:val="none" w:sz="0" w:space="0" w:color="auto"/>
        <w:bottom w:val="none" w:sz="0" w:space="0" w:color="auto"/>
        <w:right w:val="none" w:sz="0" w:space="0" w:color="auto"/>
      </w:divBdr>
      <w:divsChild>
        <w:div w:id="678703581">
          <w:marLeft w:val="0"/>
          <w:marRight w:val="0"/>
          <w:marTop w:val="0"/>
          <w:marBottom w:val="0"/>
          <w:divBdr>
            <w:top w:val="none" w:sz="0" w:space="0" w:color="auto"/>
            <w:left w:val="none" w:sz="0" w:space="0" w:color="auto"/>
            <w:bottom w:val="none" w:sz="0" w:space="0" w:color="auto"/>
            <w:right w:val="none" w:sz="0" w:space="0" w:color="auto"/>
          </w:divBdr>
        </w:div>
      </w:divsChild>
    </w:div>
    <w:div w:id="258104147">
      <w:bodyDiv w:val="1"/>
      <w:marLeft w:val="0"/>
      <w:marRight w:val="0"/>
      <w:marTop w:val="0"/>
      <w:marBottom w:val="0"/>
      <w:divBdr>
        <w:top w:val="none" w:sz="0" w:space="0" w:color="auto"/>
        <w:left w:val="none" w:sz="0" w:space="0" w:color="auto"/>
        <w:bottom w:val="none" w:sz="0" w:space="0" w:color="auto"/>
        <w:right w:val="none" w:sz="0" w:space="0" w:color="auto"/>
      </w:divBdr>
      <w:divsChild>
        <w:div w:id="2058816753">
          <w:marLeft w:val="0"/>
          <w:marRight w:val="0"/>
          <w:marTop w:val="0"/>
          <w:marBottom w:val="0"/>
          <w:divBdr>
            <w:top w:val="none" w:sz="0" w:space="0" w:color="auto"/>
            <w:left w:val="none" w:sz="0" w:space="0" w:color="auto"/>
            <w:bottom w:val="none" w:sz="0" w:space="0" w:color="auto"/>
            <w:right w:val="none" w:sz="0" w:space="0" w:color="auto"/>
          </w:divBdr>
        </w:div>
      </w:divsChild>
    </w:div>
    <w:div w:id="294525776">
      <w:bodyDiv w:val="1"/>
      <w:marLeft w:val="0"/>
      <w:marRight w:val="0"/>
      <w:marTop w:val="0"/>
      <w:marBottom w:val="0"/>
      <w:divBdr>
        <w:top w:val="none" w:sz="0" w:space="0" w:color="auto"/>
        <w:left w:val="none" w:sz="0" w:space="0" w:color="auto"/>
        <w:bottom w:val="none" w:sz="0" w:space="0" w:color="auto"/>
        <w:right w:val="none" w:sz="0" w:space="0" w:color="auto"/>
      </w:divBdr>
      <w:divsChild>
        <w:div w:id="51347395">
          <w:marLeft w:val="0"/>
          <w:marRight w:val="0"/>
          <w:marTop w:val="0"/>
          <w:marBottom w:val="0"/>
          <w:divBdr>
            <w:top w:val="none" w:sz="0" w:space="0" w:color="auto"/>
            <w:left w:val="none" w:sz="0" w:space="0" w:color="auto"/>
            <w:bottom w:val="none" w:sz="0" w:space="0" w:color="auto"/>
            <w:right w:val="none" w:sz="0" w:space="0" w:color="auto"/>
          </w:divBdr>
        </w:div>
      </w:divsChild>
    </w:div>
    <w:div w:id="751972817">
      <w:bodyDiv w:val="1"/>
      <w:marLeft w:val="0"/>
      <w:marRight w:val="0"/>
      <w:marTop w:val="0"/>
      <w:marBottom w:val="0"/>
      <w:divBdr>
        <w:top w:val="none" w:sz="0" w:space="0" w:color="auto"/>
        <w:left w:val="none" w:sz="0" w:space="0" w:color="auto"/>
        <w:bottom w:val="none" w:sz="0" w:space="0" w:color="auto"/>
        <w:right w:val="none" w:sz="0" w:space="0" w:color="auto"/>
      </w:divBdr>
      <w:divsChild>
        <w:div w:id="181364407">
          <w:marLeft w:val="0"/>
          <w:marRight w:val="0"/>
          <w:marTop w:val="0"/>
          <w:marBottom w:val="0"/>
          <w:divBdr>
            <w:top w:val="none" w:sz="0" w:space="0" w:color="auto"/>
            <w:left w:val="none" w:sz="0" w:space="0" w:color="auto"/>
            <w:bottom w:val="none" w:sz="0" w:space="0" w:color="auto"/>
            <w:right w:val="none" w:sz="0" w:space="0" w:color="auto"/>
          </w:divBdr>
        </w:div>
      </w:divsChild>
    </w:div>
    <w:div w:id="1006858751">
      <w:bodyDiv w:val="1"/>
      <w:marLeft w:val="0"/>
      <w:marRight w:val="0"/>
      <w:marTop w:val="0"/>
      <w:marBottom w:val="0"/>
      <w:divBdr>
        <w:top w:val="none" w:sz="0" w:space="0" w:color="auto"/>
        <w:left w:val="none" w:sz="0" w:space="0" w:color="auto"/>
        <w:bottom w:val="none" w:sz="0" w:space="0" w:color="auto"/>
        <w:right w:val="none" w:sz="0" w:space="0" w:color="auto"/>
      </w:divBdr>
    </w:div>
    <w:div w:id="1043823309">
      <w:bodyDiv w:val="1"/>
      <w:marLeft w:val="0"/>
      <w:marRight w:val="0"/>
      <w:marTop w:val="0"/>
      <w:marBottom w:val="0"/>
      <w:divBdr>
        <w:top w:val="none" w:sz="0" w:space="0" w:color="auto"/>
        <w:left w:val="none" w:sz="0" w:space="0" w:color="auto"/>
        <w:bottom w:val="none" w:sz="0" w:space="0" w:color="auto"/>
        <w:right w:val="none" w:sz="0" w:space="0" w:color="auto"/>
      </w:divBdr>
    </w:div>
    <w:div w:id="1336573685">
      <w:bodyDiv w:val="1"/>
      <w:marLeft w:val="0"/>
      <w:marRight w:val="0"/>
      <w:marTop w:val="0"/>
      <w:marBottom w:val="0"/>
      <w:divBdr>
        <w:top w:val="none" w:sz="0" w:space="0" w:color="auto"/>
        <w:left w:val="none" w:sz="0" w:space="0" w:color="auto"/>
        <w:bottom w:val="none" w:sz="0" w:space="0" w:color="auto"/>
        <w:right w:val="none" w:sz="0" w:space="0" w:color="auto"/>
      </w:divBdr>
    </w:div>
    <w:div w:id="2089501964">
      <w:bodyDiv w:val="1"/>
      <w:marLeft w:val="0"/>
      <w:marRight w:val="0"/>
      <w:marTop w:val="0"/>
      <w:marBottom w:val="0"/>
      <w:divBdr>
        <w:top w:val="none" w:sz="0" w:space="0" w:color="auto"/>
        <w:left w:val="none" w:sz="0" w:space="0" w:color="auto"/>
        <w:bottom w:val="none" w:sz="0" w:space="0" w:color="auto"/>
        <w:right w:val="none" w:sz="0" w:space="0" w:color="auto"/>
      </w:divBdr>
    </w:div>
    <w:div w:id="2097482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7</Pages>
  <Words>1355</Words>
  <Characters>772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nuka Mohanraj</dc:creator>
  <cp:lastModifiedBy>Renuka Mohanraj</cp:lastModifiedBy>
  <cp:revision>37</cp:revision>
  <cp:lastPrinted>2024-05-28T22:42:00Z</cp:lastPrinted>
  <dcterms:created xsi:type="dcterms:W3CDTF">2024-05-28T22:42:00Z</dcterms:created>
  <dcterms:modified xsi:type="dcterms:W3CDTF">2025-02-27T19:34:00Z</dcterms:modified>
</cp:coreProperties>
</file>